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0D168" w14:textId="77777777" w:rsidR="002B0386" w:rsidRDefault="002B0386" w:rsidP="00E329B9">
      <w:pPr>
        <w:spacing w:line="360" w:lineRule="auto"/>
        <w:jc w:val="center"/>
        <w:rPr>
          <w:rFonts w:ascii="Times New Roman" w:hAnsi="Times New Roman" w:cs="Times New Roman"/>
          <w:b/>
          <w:bCs/>
          <w:sz w:val="32"/>
          <w:szCs w:val="32"/>
        </w:rPr>
      </w:pPr>
    </w:p>
    <w:p w14:paraId="240CEF7C" w14:textId="2A4B0E50" w:rsidR="007417DB" w:rsidRPr="00E329B9" w:rsidRDefault="009D1758" w:rsidP="00E329B9">
      <w:pPr>
        <w:spacing w:line="360" w:lineRule="auto"/>
        <w:jc w:val="center"/>
        <w:rPr>
          <w:rFonts w:ascii="Times New Roman" w:hAnsi="Times New Roman" w:cs="Times New Roman"/>
          <w:b/>
          <w:bCs/>
          <w:sz w:val="32"/>
          <w:szCs w:val="32"/>
        </w:rPr>
      </w:pPr>
      <w:r w:rsidRPr="00E329B9">
        <w:rPr>
          <w:rFonts w:ascii="Times New Roman" w:hAnsi="Times New Roman" w:cs="Times New Roman"/>
          <w:b/>
          <w:bCs/>
          <w:sz w:val="32"/>
          <w:szCs w:val="32"/>
        </w:rPr>
        <w:t>INTRODUCTION</w:t>
      </w:r>
    </w:p>
    <w:p w14:paraId="1F135399" w14:textId="437ACE6D" w:rsidR="009D1758" w:rsidRDefault="009D1758" w:rsidP="00952FF8">
      <w:pPr>
        <w:spacing w:line="360" w:lineRule="auto"/>
        <w:jc w:val="both"/>
        <w:rPr>
          <w:rFonts w:ascii="Times New Roman" w:hAnsi="Times New Roman" w:cs="Times New Roman"/>
          <w:sz w:val="24"/>
          <w:szCs w:val="24"/>
        </w:rPr>
      </w:pPr>
    </w:p>
    <w:p w14:paraId="0A2DBF1C" w14:textId="07B80B6B" w:rsidR="00CC29E3" w:rsidRDefault="009D1758"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w:t>
      </w:r>
      <w:r w:rsidR="00297EC5">
        <w:rPr>
          <w:rFonts w:ascii="Times New Roman" w:hAnsi="Times New Roman" w:cs="Times New Roman"/>
          <w:sz w:val="24"/>
          <w:szCs w:val="24"/>
        </w:rPr>
        <w:t>,</w:t>
      </w:r>
      <w:r>
        <w:rPr>
          <w:rFonts w:ascii="Times New Roman" w:hAnsi="Times New Roman" w:cs="Times New Roman"/>
          <w:sz w:val="24"/>
          <w:szCs w:val="24"/>
        </w:rPr>
        <w:t xml:space="preserve"> </w:t>
      </w:r>
      <w:r w:rsidR="00297EC5">
        <w:rPr>
          <w:rFonts w:ascii="Times New Roman" w:hAnsi="Times New Roman" w:cs="Times New Roman"/>
          <w:sz w:val="24"/>
          <w:szCs w:val="24"/>
        </w:rPr>
        <w:t>“</w:t>
      </w:r>
      <w:r w:rsidRPr="00D75DF5">
        <w:rPr>
          <w:rFonts w:ascii="Times New Roman" w:hAnsi="Times New Roman" w:cs="Times New Roman"/>
          <w:b/>
          <w:bCs/>
          <w:sz w:val="24"/>
          <w:szCs w:val="24"/>
        </w:rPr>
        <w:t>Jack</w:t>
      </w:r>
      <w:r w:rsidR="001710CB" w:rsidRPr="00D75DF5">
        <w:rPr>
          <w:rFonts w:ascii="Times New Roman" w:hAnsi="Times New Roman" w:cs="Times New Roman"/>
          <w:b/>
          <w:bCs/>
          <w:sz w:val="24"/>
          <w:szCs w:val="24"/>
        </w:rPr>
        <w:t>, The Savior!</w:t>
      </w:r>
      <w:r w:rsidR="00297EC5">
        <w:rPr>
          <w:rFonts w:ascii="Times New Roman" w:hAnsi="Times New Roman" w:cs="Times New Roman"/>
          <w:sz w:val="24"/>
          <w:szCs w:val="24"/>
        </w:rPr>
        <w:t>”</w:t>
      </w:r>
      <w:r w:rsidR="001710CB">
        <w:rPr>
          <w:rFonts w:ascii="Times New Roman" w:hAnsi="Times New Roman" w:cs="Times New Roman"/>
          <w:sz w:val="24"/>
          <w:szCs w:val="24"/>
        </w:rPr>
        <w:t xml:space="preserve"> is a text</w:t>
      </w:r>
      <w:r w:rsidR="00297EC5">
        <w:rPr>
          <w:rFonts w:ascii="Times New Roman" w:hAnsi="Times New Roman" w:cs="Times New Roman"/>
          <w:sz w:val="24"/>
          <w:szCs w:val="24"/>
        </w:rPr>
        <w:t>-</w:t>
      </w:r>
      <w:r w:rsidR="001710CB">
        <w:rPr>
          <w:rFonts w:ascii="Times New Roman" w:hAnsi="Times New Roman" w:cs="Times New Roman"/>
          <w:sz w:val="24"/>
          <w:szCs w:val="24"/>
        </w:rPr>
        <w:t xml:space="preserve">based game where the player </w:t>
      </w:r>
      <w:r w:rsidR="00297EC5">
        <w:rPr>
          <w:rFonts w:ascii="Times New Roman" w:hAnsi="Times New Roman" w:cs="Times New Roman"/>
          <w:sz w:val="24"/>
          <w:szCs w:val="24"/>
        </w:rPr>
        <w:t>needs</w:t>
      </w:r>
      <w:r w:rsidR="001710CB">
        <w:rPr>
          <w:rFonts w:ascii="Times New Roman" w:hAnsi="Times New Roman" w:cs="Times New Roman"/>
          <w:sz w:val="24"/>
          <w:szCs w:val="24"/>
        </w:rPr>
        <w:t xml:space="preserve"> to input certain text data to </w:t>
      </w:r>
      <w:r w:rsidR="00297EC5">
        <w:rPr>
          <w:rFonts w:ascii="Times New Roman" w:hAnsi="Times New Roman" w:cs="Times New Roman"/>
          <w:sz w:val="24"/>
          <w:szCs w:val="24"/>
        </w:rPr>
        <w:t>continue playing. The text data will be processed and according to the input further actions will decide by the game management</w:t>
      </w:r>
      <w:r w:rsidR="00D75DF5">
        <w:rPr>
          <w:rFonts w:ascii="Times New Roman" w:hAnsi="Times New Roman" w:cs="Times New Roman"/>
          <w:sz w:val="24"/>
          <w:szCs w:val="24"/>
        </w:rPr>
        <w:t xml:space="preserve"> system</w:t>
      </w:r>
      <w:r w:rsidR="00297EC5">
        <w:rPr>
          <w:rFonts w:ascii="Times New Roman" w:hAnsi="Times New Roman" w:cs="Times New Roman"/>
          <w:sz w:val="24"/>
          <w:szCs w:val="24"/>
        </w:rPr>
        <w:t>.</w:t>
      </w:r>
      <w:r w:rsidR="006D7F0B">
        <w:rPr>
          <w:rFonts w:ascii="Times New Roman" w:hAnsi="Times New Roman" w:cs="Times New Roman"/>
          <w:sz w:val="24"/>
          <w:szCs w:val="24"/>
        </w:rPr>
        <w:t xml:space="preserve"> The game is basically designed and developed using Unity game development platform and using C# for programming. </w:t>
      </w:r>
    </w:p>
    <w:p w14:paraId="594E0E21" w14:textId="6B1A9205" w:rsidR="009D1758" w:rsidRDefault="006D7F0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CC29E3">
        <w:rPr>
          <w:rFonts w:ascii="Times New Roman" w:hAnsi="Times New Roman" w:cs="Times New Roman"/>
          <w:sz w:val="24"/>
          <w:szCs w:val="24"/>
        </w:rPr>
        <w:t xml:space="preserve">e text-based environment is made possible in </w:t>
      </w:r>
      <w:r w:rsidR="000A7BC3">
        <w:rPr>
          <w:rFonts w:ascii="Times New Roman" w:hAnsi="Times New Roman" w:cs="Times New Roman"/>
          <w:sz w:val="24"/>
          <w:szCs w:val="24"/>
        </w:rPr>
        <w:t xml:space="preserve">game </w:t>
      </w:r>
      <w:r w:rsidR="00CC29E3">
        <w:rPr>
          <w:rFonts w:ascii="Times New Roman" w:hAnsi="Times New Roman" w:cs="Times New Roman"/>
          <w:sz w:val="24"/>
          <w:szCs w:val="24"/>
        </w:rPr>
        <w:t>by creating</w:t>
      </w:r>
      <w:r w:rsidR="004B078B">
        <w:rPr>
          <w:rFonts w:ascii="Times New Roman" w:hAnsi="Times New Roman" w:cs="Times New Roman"/>
          <w:sz w:val="24"/>
          <w:szCs w:val="24"/>
        </w:rPr>
        <w:t xml:space="preserve"> </w:t>
      </w:r>
      <w:r w:rsidR="00CC29E3">
        <w:rPr>
          <w:rFonts w:ascii="Times New Roman" w:hAnsi="Times New Roman" w:cs="Times New Roman"/>
          <w:sz w:val="24"/>
          <w:szCs w:val="24"/>
        </w:rPr>
        <w:t>question</w:t>
      </w:r>
      <w:r w:rsidR="004B078B">
        <w:rPr>
          <w:rFonts w:ascii="Times New Roman" w:hAnsi="Times New Roman" w:cs="Times New Roman"/>
          <w:sz w:val="24"/>
          <w:szCs w:val="24"/>
        </w:rPr>
        <w:t>ing</w:t>
      </w:r>
      <w:r w:rsidR="00CC29E3">
        <w:rPr>
          <w:rFonts w:ascii="Times New Roman" w:hAnsi="Times New Roman" w:cs="Times New Roman"/>
          <w:sz w:val="24"/>
          <w:szCs w:val="24"/>
        </w:rPr>
        <w:t xml:space="preserve"> and answering session between the player and system. </w:t>
      </w:r>
      <w:r w:rsidR="004B078B">
        <w:rPr>
          <w:rFonts w:ascii="Times New Roman" w:hAnsi="Times New Roman" w:cs="Times New Roman"/>
          <w:sz w:val="24"/>
          <w:szCs w:val="24"/>
        </w:rPr>
        <w:t>The player will have certain health while starting the game and will be reduced by certain amount when the player answered wrongly.</w:t>
      </w:r>
      <w:r w:rsidR="000A7BC3">
        <w:rPr>
          <w:rFonts w:ascii="Times New Roman" w:hAnsi="Times New Roman" w:cs="Times New Roman"/>
          <w:sz w:val="24"/>
          <w:szCs w:val="24"/>
        </w:rPr>
        <w:t xml:space="preserve"> </w:t>
      </w:r>
      <w:r w:rsidR="004B078B">
        <w:rPr>
          <w:rFonts w:ascii="Times New Roman" w:hAnsi="Times New Roman" w:cs="Times New Roman"/>
          <w:sz w:val="24"/>
          <w:szCs w:val="24"/>
        </w:rPr>
        <w:t xml:space="preserve">The game will start by explaining game situation and then the player can start the game. </w:t>
      </w:r>
    </w:p>
    <w:p w14:paraId="1F045127" w14:textId="1E7B0DDF" w:rsidR="004B078B" w:rsidRDefault="004B078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various approaches </w:t>
      </w:r>
      <w:r w:rsidR="000A7BC3">
        <w:rPr>
          <w:rFonts w:ascii="Times New Roman" w:hAnsi="Times New Roman" w:cs="Times New Roman"/>
          <w:sz w:val="24"/>
          <w:szCs w:val="24"/>
        </w:rPr>
        <w:t>exists</w:t>
      </w:r>
      <w:r>
        <w:rPr>
          <w:rFonts w:ascii="Times New Roman" w:hAnsi="Times New Roman" w:cs="Times New Roman"/>
          <w:sz w:val="24"/>
          <w:szCs w:val="24"/>
        </w:rPr>
        <w:t xml:space="preserve"> now for creating game application</w:t>
      </w:r>
      <w:r w:rsidR="000A7BC3">
        <w:rPr>
          <w:rFonts w:ascii="Times New Roman" w:hAnsi="Times New Roman" w:cs="Times New Roman"/>
          <w:sz w:val="24"/>
          <w:szCs w:val="24"/>
        </w:rPr>
        <w:t>s</w:t>
      </w:r>
      <w:r>
        <w:rPr>
          <w:rFonts w:ascii="Times New Roman" w:hAnsi="Times New Roman" w:cs="Times New Roman"/>
          <w:sz w:val="24"/>
          <w:szCs w:val="24"/>
        </w:rPr>
        <w:t>, such as:</w:t>
      </w:r>
    </w:p>
    <w:p w14:paraId="1C74822A" w14:textId="3008E7CB"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w:t>
      </w:r>
      <w:r w:rsidR="000A7BC3">
        <w:rPr>
          <w:rFonts w:ascii="Times New Roman" w:hAnsi="Times New Roman" w:cs="Times New Roman"/>
          <w:sz w:val="24"/>
          <w:szCs w:val="24"/>
        </w:rPr>
        <w:t xml:space="preserve"> (MVC)</w:t>
      </w:r>
    </w:p>
    <w:p w14:paraId="627C8378" w14:textId="58A5FDC5"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w:t>
      </w:r>
      <w:r w:rsidR="000A7BC3">
        <w:rPr>
          <w:rFonts w:ascii="Times New Roman" w:hAnsi="Times New Roman" w:cs="Times New Roman"/>
          <w:sz w:val="24"/>
          <w:szCs w:val="24"/>
        </w:rPr>
        <w:t xml:space="preserve"> (MVT)</w:t>
      </w:r>
    </w:p>
    <w:p w14:paraId="51B03F64" w14:textId="77777777" w:rsidR="000A7BC3" w:rsidRDefault="004B078B" w:rsidP="000A7BC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View/Model</w:t>
      </w:r>
      <w:r w:rsidR="000A7BC3">
        <w:rPr>
          <w:rFonts w:ascii="Times New Roman" w:hAnsi="Times New Roman" w:cs="Times New Roman"/>
          <w:sz w:val="24"/>
          <w:szCs w:val="24"/>
        </w:rPr>
        <w:t xml:space="preserve"> (MVVM) </w:t>
      </w:r>
    </w:p>
    <w:p w14:paraId="5B9F2BCC" w14:textId="245787FE" w:rsidR="000A7BC3" w:rsidRPr="000A7BC3" w:rsidRDefault="00A32CF4" w:rsidP="000A7BC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000A7BC3" w:rsidRPr="000A7BC3">
        <w:rPr>
          <w:rFonts w:ascii="Times New Roman" w:hAnsi="Times New Roman" w:cs="Times New Roman"/>
          <w:sz w:val="24"/>
          <w:szCs w:val="24"/>
        </w:rPr>
        <w:t>tc..</w:t>
      </w:r>
    </w:p>
    <w:p w14:paraId="553C8711" w14:textId="2141AF71" w:rsidR="006D7F0B" w:rsidRDefault="004B078B"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w:t>
      </w:r>
      <w:r w:rsidR="00E329B9">
        <w:rPr>
          <w:rFonts w:ascii="Times New Roman" w:hAnsi="Times New Roman" w:cs="Times New Roman"/>
          <w:sz w:val="24"/>
          <w:szCs w:val="24"/>
        </w:rPr>
        <w:t xml:space="preserve"> More details regarding MVVM will be discussed in the later par</w:t>
      </w:r>
      <w:r w:rsidR="00D74B33">
        <w:rPr>
          <w:rFonts w:ascii="Times New Roman" w:hAnsi="Times New Roman" w:cs="Times New Roman"/>
          <w:sz w:val="24"/>
          <w:szCs w:val="24"/>
        </w:rPr>
        <w:t>t</w:t>
      </w:r>
      <w:r w:rsidR="00E329B9">
        <w:rPr>
          <w:rFonts w:ascii="Times New Roman" w:hAnsi="Times New Roman" w:cs="Times New Roman"/>
          <w:sz w:val="24"/>
          <w:szCs w:val="24"/>
        </w:rPr>
        <w:t>.</w:t>
      </w:r>
    </w:p>
    <w:p w14:paraId="4E9E2D05" w14:textId="4F4B1009" w:rsidR="00E329B9" w:rsidRDefault="00E329B9"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is a 2</w:t>
      </w:r>
      <w:r w:rsidR="00226371">
        <w:rPr>
          <w:rFonts w:ascii="Times New Roman" w:hAnsi="Times New Roman" w:cs="Times New Roman"/>
          <w:sz w:val="24"/>
          <w:szCs w:val="24"/>
        </w:rPr>
        <w:t>-</w:t>
      </w:r>
      <w:r w:rsidR="00BF6CBF">
        <w:rPr>
          <w:rFonts w:ascii="Times New Roman" w:hAnsi="Times New Roman" w:cs="Times New Roman"/>
          <w:sz w:val="24"/>
          <w:szCs w:val="24"/>
        </w:rPr>
        <w:t xml:space="preserve">dimensional (2D) </w:t>
      </w:r>
      <w:r>
        <w:rPr>
          <w:rFonts w:ascii="Times New Roman" w:hAnsi="Times New Roman" w:cs="Times New Roman"/>
          <w:sz w:val="24"/>
          <w:szCs w:val="24"/>
        </w:rPr>
        <w:t>game which support</w:t>
      </w:r>
      <w:r w:rsidR="00BF6CBF">
        <w:rPr>
          <w:rFonts w:ascii="Times New Roman" w:hAnsi="Times New Roman" w:cs="Times New Roman"/>
          <w:sz w:val="24"/>
          <w:szCs w:val="24"/>
        </w:rPr>
        <w:t>s</w:t>
      </w:r>
      <w:r>
        <w:rPr>
          <w:rFonts w:ascii="Times New Roman" w:hAnsi="Times New Roman" w:cs="Times New Roman"/>
          <w:sz w:val="24"/>
          <w:szCs w:val="24"/>
        </w:rPr>
        <w:t xml:space="preserve"> multiplayer facility. Multiple players can join the game and the winner will be those who finish the game first and with most health. </w:t>
      </w:r>
    </w:p>
    <w:p w14:paraId="0DB3152B" w14:textId="2A3FDBAE" w:rsidR="00EB1F9C" w:rsidRDefault="00EB1F9C" w:rsidP="00E329B9">
      <w:pPr>
        <w:spacing w:line="360" w:lineRule="auto"/>
        <w:ind w:firstLine="720"/>
        <w:jc w:val="both"/>
        <w:rPr>
          <w:rFonts w:ascii="Times New Roman" w:hAnsi="Times New Roman" w:cs="Times New Roman"/>
          <w:sz w:val="24"/>
          <w:szCs w:val="24"/>
        </w:rPr>
      </w:pPr>
    </w:p>
    <w:p w14:paraId="6EDB5981" w14:textId="7005AC03" w:rsidR="00EB1F9C" w:rsidRDefault="00EB1F9C" w:rsidP="00E329B9">
      <w:pPr>
        <w:spacing w:line="360" w:lineRule="auto"/>
        <w:ind w:firstLine="720"/>
        <w:jc w:val="both"/>
        <w:rPr>
          <w:rFonts w:ascii="Times New Roman" w:hAnsi="Times New Roman" w:cs="Times New Roman"/>
          <w:sz w:val="24"/>
          <w:szCs w:val="24"/>
        </w:rPr>
      </w:pPr>
    </w:p>
    <w:p w14:paraId="24A4DC90" w14:textId="63AE4253" w:rsidR="00EB1F9C" w:rsidRDefault="00EB1F9C" w:rsidP="00E329B9">
      <w:pPr>
        <w:spacing w:line="360" w:lineRule="auto"/>
        <w:ind w:firstLine="720"/>
        <w:jc w:val="both"/>
        <w:rPr>
          <w:rFonts w:ascii="Times New Roman" w:hAnsi="Times New Roman" w:cs="Times New Roman"/>
          <w:sz w:val="24"/>
          <w:szCs w:val="24"/>
        </w:rPr>
      </w:pPr>
    </w:p>
    <w:p w14:paraId="2F3344F7" w14:textId="5CE99743" w:rsidR="00EB1F9C" w:rsidRDefault="00EB1F9C" w:rsidP="00E329B9">
      <w:pPr>
        <w:spacing w:line="360" w:lineRule="auto"/>
        <w:ind w:firstLine="720"/>
        <w:jc w:val="both"/>
        <w:rPr>
          <w:rFonts w:ascii="Times New Roman" w:hAnsi="Times New Roman" w:cs="Times New Roman"/>
          <w:sz w:val="24"/>
          <w:szCs w:val="24"/>
        </w:rPr>
      </w:pPr>
    </w:p>
    <w:p w14:paraId="085CD5E3" w14:textId="6C861232" w:rsidR="00EB1F9C" w:rsidRDefault="00EB1F9C" w:rsidP="00E329B9">
      <w:pPr>
        <w:spacing w:line="360" w:lineRule="auto"/>
        <w:ind w:firstLine="720"/>
        <w:jc w:val="both"/>
        <w:rPr>
          <w:rFonts w:ascii="Times New Roman" w:hAnsi="Times New Roman" w:cs="Times New Roman"/>
          <w:sz w:val="24"/>
          <w:szCs w:val="24"/>
        </w:rPr>
      </w:pPr>
    </w:p>
    <w:p w14:paraId="6A16CE22" w14:textId="116687AE" w:rsidR="00EB1F9C" w:rsidRDefault="00EB1F9C" w:rsidP="00E329B9">
      <w:pPr>
        <w:spacing w:line="360" w:lineRule="auto"/>
        <w:ind w:firstLine="720"/>
        <w:jc w:val="both"/>
        <w:rPr>
          <w:rFonts w:ascii="Times New Roman" w:hAnsi="Times New Roman" w:cs="Times New Roman"/>
          <w:sz w:val="24"/>
          <w:szCs w:val="24"/>
        </w:rPr>
      </w:pPr>
    </w:p>
    <w:p w14:paraId="256FCA0C" w14:textId="5B6646F8" w:rsidR="00D611DF" w:rsidRPr="00D611DF" w:rsidRDefault="00D611DF" w:rsidP="00D611DF">
      <w:pPr>
        <w:spacing w:line="360" w:lineRule="auto"/>
        <w:jc w:val="center"/>
        <w:rPr>
          <w:rFonts w:ascii="Times New Roman" w:hAnsi="Times New Roman" w:cs="Times New Roman"/>
          <w:b/>
          <w:bCs/>
          <w:sz w:val="32"/>
          <w:szCs w:val="32"/>
        </w:rPr>
      </w:pPr>
      <w:r w:rsidRPr="00D611DF">
        <w:rPr>
          <w:rFonts w:ascii="Times New Roman" w:hAnsi="Times New Roman" w:cs="Times New Roman"/>
          <w:b/>
          <w:bCs/>
          <w:sz w:val="32"/>
          <w:szCs w:val="32"/>
        </w:rPr>
        <w:t>MODEL-VIEW-VIEWMODEL ARCHITECTURE</w:t>
      </w:r>
    </w:p>
    <w:p w14:paraId="21360E1E" w14:textId="77777777" w:rsidR="00224DA6" w:rsidRDefault="00224DA6" w:rsidP="00D611DF">
      <w:pPr>
        <w:spacing w:line="360" w:lineRule="auto"/>
        <w:jc w:val="both"/>
        <w:rPr>
          <w:rFonts w:ascii="Times New Roman" w:hAnsi="Times New Roman" w:cs="Times New Roman"/>
          <w:sz w:val="24"/>
          <w:szCs w:val="24"/>
        </w:rPr>
      </w:pPr>
    </w:p>
    <w:p w14:paraId="7DBD796C" w14:textId="74C99DF8" w:rsidR="00D611DF" w:rsidRDefault="00224DA6" w:rsidP="00224DA6">
      <w:pPr>
        <w:spacing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75BE1A6B" w14:textId="088E4BAD" w:rsidR="004C1D51" w:rsidRDefault="004C1D51" w:rsidP="00224D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w:t>
      </w:r>
      <w:r w:rsidR="00394B8A">
        <w:rPr>
          <w:rFonts w:ascii="Times New Roman" w:hAnsi="Times New Roman" w:cs="Times New Roman"/>
          <w:sz w:val="24"/>
          <w:szCs w:val="24"/>
        </w:rPr>
        <w:t>led</w:t>
      </w:r>
      <w:r>
        <w:rPr>
          <w:rFonts w:ascii="Times New Roman" w:hAnsi="Times New Roman" w:cs="Times New Roman"/>
          <w:sz w:val="24"/>
          <w:szCs w:val="24"/>
        </w:rPr>
        <w:t xml:space="preserve"> to complex situation in working as team environment and keeping all code in one are leads to ineffective maintainability. This mainly happens because of the tight coupling between the view and logic</w:t>
      </w:r>
      <w:r w:rsidR="00052FB0">
        <w:rPr>
          <w:rFonts w:ascii="Times New Roman" w:hAnsi="Times New Roman" w:cs="Times New Roman"/>
          <w:sz w:val="24"/>
          <w:szCs w:val="24"/>
        </w:rPr>
        <w:t xml:space="preserve"> which includes both business logic, event handling and data binding</w:t>
      </w:r>
      <w:r>
        <w:rPr>
          <w:rFonts w:ascii="Times New Roman" w:hAnsi="Times New Roman" w:cs="Times New Roman"/>
          <w:sz w:val="24"/>
          <w:szCs w:val="24"/>
        </w:rPr>
        <w:t xml:space="preserve">. </w:t>
      </w:r>
    </w:p>
    <w:p w14:paraId="6D95AC72" w14:textId="64A397D7" w:rsidR="00D611DF" w:rsidRDefault="00F808FB" w:rsidP="00D611D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w:t>
      </w:r>
      <w:r w:rsidR="00D27F48">
        <w:rPr>
          <w:rFonts w:ascii="Times New Roman" w:hAnsi="Times New Roman" w:cs="Times New Roman"/>
          <w:sz w:val="24"/>
          <w:szCs w:val="24"/>
        </w:rPr>
        <w:t xml:space="preserve">MVVM enables the separation of graphical UI from business logic. </w:t>
      </w:r>
    </w:p>
    <w:p w14:paraId="09BB3EB6" w14:textId="5B2F94D6"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4B6DBC05" w14:textId="73BC9E91"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w:t>
      </w:r>
      <w:r>
        <w:rPr>
          <w:rFonts w:ascii="Times New Roman" w:hAnsi="Times New Roman" w:cs="Times New Roman"/>
          <w:sz w:val="24"/>
          <w:szCs w:val="24"/>
        </w:rPr>
        <w:t xml:space="preserve">: It is the most familiar part of any system. Here is where the end users really interact with. This </w:t>
      </w:r>
      <w:r w:rsidR="009D2B2C">
        <w:rPr>
          <w:rFonts w:ascii="Times New Roman" w:hAnsi="Times New Roman" w:cs="Times New Roman"/>
          <w:sz w:val="24"/>
          <w:szCs w:val="24"/>
        </w:rPr>
        <w:t>visualizes</w:t>
      </w:r>
      <w:r>
        <w:rPr>
          <w:rFonts w:ascii="Times New Roman" w:hAnsi="Times New Roman" w:cs="Times New Roman"/>
          <w:sz w:val="24"/>
          <w:szCs w:val="24"/>
        </w:rPr>
        <w:t xml:space="preserve"> data </w:t>
      </w:r>
      <w:r w:rsidR="009D2B2C">
        <w:rPr>
          <w:rFonts w:ascii="Times New Roman" w:hAnsi="Times New Roman" w:cs="Times New Roman"/>
          <w:sz w:val="24"/>
          <w:szCs w:val="24"/>
        </w:rPr>
        <w:t xml:space="preserve">in a </w:t>
      </w:r>
      <w:r>
        <w:rPr>
          <w:rFonts w:ascii="Times New Roman" w:hAnsi="Times New Roman" w:cs="Times New Roman"/>
          <w:sz w:val="24"/>
          <w:szCs w:val="24"/>
        </w:rPr>
        <w:t xml:space="preserve">presentable </w:t>
      </w:r>
      <w:r w:rsidR="009D2B2C">
        <w:rPr>
          <w:rFonts w:ascii="Times New Roman" w:hAnsi="Times New Roman" w:cs="Times New Roman"/>
          <w:sz w:val="24"/>
          <w:szCs w:val="24"/>
        </w:rPr>
        <w:t xml:space="preserve">way </w:t>
      </w:r>
      <w:r>
        <w:rPr>
          <w:rFonts w:ascii="Times New Roman" w:hAnsi="Times New Roman" w:cs="Times New Roman"/>
          <w:sz w:val="24"/>
          <w:szCs w:val="24"/>
        </w:rPr>
        <w:t xml:space="preserve">according to the nature or data and the way user needs it. The view has no knowledge or information about the model. It is fully controlled by a controller. </w:t>
      </w:r>
      <w:r w:rsidR="009D2B2C">
        <w:rPr>
          <w:rFonts w:ascii="Times New Roman" w:hAnsi="Times New Roman" w:cs="Times New Roman"/>
          <w:sz w:val="24"/>
          <w:szCs w:val="24"/>
        </w:rPr>
        <w:t>It is where the player interacts with the game. Simple the game interface.</w:t>
      </w:r>
    </w:p>
    <w:p w14:paraId="784016BA" w14:textId="0646C571" w:rsidR="009D2B2C" w:rsidRDefault="009D2B2C"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Model</w:t>
      </w:r>
      <w:r>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r w:rsidR="006E7C73">
        <w:rPr>
          <w:rFonts w:ascii="Times New Roman" w:hAnsi="Times New Roman" w:cs="Times New Roman"/>
          <w:sz w:val="24"/>
          <w:szCs w:val="24"/>
        </w:rPr>
        <w:t>.</w:t>
      </w:r>
    </w:p>
    <w:p w14:paraId="641133F9" w14:textId="77777777" w:rsidR="005D1721" w:rsidRPr="00573E73" w:rsidRDefault="005D1721" w:rsidP="00573E73">
      <w:pPr>
        <w:spacing w:line="360" w:lineRule="auto"/>
        <w:jc w:val="both"/>
        <w:rPr>
          <w:rFonts w:ascii="Times New Roman" w:hAnsi="Times New Roman" w:cs="Times New Roman"/>
          <w:sz w:val="24"/>
          <w:szCs w:val="24"/>
        </w:rPr>
      </w:pPr>
    </w:p>
    <w:p w14:paraId="6AA86225" w14:textId="58CA1DA0" w:rsidR="00D611DF" w:rsidRDefault="00D611DF" w:rsidP="00D611DF">
      <w:pPr>
        <w:spacing w:line="360" w:lineRule="auto"/>
        <w:jc w:val="both"/>
        <w:rPr>
          <w:rFonts w:ascii="Times New Roman" w:hAnsi="Times New Roman" w:cs="Times New Roman"/>
          <w:sz w:val="24"/>
          <w:szCs w:val="24"/>
        </w:rPr>
      </w:pPr>
    </w:p>
    <w:p w14:paraId="6EF2EC6D" w14:textId="210060F8" w:rsidR="00EB1F9C" w:rsidRPr="00A52481" w:rsidRDefault="00EB1F9C" w:rsidP="00A52481">
      <w:pPr>
        <w:spacing w:line="360" w:lineRule="auto"/>
        <w:ind w:firstLine="720"/>
        <w:jc w:val="center"/>
        <w:rPr>
          <w:rFonts w:ascii="Times New Roman" w:hAnsi="Times New Roman" w:cs="Times New Roman"/>
          <w:b/>
          <w:bCs/>
          <w:sz w:val="32"/>
          <w:szCs w:val="32"/>
        </w:rPr>
      </w:pPr>
      <w:r w:rsidRPr="00A52481">
        <w:rPr>
          <w:rFonts w:ascii="Times New Roman" w:hAnsi="Times New Roman" w:cs="Times New Roman"/>
          <w:b/>
          <w:bCs/>
          <w:sz w:val="32"/>
          <w:szCs w:val="32"/>
        </w:rPr>
        <w:t>GAME DESCRIPTION</w:t>
      </w:r>
    </w:p>
    <w:p w14:paraId="2694C0DE" w14:textId="33B7D606" w:rsidR="00EB1F9C" w:rsidRDefault="00EB1F9C" w:rsidP="00E329B9">
      <w:pPr>
        <w:spacing w:line="360" w:lineRule="auto"/>
        <w:ind w:firstLine="720"/>
        <w:jc w:val="both"/>
        <w:rPr>
          <w:rFonts w:ascii="Times New Roman" w:hAnsi="Times New Roman" w:cs="Times New Roman"/>
          <w:sz w:val="24"/>
          <w:szCs w:val="24"/>
        </w:rPr>
      </w:pPr>
    </w:p>
    <w:p w14:paraId="2F3278CA" w14:textId="6A7B4C91" w:rsidR="00EB1F9C" w:rsidRDefault="00EB1F9C"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w:t>
      </w:r>
      <w:r w:rsidRPr="00D75DF5">
        <w:rPr>
          <w:rFonts w:ascii="Times New Roman" w:hAnsi="Times New Roman" w:cs="Times New Roman"/>
          <w:b/>
          <w:bCs/>
          <w:sz w:val="24"/>
          <w:szCs w:val="24"/>
        </w:rPr>
        <w:t>Jack, The Savior!</w:t>
      </w:r>
      <w:r>
        <w:rPr>
          <w:rFonts w:ascii="Times New Roman" w:hAnsi="Times New Roman" w:cs="Times New Roman"/>
          <w:sz w:val="24"/>
          <w:szCs w:val="24"/>
        </w:rPr>
        <w:t xml:space="preserve">” is a fun and best game for children since it doesn’t involve any violent actions or behaviors which will affect the mind of children. The questions designed for the game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rain teaser which helps the children to think more and thus, they can develop their problem-solving skills.</w:t>
      </w:r>
    </w:p>
    <w:p w14:paraId="173555D5" w14:textId="410CFD03" w:rsidR="007161A9" w:rsidRDefault="007161A9"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 to play the game. Either the player can start a new game or join some random game. Joining some random game is like joining a game where other players</w:t>
      </w:r>
      <w:r w:rsidR="00832BE4">
        <w:rPr>
          <w:rFonts w:ascii="Times New Roman" w:hAnsi="Times New Roman" w:cs="Times New Roman"/>
          <w:sz w:val="24"/>
          <w:szCs w:val="24"/>
        </w:rPr>
        <w:t xml:space="preserve"> are playing the game thus, </w:t>
      </w:r>
      <w:r w:rsidR="00A52481">
        <w:rPr>
          <w:rFonts w:ascii="Times New Roman" w:hAnsi="Times New Roman" w:cs="Times New Roman"/>
          <w:sz w:val="24"/>
          <w:szCs w:val="24"/>
        </w:rPr>
        <w:t>those players</w:t>
      </w:r>
      <w:r w:rsidR="00832BE4">
        <w:rPr>
          <w:rFonts w:ascii="Times New Roman" w:hAnsi="Times New Roman" w:cs="Times New Roman"/>
          <w:sz w:val="24"/>
          <w:szCs w:val="24"/>
        </w:rPr>
        <w:t xml:space="preserve"> may have more advantage than the later joined player since they joined earlier. </w:t>
      </w:r>
    </w:p>
    <w:p w14:paraId="2A532CA4" w14:textId="6F459F26"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5CF76D23" w14:textId="3DADACE3"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w:t>
      </w:r>
      <w:r w:rsidR="004A1F31">
        <w:rPr>
          <w:rFonts w:ascii="Times New Roman" w:hAnsi="Times New Roman" w:cs="Times New Roman"/>
          <w:sz w:val="24"/>
          <w:szCs w:val="24"/>
        </w:rPr>
        <w:t xml:space="preserve">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w:t>
      </w:r>
      <w:r w:rsidR="001A49F7">
        <w:rPr>
          <w:rFonts w:ascii="Times New Roman" w:hAnsi="Times New Roman" w:cs="Times New Roman"/>
          <w:sz w:val="24"/>
          <w:szCs w:val="24"/>
        </w:rPr>
        <w:t xml:space="preserve">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w:t>
      </w:r>
      <w:r w:rsidR="00246CC4">
        <w:rPr>
          <w:rFonts w:ascii="Times New Roman" w:hAnsi="Times New Roman" w:cs="Times New Roman"/>
          <w:sz w:val="24"/>
          <w:szCs w:val="24"/>
        </w:rPr>
        <w:t>and told that only the ones who are blood related can go into the castle and save them. Jack took on oath that he will save his parents by any means.</w:t>
      </w:r>
    </w:p>
    <w:p w14:paraId="4ACE5AAE" w14:textId="2585E034" w:rsidR="00246CC4" w:rsidRDefault="00246CC4"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0DCC">
        <w:rPr>
          <w:rFonts w:ascii="Times New Roman" w:hAnsi="Times New Roman" w:cs="Times New Roman"/>
          <w:sz w:val="24"/>
          <w:szCs w:val="24"/>
        </w:rPr>
        <w:t xml:space="preserve">The game starts here, the player will play the role of Jack. In-order to get inside of the castle successfully the player need to complete 5 levels. Each level will have certain questions to answer. Passing each level successfully will help the player move further inside of the castle and </w:t>
      </w:r>
      <w:r w:rsidR="006F5B88">
        <w:rPr>
          <w:rFonts w:ascii="Times New Roman" w:hAnsi="Times New Roman" w:cs="Times New Roman"/>
          <w:sz w:val="24"/>
          <w:szCs w:val="24"/>
        </w:rPr>
        <w:t xml:space="preserve">when all the levels are passed the player will be inside of the castle and the monster will release the parents. The player </w:t>
      </w:r>
      <w:r w:rsidR="001F452F">
        <w:rPr>
          <w:rFonts w:ascii="Times New Roman" w:hAnsi="Times New Roman" w:cs="Times New Roman"/>
          <w:sz w:val="24"/>
          <w:szCs w:val="24"/>
        </w:rPr>
        <w:t>needs</w:t>
      </w:r>
      <w:r w:rsidR="006F5B88">
        <w:rPr>
          <w:rFonts w:ascii="Times New Roman" w:hAnsi="Times New Roman" w:cs="Times New Roman"/>
          <w:sz w:val="24"/>
          <w:szCs w:val="24"/>
        </w:rPr>
        <w:t xml:space="preserve"> to complete all the tasks before he </w:t>
      </w:r>
      <w:r w:rsidR="001F452F">
        <w:rPr>
          <w:rFonts w:ascii="Times New Roman" w:hAnsi="Times New Roman" w:cs="Times New Roman"/>
          <w:sz w:val="24"/>
          <w:szCs w:val="24"/>
        </w:rPr>
        <w:t>loses</w:t>
      </w:r>
      <w:r w:rsidR="006F5B88">
        <w:rPr>
          <w:rFonts w:ascii="Times New Roman" w:hAnsi="Times New Roman" w:cs="Times New Roman"/>
          <w:sz w:val="24"/>
          <w:szCs w:val="24"/>
        </w:rPr>
        <w:t xml:space="preserve"> his all health.</w:t>
      </w:r>
    </w:p>
    <w:p w14:paraId="6A17E2D5" w14:textId="74226AAE" w:rsidR="001F452F" w:rsidRDefault="001F452F"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When the player will start the game, 10 hearts are given as health. Each wrong answer in the game session will reduce 2 hearts. Hence 5 wrong answers will drain all the health and the player </w:t>
      </w:r>
      <w:r w:rsidR="004C0988">
        <w:rPr>
          <w:rFonts w:ascii="Times New Roman" w:hAnsi="Times New Roman" w:cs="Times New Roman"/>
          <w:sz w:val="24"/>
          <w:szCs w:val="24"/>
        </w:rPr>
        <w:t>will lose</w:t>
      </w:r>
      <w:r>
        <w:rPr>
          <w:rFonts w:ascii="Times New Roman" w:hAnsi="Times New Roman" w:cs="Times New Roman"/>
          <w:sz w:val="24"/>
          <w:szCs w:val="24"/>
        </w:rPr>
        <w:t xml:space="preserve"> the game.</w:t>
      </w:r>
      <w:r w:rsidR="001A69B5">
        <w:rPr>
          <w:rFonts w:ascii="Times New Roman" w:hAnsi="Times New Roman" w:cs="Times New Roman"/>
          <w:sz w:val="24"/>
          <w:szCs w:val="24"/>
        </w:rPr>
        <w:t xml:space="preserve"> </w:t>
      </w:r>
    </w:p>
    <w:p w14:paraId="2BB1588C" w14:textId="0BAB9E72" w:rsidR="00DE2E25" w:rsidRDefault="00066F02" w:rsidP="00F744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whole game is divided into 5 levels. Each level has 3 questions to answer. The difficulty level of each question will increase as the game progress.</w:t>
      </w:r>
    </w:p>
    <w:p w14:paraId="51EA39E7" w14:textId="7F7BC516" w:rsidR="00F7447B" w:rsidRDefault="00F7447B" w:rsidP="00F7447B">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1946FE11" w14:textId="5B77028D"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7FA9C4CB" w14:textId="589CA9D9" w:rsidR="007D545D" w:rsidRDefault="007D545D" w:rsidP="007D545D">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is loaded first when the game application is loaded</w:t>
      </w:r>
      <w:r w:rsidR="002568BA">
        <w:rPr>
          <w:rFonts w:ascii="Times New Roman" w:hAnsi="Times New Roman" w:cs="Times New Roman"/>
          <w:sz w:val="24"/>
          <w:szCs w:val="24"/>
        </w:rPr>
        <w:t xml:space="preserve">. It enables the user to login into the system. </w:t>
      </w:r>
    </w:p>
    <w:p w14:paraId="570245F1" w14:textId="0D2CD5E2"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0C15EFBC" w14:textId="01252D1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78E92BD8" w14:textId="0A3FCC50" w:rsidR="00F7447B"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4C8DBD54" w14:textId="55C44A0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324E117B" w14:textId="66592D88"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0634BAB0" w14:textId="45A1DC3E"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78617C49" w14:textId="6D8B11DC"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0B390EE0" w14:textId="481F7115"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09FE0DF3" w14:textId="494E6822"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5FFDC37B" w14:textId="1F002ED9" w:rsidR="00247856" w:rsidRDefault="00247856" w:rsidP="00247856">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provide the details of co-players, like their health and level details. The Co-player details scene will show when the player joined a random game and whenever the player needs he/she can open it through Game Room.</w:t>
      </w:r>
    </w:p>
    <w:p w14:paraId="6511EE61" w14:textId="21C40BDD" w:rsidR="00B7422B" w:rsidRDefault="00B7422B" w:rsidP="00B7422B">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7907DCF9" w14:textId="177A52D5"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4AC86A6E" w14:textId="162358CA"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6511F8F3" w14:textId="1EC35F60"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put Field</w:t>
      </w:r>
    </w:p>
    <w:p w14:paraId="482EA62A" w14:textId="71C01953"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71987E75" w14:textId="2177EC21" w:rsidR="00B7422B" w:rsidRPr="00917C37" w:rsidRDefault="00B7422B" w:rsidP="00917C3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32E8DBF5" w14:textId="2F1E3B0E" w:rsidR="002B0386" w:rsidRDefault="002949C1" w:rsidP="002949C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ach component and buttons used in the design will be explained in the below storyboard.</w:t>
      </w:r>
    </w:p>
    <w:p w14:paraId="47990AAF" w14:textId="70C8D508" w:rsidR="008110AA" w:rsidRDefault="008110AA"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teractive session of the game is like a quiz where the system will ask question</w:t>
      </w:r>
      <w:r w:rsidR="00AC4588">
        <w:rPr>
          <w:rFonts w:ascii="Times New Roman" w:hAnsi="Times New Roman" w:cs="Times New Roman"/>
          <w:sz w:val="24"/>
          <w:szCs w:val="24"/>
        </w:rPr>
        <w:t xml:space="preserve">s </w:t>
      </w:r>
      <w:r>
        <w:rPr>
          <w:rFonts w:ascii="Times New Roman" w:hAnsi="Times New Roman" w:cs="Times New Roman"/>
          <w:sz w:val="24"/>
          <w:szCs w:val="24"/>
        </w:rPr>
        <w:t>and the player need to answer</w:t>
      </w:r>
      <w:r w:rsidR="00AC4588">
        <w:rPr>
          <w:rFonts w:ascii="Times New Roman" w:hAnsi="Times New Roman" w:cs="Times New Roman"/>
          <w:sz w:val="24"/>
          <w:szCs w:val="24"/>
        </w:rPr>
        <w:t xml:space="preserve"> these. The player can move further only if he/she is able to answer correctly. Incorrect answer will reduce the </w:t>
      </w:r>
      <w:r w:rsidR="00900975">
        <w:rPr>
          <w:rFonts w:ascii="Times New Roman" w:hAnsi="Times New Roman" w:cs="Times New Roman"/>
          <w:sz w:val="24"/>
          <w:szCs w:val="24"/>
        </w:rPr>
        <w:t>health by 2 hearts</w:t>
      </w:r>
      <w:r w:rsidR="00AC4588">
        <w:rPr>
          <w:rFonts w:ascii="Times New Roman" w:hAnsi="Times New Roman" w:cs="Times New Roman"/>
          <w:sz w:val="24"/>
          <w:szCs w:val="24"/>
        </w:rPr>
        <w:t>.</w:t>
      </w:r>
      <w:r w:rsidR="00900975">
        <w:rPr>
          <w:rFonts w:ascii="Times New Roman" w:hAnsi="Times New Roman" w:cs="Times New Roman"/>
          <w:sz w:val="24"/>
          <w:szCs w:val="24"/>
        </w:rPr>
        <w:t xml:space="preserve"> Hence it is very important to answer correctly.</w:t>
      </w:r>
    </w:p>
    <w:p w14:paraId="63A18652" w14:textId="6327FD59" w:rsidR="00E47481" w:rsidRPr="002949C1" w:rsidRDefault="00E47481"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game focuses on the question answer interaction this will be a great choice for students. The game questions can be changed according to the level of children, this is made possible since the game use questions which is saved in a remote database. Hence, the game can be extended to a greater level when </w:t>
      </w:r>
      <w:r w:rsidR="00240F79">
        <w:rPr>
          <w:rFonts w:ascii="Times New Roman" w:hAnsi="Times New Roman" w:cs="Times New Roman"/>
          <w:sz w:val="24"/>
          <w:szCs w:val="24"/>
        </w:rPr>
        <w:t>an</w:t>
      </w:r>
      <w:r>
        <w:rPr>
          <w:rFonts w:ascii="Times New Roman" w:hAnsi="Times New Roman" w:cs="Times New Roman"/>
          <w:sz w:val="24"/>
          <w:szCs w:val="24"/>
        </w:rPr>
        <w:t xml:space="preserve"> interface </w:t>
      </w:r>
      <w:r w:rsidR="00240F79">
        <w:rPr>
          <w:rFonts w:ascii="Times New Roman" w:hAnsi="Times New Roman" w:cs="Times New Roman"/>
          <w:sz w:val="24"/>
          <w:szCs w:val="24"/>
        </w:rPr>
        <w:t xml:space="preserve">is created </w:t>
      </w:r>
      <w:r>
        <w:rPr>
          <w:rFonts w:ascii="Times New Roman" w:hAnsi="Times New Roman" w:cs="Times New Roman"/>
          <w:sz w:val="24"/>
          <w:szCs w:val="24"/>
        </w:rPr>
        <w:t xml:space="preserve">to implement the questions </w:t>
      </w:r>
      <w:r w:rsidR="00240F79">
        <w:rPr>
          <w:rFonts w:ascii="Times New Roman" w:hAnsi="Times New Roman" w:cs="Times New Roman"/>
          <w:sz w:val="24"/>
          <w:szCs w:val="24"/>
        </w:rPr>
        <w:t>by the user according to the end level users.</w:t>
      </w:r>
    </w:p>
    <w:p w14:paraId="1E5A8F1D" w14:textId="5AF4427D" w:rsidR="00EF7397" w:rsidRDefault="00EF7397" w:rsidP="00EF7397">
      <w:pPr>
        <w:spacing w:line="360" w:lineRule="auto"/>
        <w:jc w:val="both"/>
        <w:rPr>
          <w:rFonts w:ascii="Times New Roman" w:hAnsi="Times New Roman" w:cs="Times New Roman"/>
          <w:sz w:val="24"/>
          <w:szCs w:val="24"/>
        </w:rPr>
      </w:pPr>
    </w:p>
    <w:p w14:paraId="67A7A5A7" w14:textId="258AD541" w:rsidR="00F808FB" w:rsidRDefault="00F808FB" w:rsidP="00EF7397">
      <w:pPr>
        <w:spacing w:line="360" w:lineRule="auto"/>
        <w:jc w:val="both"/>
        <w:rPr>
          <w:rFonts w:ascii="Times New Roman" w:hAnsi="Times New Roman" w:cs="Times New Roman"/>
          <w:sz w:val="24"/>
          <w:szCs w:val="24"/>
        </w:rPr>
      </w:pPr>
    </w:p>
    <w:p w14:paraId="5A23F36E" w14:textId="0F80A34F" w:rsidR="00F808FB" w:rsidRDefault="00F808FB" w:rsidP="00EF7397">
      <w:pPr>
        <w:spacing w:line="360" w:lineRule="auto"/>
        <w:jc w:val="both"/>
        <w:rPr>
          <w:rFonts w:ascii="Times New Roman" w:hAnsi="Times New Roman" w:cs="Times New Roman"/>
          <w:sz w:val="24"/>
          <w:szCs w:val="24"/>
        </w:rPr>
      </w:pPr>
    </w:p>
    <w:p w14:paraId="5505CBED" w14:textId="5A6D2A76" w:rsidR="0093278A" w:rsidRDefault="0093278A" w:rsidP="00EF7397">
      <w:pPr>
        <w:spacing w:line="360" w:lineRule="auto"/>
        <w:jc w:val="both"/>
        <w:rPr>
          <w:rFonts w:ascii="Times New Roman" w:hAnsi="Times New Roman" w:cs="Times New Roman"/>
          <w:sz w:val="24"/>
          <w:szCs w:val="24"/>
        </w:rPr>
      </w:pPr>
    </w:p>
    <w:p w14:paraId="2902CD7B" w14:textId="6B91AEA3" w:rsidR="0093278A" w:rsidRDefault="0093278A" w:rsidP="00EF7397">
      <w:pPr>
        <w:spacing w:line="360" w:lineRule="auto"/>
        <w:jc w:val="both"/>
        <w:rPr>
          <w:rFonts w:ascii="Times New Roman" w:hAnsi="Times New Roman" w:cs="Times New Roman"/>
          <w:sz w:val="24"/>
          <w:szCs w:val="24"/>
        </w:rPr>
      </w:pPr>
    </w:p>
    <w:p w14:paraId="4EE5A3F1" w14:textId="5ACF30C9" w:rsidR="0093278A" w:rsidRDefault="0093278A" w:rsidP="00EF7397">
      <w:pPr>
        <w:spacing w:line="360" w:lineRule="auto"/>
        <w:jc w:val="both"/>
        <w:rPr>
          <w:rFonts w:ascii="Times New Roman" w:hAnsi="Times New Roman" w:cs="Times New Roman"/>
          <w:sz w:val="24"/>
          <w:szCs w:val="24"/>
        </w:rPr>
      </w:pPr>
    </w:p>
    <w:p w14:paraId="598F7FDC" w14:textId="712909E3" w:rsidR="0093278A" w:rsidRDefault="0093278A" w:rsidP="00EF7397">
      <w:pPr>
        <w:spacing w:line="360" w:lineRule="auto"/>
        <w:jc w:val="both"/>
        <w:rPr>
          <w:rFonts w:ascii="Times New Roman" w:hAnsi="Times New Roman" w:cs="Times New Roman"/>
          <w:sz w:val="24"/>
          <w:szCs w:val="24"/>
        </w:rPr>
      </w:pPr>
    </w:p>
    <w:p w14:paraId="4E6D4A0B" w14:textId="51BE5625" w:rsidR="0093278A" w:rsidRDefault="0093278A" w:rsidP="00EF7397">
      <w:pPr>
        <w:spacing w:line="360" w:lineRule="auto"/>
        <w:jc w:val="both"/>
        <w:rPr>
          <w:rFonts w:ascii="Times New Roman" w:hAnsi="Times New Roman" w:cs="Times New Roman"/>
          <w:sz w:val="24"/>
          <w:szCs w:val="24"/>
        </w:rPr>
      </w:pPr>
    </w:p>
    <w:p w14:paraId="0DFBB498" w14:textId="0C4BD4F5" w:rsidR="0093278A" w:rsidRDefault="0093278A" w:rsidP="00EF7397">
      <w:pPr>
        <w:spacing w:line="360" w:lineRule="auto"/>
        <w:jc w:val="both"/>
        <w:rPr>
          <w:rFonts w:ascii="Times New Roman" w:hAnsi="Times New Roman" w:cs="Times New Roman"/>
          <w:sz w:val="24"/>
          <w:szCs w:val="24"/>
        </w:rPr>
      </w:pPr>
    </w:p>
    <w:p w14:paraId="54357526" w14:textId="21DC0AD9" w:rsidR="0093278A" w:rsidRDefault="0093278A" w:rsidP="00EF7397">
      <w:pPr>
        <w:spacing w:line="360" w:lineRule="auto"/>
        <w:jc w:val="both"/>
        <w:rPr>
          <w:rFonts w:ascii="Times New Roman" w:hAnsi="Times New Roman" w:cs="Times New Roman"/>
          <w:sz w:val="24"/>
          <w:szCs w:val="24"/>
        </w:rPr>
      </w:pPr>
    </w:p>
    <w:p w14:paraId="1198EAB8" w14:textId="32715E0D" w:rsidR="0093278A" w:rsidRDefault="0093278A" w:rsidP="00EF7397">
      <w:pPr>
        <w:spacing w:line="360" w:lineRule="auto"/>
        <w:jc w:val="both"/>
        <w:rPr>
          <w:rFonts w:ascii="Times New Roman" w:hAnsi="Times New Roman" w:cs="Times New Roman"/>
          <w:sz w:val="24"/>
          <w:szCs w:val="24"/>
        </w:rPr>
      </w:pPr>
    </w:p>
    <w:p w14:paraId="4231DDF5" w14:textId="0E1CD38D" w:rsidR="0093278A" w:rsidRDefault="0093278A" w:rsidP="00EF7397">
      <w:pPr>
        <w:spacing w:line="360" w:lineRule="auto"/>
        <w:jc w:val="both"/>
        <w:rPr>
          <w:rFonts w:ascii="Times New Roman" w:hAnsi="Times New Roman" w:cs="Times New Roman"/>
          <w:sz w:val="24"/>
          <w:szCs w:val="24"/>
        </w:rPr>
      </w:pPr>
    </w:p>
    <w:p w14:paraId="02EC9002" w14:textId="485D50A7" w:rsidR="0093278A" w:rsidRDefault="0093278A" w:rsidP="00EF7397">
      <w:pPr>
        <w:spacing w:line="360" w:lineRule="auto"/>
        <w:jc w:val="both"/>
        <w:rPr>
          <w:rFonts w:ascii="Times New Roman" w:hAnsi="Times New Roman" w:cs="Times New Roman"/>
          <w:sz w:val="24"/>
          <w:szCs w:val="24"/>
        </w:rPr>
      </w:pPr>
    </w:p>
    <w:p w14:paraId="3EEBEBCA" w14:textId="7BC17C0C" w:rsidR="0093278A" w:rsidRDefault="0093278A" w:rsidP="00EF7397">
      <w:pPr>
        <w:spacing w:line="360" w:lineRule="auto"/>
        <w:jc w:val="both"/>
        <w:rPr>
          <w:rFonts w:ascii="Times New Roman" w:hAnsi="Times New Roman" w:cs="Times New Roman"/>
          <w:sz w:val="24"/>
          <w:szCs w:val="24"/>
        </w:rPr>
      </w:pPr>
    </w:p>
    <w:p w14:paraId="48C0C621" w14:textId="267DBDE0" w:rsidR="0093278A" w:rsidRDefault="0093278A" w:rsidP="00EF7397">
      <w:pPr>
        <w:spacing w:line="360" w:lineRule="auto"/>
        <w:jc w:val="both"/>
        <w:rPr>
          <w:rFonts w:ascii="Times New Roman" w:hAnsi="Times New Roman" w:cs="Times New Roman"/>
          <w:sz w:val="24"/>
          <w:szCs w:val="24"/>
        </w:rPr>
      </w:pPr>
    </w:p>
    <w:p w14:paraId="40EA04B4" w14:textId="6CC34E6C" w:rsidR="0093278A" w:rsidRDefault="0093278A" w:rsidP="00EF7397">
      <w:pPr>
        <w:spacing w:line="360" w:lineRule="auto"/>
        <w:jc w:val="both"/>
        <w:rPr>
          <w:rFonts w:ascii="Times New Roman" w:hAnsi="Times New Roman" w:cs="Times New Roman"/>
          <w:sz w:val="24"/>
          <w:szCs w:val="24"/>
        </w:rPr>
      </w:pPr>
    </w:p>
    <w:p w14:paraId="439A574F" w14:textId="77777777" w:rsidR="0093278A" w:rsidRDefault="0093278A" w:rsidP="00EF7397">
      <w:pPr>
        <w:spacing w:line="360" w:lineRule="auto"/>
        <w:jc w:val="both"/>
        <w:rPr>
          <w:rFonts w:ascii="Times New Roman" w:hAnsi="Times New Roman" w:cs="Times New Roman"/>
          <w:sz w:val="24"/>
          <w:szCs w:val="24"/>
        </w:rPr>
      </w:pPr>
    </w:p>
    <w:p w14:paraId="709E8D46" w14:textId="4517F838" w:rsidR="00F808FB" w:rsidRPr="0093278A" w:rsidRDefault="0093278A" w:rsidP="0093278A">
      <w:pPr>
        <w:spacing w:line="360" w:lineRule="auto"/>
        <w:jc w:val="center"/>
        <w:rPr>
          <w:rFonts w:ascii="Times New Roman" w:hAnsi="Times New Roman" w:cs="Times New Roman"/>
          <w:b/>
          <w:bCs/>
          <w:sz w:val="32"/>
          <w:szCs w:val="32"/>
        </w:rPr>
      </w:pPr>
      <w:r w:rsidRPr="0093278A">
        <w:rPr>
          <w:rFonts w:ascii="Times New Roman" w:hAnsi="Times New Roman" w:cs="Times New Roman"/>
          <w:b/>
          <w:bCs/>
          <w:sz w:val="32"/>
          <w:szCs w:val="32"/>
        </w:rPr>
        <w:t>STORYBOARD &amp; DESCRIPTION</w:t>
      </w:r>
    </w:p>
    <w:p w14:paraId="1254160E" w14:textId="3F9B16F3" w:rsidR="0093278A" w:rsidRDefault="0093278A" w:rsidP="00EF7397">
      <w:pPr>
        <w:spacing w:line="360" w:lineRule="auto"/>
        <w:jc w:val="both"/>
        <w:rPr>
          <w:rFonts w:ascii="Times New Roman" w:hAnsi="Times New Roman" w:cs="Times New Roman"/>
          <w:sz w:val="24"/>
          <w:szCs w:val="24"/>
        </w:rPr>
      </w:pPr>
    </w:p>
    <w:p w14:paraId="1A4B016C"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4A823A2B"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00FE5B5E"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093EF379" w14:textId="77777777"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18506F1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334E56F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6E699F89"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61E27795" w14:textId="63452357" w:rsidR="0093278A" w:rsidRP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46F8397" w14:textId="481284B1"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1D1073C1" w14:textId="651A504A" w:rsidR="00F808FB" w:rsidRDefault="00F808FB" w:rsidP="00EF7397">
      <w:pPr>
        <w:spacing w:line="360" w:lineRule="auto"/>
        <w:jc w:val="both"/>
        <w:rPr>
          <w:rFonts w:ascii="Times New Roman" w:hAnsi="Times New Roman" w:cs="Times New Roman"/>
          <w:sz w:val="24"/>
          <w:szCs w:val="24"/>
        </w:rPr>
      </w:pPr>
    </w:p>
    <w:p w14:paraId="3D871B19" w14:textId="03275D5C" w:rsidR="0093278A" w:rsidRDefault="0093278A" w:rsidP="00EF7397">
      <w:pPr>
        <w:spacing w:line="360" w:lineRule="auto"/>
        <w:jc w:val="both"/>
        <w:rPr>
          <w:rFonts w:ascii="Times New Roman" w:hAnsi="Times New Roman" w:cs="Times New Roman"/>
          <w:sz w:val="24"/>
          <w:szCs w:val="24"/>
        </w:rPr>
      </w:pPr>
    </w:p>
    <w:p w14:paraId="18354CA5" w14:textId="77777777" w:rsidR="0093278A" w:rsidRDefault="0093278A" w:rsidP="00EF7397">
      <w:pPr>
        <w:spacing w:line="360" w:lineRule="auto"/>
        <w:jc w:val="both"/>
        <w:rPr>
          <w:rFonts w:ascii="Times New Roman" w:hAnsi="Times New Roman" w:cs="Times New Roman"/>
          <w:sz w:val="24"/>
          <w:szCs w:val="24"/>
        </w:rPr>
      </w:pPr>
    </w:p>
    <w:p w14:paraId="26CFA154" w14:textId="2A02165F" w:rsidR="00EF7397" w:rsidRDefault="00EF7397" w:rsidP="00EF7397">
      <w:pPr>
        <w:spacing w:line="360" w:lineRule="auto"/>
        <w:jc w:val="both"/>
        <w:rPr>
          <w:rFonts w:ascii="Times New Roman" w:hAnsi="Times New Roman" w:cs="Times New Roman"/>
          <w:sz w:val="24"/>
          <w:szCs w:val="24"/>
        </w:rPr>
      </w:pPr>
    </w:p>
    <w:p w14:paraId="2D211181" w14:textId="4A53702E" w:rsidR="00AC121E" w:rsidRDefault="006C665A"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sz w:val="28"/>
          <w:szCs w:val="28"/>
        </w:rPr>
        <w:lastRenderedPageBreak/>
        <w:t xml:space="preserve">1. Login </w:t>
      </w:r>
    </w:p>
    <w:p w14:paraId="7D74D354" w14:textId="7E0381A7" w:rsidR="00E2117E" w:rsidRPr="005437A6" w:rsidRDefault="00E2117E"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1E4411F" wp14:editId="6E7520E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4411F" id="_x0000_t202" coordsize="21600,21600" o:spt="202" path="m,l,21600r21600,l21600,xe">
                <v:stroke joinstyle="miter"/>
                <v:path gradientshapeok="t" o:connecttype="rect"/>
              </v:shapetype>
              <v:shape id="Text Box 2" o:spid="_x0000_s1026"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" fillcolor="white [3212]" strokecolor="white [3212]">
                <v:textbo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v:textbox>
                <w10:wrap anchorx="margin"/>
              </v:shape>
            </w:pict>
          </mc:Fallback>
        </mc:AlternateContent>
      </w:r>
    </w:p>
    <w:p w14:paraId="5C2D4F81" w14:textId="17661BDF" w:rsidR="006C665A" w:rsidRDefault="006C665A"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25AE51E" wp14:editId="79DCECA7">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7B40CA11" w14:textId="66B1F9B8" w:rsidR="006C665A" w:rsidRDefault="006C665A" w:rsidP="00EF7397">
      <w:pPr>
        <w:spacing w:line="360" w:lineRule="auto"/>
        <w:jc w:val="both"/>
        <w:rPr>
          <w:rFonts w:ascii="Times New Roman" w:hAnsi="Times New Roman" w:cs="Times New Roman"/>
          <w:sz w:val="24"/>
          <w:szCs w:val="24"/>
        </w:rPr>
      </w:pPr>
    </w:p>
    <w:p w14:paraId="0EAF5AD1" w14:textId="4729601E" w:rsidR="006C665A" w:rsidRDefault="006C665A" w:rsidP="00EF7397">
      <w:pPr>
        <w:spacing w:line="360" w:lineRule="auto"/>
        <w:jc w:val="both"/>
        <w:rPr>
          <w:rFonts w:ascii="Times New Roman" w:hAnsi="Times New Roman" w:cs="Times New Roman"/>
          <w:sz w:val="24"/>
          <w:szCs w:val="24"/>
        </w:rPr>
      </w:pPr>
    </w:p>
    <w:p w14:paraId="27E625D9" w14:textId="4346BD17" w:rsidR="006C665A" w:rsidRDefault="006C665A" w:rsidP="00EF7397">
      <w:pPr>
        <w:spacing w:line="360" w:lineRule="auto"/>
        <w:jc w:val="both"/>
        <w:rPr>
          <w:rFonts w:ascii="Times New Roman" w:hAnsi="Times New Roman" w:cs="Times New Roman"/>
          <w:sz w:val="24"/>
          <w:szCs w:val="24"/>
        </w:rPr>
      </w:pPr>
    </w:p>
    <w:p w14:paraId="0BD0EB3C" w14:textId="7B0E9292" w:rsidR="006C665A" w:rsidRDefault="006C665A" w:rsidP="00EF7397">
      <w:pPr>
        <w:spacing w:line="360" w:lineRule="auto"/>
        <w:jc w:val="both"/>
        <w:rPr>
          <w:rFonts w:ascii="Times New Roman" w:hAnsi="Times New Roman" w:cs="Times New Roman"/>
          <w:sz w:val="24"/>
          <w:szCs w:val="24"/>
        </w:rPr>
      </w:pPr>
    </w:p>
    <w:p w14:paraId="01A3F7AD" w14:textId="0A616A9D" w:rsidR="006C665A" w:rsidRDefault="006C665A" w:rsidP="00EF7397">
      <w:pPr>
        <w:spacing w:line="360" w:lineRule="auto"/>
        <w:jc w:val="both"/>
        <w:rPr>
          <w:rFonts w:ascii="Times New Roman" w:hAnsi="Times New Roman" w:cs="Times New Roman"/>
          <w:sz w:val="24"/>
          <w:szCs w:val="24"/>
        </w:rPr>
      </w:pPr>
    </w:p>
    <w:p w14:paraId="5643B671" w14:textId="7EBAF53C" w:rsidR="006C665A" w:rsidRDefault="006C665A" w:rsidP="00EF7397">
      <w:pPr>
        <w:spacing w:line="360" w:lineRule="auto"/>
        <w:jc w:val="both"/>
        <w:rPr>
          <w:rFonts w:ascii="Times New Roman" w:hAnsi="Times New Roman" w:cs="Times New Roman"/>
          <w:sz w:val="24"/>
          <w:szCs w:val="24"/>
        </w:rPr>
      </w:pPr>
    </w:p>
    <w:p w14:paraId="655F01C5" w14:textId="08D3CFE4" w:rsidR="006C665A" w:rsidRDefault="006C665A" w:rsidP="00EF7397">
      <w:pPr>
        <w:spacing w:line="360" w:lineRule="auto"/>
        <w:jc w:val="both"/>
        <w:rPr>
          <w:rFonts w:ascii="Times New Roman" w:hAnsi="Times New Roman" w:cs="Times New Roman"/>
          <w:sz w:val="24"/>
          <w:szCs w:val="24"/>
        </w:rPr>
      </w:pPr>
    </w:p>
    <w:p w14:paraId="40DB11D4" w14:textId="2F47CE1B" w:rsidR="006C665A" w:rsidRDefault="006C665A" w:rsidP="00EF7397">
      <w:pPr>
        <w:spacing w:line="360" w:lineRule="auto"/>
        <w:jc w:val="both"/>
        <w:rPr>
          <w:rFonts w:ascii="Times New Roman" w:hAnsi="Times New Roman" w:cs="Times New Roman"/>
          <w:sz w:val="24"/>
          <w:szCs w:val="24"/>
        </w:rPr>
      </w:pPr>
    </w:p>
    <w:p w14:paraId="70BA9E59" w14:textId="1F4112FA" w:rsidR="006C665A" w:rsidRDefault="006C665A" w:rsidP="00EF7397">
      <w:pPr>
        <w:spacing w:line="360" w:lineRule="auto"/>
        <w:jc w:val="both"/>
        <w:rPr>
          <w:rFonts w:ascii="Times New Roman" w:hAnsi="Times New Roman" w:cs="Times New Roman"/>
          <w:sz w:val="24"/>
          <w:szCs w:val="24"/>
        </w:rPr>
      </w:pPr>
    </w:p>
    <w:p w14:paraId="1E81C096" w14:textId="2AE5CA23" w:rsidR="008157E8" w:rsidRDefault="008157E8"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4C886679" w14:textId="77777777" w:rsidR="007C71CE" w:rsidRDefault="007C71C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EB483F" w14:paraId="3B93BC13" w14:textId="77777777" w:rsidTr="005140E0">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F2FEAF4" w14:textId="62C8BBCD" w:rsidR="00EB483F" w:rsidRDefault="00EB483F" w:rsidP="000F6A16">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1C5574E0" w14:textId="1384CC87"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5716DF3" w14:textId="6B05CE42"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EB483F" w14:paraId="6D785B28"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2E4AD075" w14:textId="503CF8F9" w:rsidR="00EB483F" w:rsidRPr="00EB483F" w:rsidRDefault="00EB483F"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072BDE57" w14:textId="30CF8B4F"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8FD6E2C"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6D75D4FF"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41807D"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BFB1906"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04EB1A0C" w14:textId="4497FBD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4A5301B8" w14:textId="2C82CDED"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EB483F" w14:paraId="0529AC2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F8103E"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7093E3A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7491624B" w14:textId="18E7C0F3"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874D55B"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446BF541"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12A52523"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48E7B7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C2C461D"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49237692" w14:textId="1DD75C7B"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70889FEB" w14:textId="43D8D5F8"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EB483F" w14:paraId="13EAFDE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0998F2A"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5E1617A5"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10960988"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6F87228" w14:textId="7CC293E9" w:rsidR="00EB483F" w:rsidRDefault="00EB483F"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64405ADF"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B7165" w14:paraId="7EEC87D1" w14:textId="77777777" w:rsidTr="006C79E2">
        <w:tc>
          <w:tcPr>
            <w:cnfStyle w:val="001000000000" w:firstRow="0" w:lastRow="0" w:firstColumn="1" w:lastColumn="0" w:oddVBand="0" w:evenVBand="0" w:oddHBand="0" w:evenHBand="0" w:firstRowFirstColumn="0" w:firstRowLastColumn="0" w:lastRowFirstColumn="0" w:lastRowLastColumn="0"/>
            <w:tcW w:w="1705" w:type="dxa"/>
            <w:vAlign w:val="center"/>
          </w:tcPr>
          <w:p w14:paraId="41D5EC42" w14:textId="4293A386" w:rsidR="00FB7165" w:rsidRDefault="00FB7165"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3F8843A4" w14:textId="305DC9B3" w:rsidR="00FB7165" w:rsidRDefault="00FB7165"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6997C850" w14:textId="4DD64077" w:rsidR="00FB7165" w:rsidRDefault="00FB7165"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6C79E2" w14:paraId="6F1F035D" w14:textId="77777777" w:rsidTr="005B64FE">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1DE10CF0" w14:textId="52EF03A1" w:rsidR="006C79E2" w:rsidRDefault="006C79E2" w:rsidP="006C79E2">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5DBA0756" w14:textId="2A6AAF43" w:rsidR="006C79E2" w:rsidRDefault="006C79E2"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B85844" w14:textId="77777777" w:rsidR="006C79E2" w:rsidRDefault="006C79E2"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D354F46" w14:textId="77777777" w:rsidR="00EB483F" w:rsidRDefault="00EB483F" w:rsidP="00EF7397">
      <w:pPr>
        <w:spacing w:line="360" w:lineRule="auto"/>
        <w:jc w:val="both"/>
        <w:rPr>
          <w:rFonts w:ascii="Times New Roman" w:hAnsi="Times New Roman" w:cs="Times New Roman"/>
          <w:sz w:val="24"/>
          <w:szCs w:val="24"/>
        </w:rPr>
      </w:pPr>
    </w:p>
    <w:p w14:paraId="35B3966F" w14:textId="423A95AC" w:rsidR="006C665A" w:rsidRDefault="006C665A" w:rsidP="00EF7397">
      <w:pPr>
        <w:spacing w:line="360" w:lineRule="auto"/>
        <w:jc w:val="both"/>
        <w:rPr>
          <w:rFonts w:ascii="Times New Roman" w:hAnsi="Times New Roman" w:cs="Times New Roman"/>
          <w:sz w:val="24"/>
          <w:szCs w:val="24"/>
        </w:rPr>
      </w:pPr>
    </w:p>
    <w:p w14:paraId="5C8CBC3A" w14:textId="1FE62D99" w:rsidR="00E340D7" w:rsidRPr="00E340D7" w:rsidRDefault="00E340D7" w:rsidP="00EF7397">
      <w:pPr>
        <w:spacing w:line="360" w:lineRule="auto"/>
        <w:jc w:val="both"/>
        <w:rPr>
          <w:rFonts w:ascii="Times New Roman" w:hAnsi="Times New Roman" w:cs="Times New Roman"/>
          <w:b/>
          <w:bCs/>
          <w:sz w:val="28"/>
          <w:szCs w:val="28"/>
        </w:rPr>
      </w:pPr>
      <w:r w:rsidRPr="00E340D7">
        <w:rPr>
          <w:rFonts w:ascii="Times New Roman" w:hAnsi="Times New Roman" w:cs="Times New Roman"/>
          <w:b/>
          <w:bCs/>
          <w:sz w:val="28"/>
          <w:szCs w:val="28"/>
        </w:rPr>
        <w:lastRenderedPageBreak/>
        <w:t>2. Register</w:t>
      </w:r>
    </w:p>
    <w:p w14:paraId="5FB95B76" w14:textId="1CE0B142" w:rsidR="00E340D7" w:rsidRDefault="00E2117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2336" behindDoc="0" locked="0" layoutInCell="1" allowOverlap="1" wp14:anchorId="56A0B3EA" wp14:editId="71CE0482">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0B3EA" id="_x0000_s1027" type="#_x0000_t202" style="position:absolute;left:0;text-align:left;margin-left:0;margin-top:.5pt;width:69.35pt;height:26.6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A5IQIAAEg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" fillcolor="white [3212]" strokecolor="white [3212]">
                <v:textbo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v:textbox>
                <w10:wrap anchorx="margin"/>
              </v:shape>
            </w:pict>
          </mc:Fallback>
        </mc:AlternateContent>
      </w:r>
    </w:p>
    <w:p w14:paraId="0817AD78" w14:textId="42AFE412" w:rsidR="00E2117E" w:rsidRDefault="00E2117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2F0F848D" wp14:editId="6879B98F">
            <wp:simplePos x="0" y="0"/>
            <wp:positionH relativeFrom="margin">
              <wp:align>right</wp:align>
            </wp:positionH>
            <wp:positionV relativeFrom="paragraph">
              <wp:posOffset>571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p>
    <w:p w14:paraId="6A5F7924" w14:textId="3E5AF683" w:rsidR="00E2117E" w:rsidRDefault="00E2117E" w:rsidP="00EF7397">
      <w:pPr>
        <w:spacing w:line="360" w:lineRule="auto"/>
        <w:jc w:val="both"/>
        <w:rPr>
          <w:rFonts w:ascii="Times New Roman" w:hAnsi="Times New Roman" w:cs="Times New Roman"/>
          <w:sz w:val="24"/>
          <w:szCs w:val="24"/>
        </w:rPr>
      </w:pPr>
    </w:p>
    <w:p w14:paraId="72829FAC" w14:textId="1834827F" w:rsidR="00E2117E" w:rsidRDefault="00E2117E" w:rsidP="00EF7397">
      <w:pPr>
        <w:spacing w:line="360" w:lineRule="auto"/>
        <w:jc w:val="both"/>
        <w:rPr>
          <w:rFonts w:ascii="Times New Roman" w:hAnsi="Times New Roman" w:cs="Times New Roman"/>
          <w:sz w:val="24"/>
          <w:szCs w:val="24"/>
        </w:rPr>
      </w:pPr>
    </w:p>
    <w:p w14:paraId="317F031A" w14:textId="70A6C26D" w:rsidR="00E2117E" w:rsidRDefault="00E2117E" w:rsidP="00EF7397">
      <w:pPr>
        <w:spacing w:line="360" w:lineRule="auto"/>
        <w:jc w:val="both"/>
        <w:rPr>
          <w:rFonts w:ascii="Times New Roman" w:hAnsi="Times New Roman" w:cs="Times New Roman"/>
          <w:sz w:val="24"/>
          <w:szCs w:val="24"/>
        </w:rPr>
      </w:pPr>
    </w:p>
    <w:p w14:paraId="487DC276" w14:textId="1B9A143E" w:rsidR="00E2117E" w:rsidRDefault="00E2117E" w:rsidP="00EF7397">
      <w:pPr>
        <w:spacing w:line="360" w:lineRule="auto"/>
        <w:jc w:val="both"/>
        <w:rPr>
          <w:rFonts w:ascii="Times New Roman" w:hAnsi="Times New Roman" w:cs="Times New Roman"/>
          <w:sz w:val="24"/>
          <w:szCs w:val="24"/>
        </w:rPr>
      </w:pPr>
    </w:p>
    <w:p w14:paraId="01074D2B" w14:textId="10281868" w:rsidR="00E2117E" w:rsidRDefault="00E2117E" w:rsidP="00EF7397">
      <w:pPr>
        <w:spacing w:line="360" w:lineRule="auto"/>
        <w:jc w:val="both"/>
        <w:rPr>
          <w:rFonts w:ascii="Times New Roman" w:hAnsi="Times New Roman" w:cs="Times New Roman"/>
          <w:sz w:val="24"/>
          <w:szCs w:val="24"/>
        </w:rPr>
      </w:pPr>
    </w:p>
    <w:p w14:paraId="6D3D0095" w14:textId="584C3F50" w:rsidR="00E2117E" w:rsidRDefault="00E2117E" w:rsidP="00EF7397">
      <w:pPr>
        <w:spacing w:line="360" w:lineRule="auto"/>
        <w:jc w:val="both"/>
        <w:rPr>
          <w:rFonts w:ascii="Times New Roman" w:hAnsi="Times New Roman" w:cs="Times New Roman"/>
          <w:sz w:val="24"/>
          <w:szCs w:val="24"/>
        </w:rPr>
      </w:pPr>
    </w:p>
    <w:p w14:paraId="0025C6F1" w14:textId="444DCE16" w:rsidR="00E2117E" w:rsidRDefault="00E2117E" w:rsidP="00EF7397">
      <w:pPr>
        <w:spacing w:line="360" w:lineRule="auto"/>
        <w:jc w:val="both"/>
        <w:rPr>
          <w:rFonts w:ascii="Times New Roman" w:hAnsi="Times New Roman" w:cs="Times New Roman"/>
          <w:sz w:val="24"/>
          <w:szCs w:val="24"/>
        </w:rPr>
      </w:pPr>
    </w:p>
    <w:p w14:paraId="77E80738" w14:textId="1B69E6C8" w:rsidR="00E2117E" w:rsidRDefault="00E2117E" w:rsidP="00EF7397">
      <w:pPr>
        <w:spacing w:line="360" w:lineRule="auto"/>
        <w:jc w:val="both"/>
        <w:rPr>
          <w:rFonts w:ascii="Times New Roman" w:hAnsi="Times New Roman" w:cs="Times New Roman"/>
          <w:sz w:val="24"/>
          <w:szCs w:val="24"/>
        </w:rPr>
      </w:pPr>
    </w:p>
    <w:p w14:paraId="48C74ED0" w14:textId="21275855" w:rsidR="00E2117E" w:rsidRDefault="00E2117E" w:rsidP="00EF7397">
      <w:pPr>
        <w:spacing w:line="360" w:lineRule="auto"/>
        <w:jc w:val="both"/>
        <w:rPr>
          <w:rFonts w:ascii="Times New Roman" w:hAnsi="Times New Roman" w:cs="Times New Roman"/>
          <w:sz w:val="24"/>
          <w:szCs w:val="24"/>
        </w:rPr>
      </w:pPr>
    </w:p>
    <w:p w14:paraId="7D747564" w14:textId="1B76AA6C" w:rsidR="00E2117E" w:rsidRDefault="008F5F0B"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lready taken one.</w:t>
      </w:r>
    </w:p>
    <w:p w14:paraId="5E06A44C" w14:textId="3FD9E0BC" w:rsidR="00E2117E" w:rsidRDefault="00E2117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B66C1" w14:paraId="7199F90C" w14:textId="77777777" w:rsidTr="007417DB">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29767F52" w14:textId="77777777" w:rsidR="00CB66C1" w:rsidRDefault="00CB66C1" w:rsidP="007417DB">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41FF461B"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79314110"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B66C1" w14:paraId="1C16873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3AF4337A" w14:textId="0344AC17" w:rsidR="00CB66C1" w:rsidRPr="00EB483F"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45679B5F"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2C0735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3AE06AEB"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274CEC18"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4D0A1C4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17EB952E" w14:textId="26BE5566"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43C6C0D4" w14:textId="6DA0986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40E6ADB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E729469"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1CB44E39"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C299E86" w14:textId="235744E9"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73B34EE5"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0FA26166"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CA21493"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0FC2AD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50523A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31355619" w14:textId="3BAA83E3"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6634B8CC" w14:textId="714138C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6DFB17AD"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37F401F"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3CBDCB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EDE8708"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9EF2D1A" w14:textId="71850ABC"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07A20734" w14:textId="300323F5"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7612DFCE" w14:textId="77777777" w:rsidTr="007417DB">
        <w:tc>
          <w:tcPr>
            <w:cnfStyle w:val="001000000000" w:firstRow="0" w:lastRow="0" w:firstColumn="1" w:lastColumn="0" w:oddVBand="0" w:evenVBand="0" w:oddHBand="0" w:evenHBand="0" w:firstRowFirstColumn="0" w:firstRowLastColumn="0" w:lastRowFirstColumn="0" w:lastRowLastColumn="0"/>
            <w:tcW w:w="1705" w:type="dxa"/>
            <w:vAlign w:val="center"/>
          </w:tcPr>
          <w:p w14:paraId="54C8341E" w14:textId="14B5E484" w:rsidR="00CB66C1"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1F844EDF" w14:textId="7BE380FE"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31D29109" w14:textId="692B109E"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1171FFDE" w14:textId="77777777" w:rsidTr="005B64FE">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4D20E45C" w14:textId="77777777" w:rsidR="00CB66C1" w:rsidRDefault="00CB66C1" w:rsidP="007417DB">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01E58773" w14:textId="43E3C955"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5D89FB1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48F6012" w14:textId="2B6548DD" w:rsidR="00E2117E" w:rsidRDefault="00E2117E" w:rsidP="00EF7397">
      <w:pPr>
        <w:spacing w:line="360" w:lineRule="auto"/>
        <w:jc w:val="both"/>
        <w:rPr>
          <w:rFonts w:ascii="Times New Roman" w:hAnsi="Times New Roman" w:cs="Times New Roman"/>
          <w:sz w:val="24"/>
          <w:szCs w:val="24"/>
        </w:rPr>
      </w:pPr>
    </w:p>
    <w:p w14:paraId="7DB97CE5" w14:textId="134C0B30" w:rsidR="006C665A" w:rsidRDefault="006C665A" w:rsidP="00EF7397">
      <w:pPr>
        <w:spacing w:line="360" w:lineRule="auto"/>
        <w:jc w:val="both"/>
        <w:rPr>
          <w:rFonts w:ascii="Times New Roman" w:hAnsi="Times New Roman" w:cs="Times New Roman"/>
          <w:sz w:val="24"/>
          <w:szCs w:val="24"/>
        </w:rPr>
      </w:pPr>
    </w:p>
    <w:p w14:paraId="6755ED81" w14:textId="41F7DF3F" w:rsidR="009A7314" w:rsidRPr="009A7314" w:rsidRDefault="009A7314" w:rsidP="00EF7397">
      <w:pPr>
        <w:spacing w:line="360" w:lineRule="auto"/>
        <w:jc w:val="both"/>
        <w:rPr>
          <w:rFonts w:ascii="Times New Roman" w:hAnsi="Times New Roman" w:cs="Times New Roman"/>
          <w:b/>
          <w:bCs/>
          <w:sz w:val="28"/>
          <w:szCs w:val="28"/>
        </w:rPr>
      </w:pPr>
      <w:r w:rsidRPr="009A7314">
        <w:rPr>
          <w:rFonts w:ascii="Times New Roman" w:hAnsi="Times New Roman" w:cs="Times New Roman"/>
          <w:b/>
          <w:bCs/>
          <w:sz w:val="28"/>
          <w:szCs w:val="28"/>
        </w:rPr>
        <w:lastRenderedPageBreak/>
        <w:t>3. Game Home</w:t>
      </w:r>
    </w:p>
    <w:p w14:paraId="548DF5D4" w14:textId="2CB427FC" w:rsidR="009A7314" w:rsidRDefault="00C853C5"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4FE4A66E" wp14:editId="03CC81DF">
                <wp:simplePos x="0" y="0"/>
                <wp:positionH relativeFrom="margin">
                  <wp:posOffset>2451735</wp:posOffset>
                </wp:positionH>
                <wp:positionV relativeFrom="paragraph">
                  <wp:posOffset>15176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4A66E" id="_x0000_s1028" type="#_x0000_t202" style="position:absolute;left:0;text-align:left;margin-left:193.05pt;margin-top:11.95pt;width:69.3pt;height:26.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" fillcolor="white [3212]" strokecolor="white [3212]">
                <v:textbo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v:textbox>
                <w10:wrap anchorx="margin"/>
              </v:shape>
            </w:pict>
          </mc:Fallback>
        </mc:AlternateContent>
      </w:r>
      <w:r w:rsidR="00E339C1"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0F74DF11" wp14:editId="37F59935">
                <wp:simplePos x="0" y="0"/>
                <wp:positionH relativeFrom="margin">
                  <wp:posOffset>550122</wp:posOffset>
                </wp:positionH>
                <wp:positionV relativeFrom="paragraph">
                  <wp:posOffset>23495</wp:posOffset>
                </wp:positionV>
                <wp:extent cx="719243"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4DF11" id="_x0000_s1029" type="#_x0000_t202" style="position:absolute;left:0;text-align:left;margin-left:43.3pt;margin-top:1.85pt;width:56.65pt;height:22.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" fillcolor="white [3212]" strokecolor="white [3212]">
                <v:textbo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v:textbox>
                <w10:wrap anchorx="margin"/>
              </v:shape>
            </w:pict>
          </mc:Fallback>
        </mc:AlternateContent>
      </w:r>
      <w:r w:rsidR="00E339C1">
        <w:rPr>
          <w:rFonts w:ascii="Times New Roman" w:hAnsi="Times New Roman" w:cs="Times New Roman"/>
          <w:b/>
          <w:bCs/>
          <w:noProof/>
          <w:sz w:val="28"/>
          <w:szCs w:val="28"/>
        </w:rPr>
        <mc:AlternateContent>
          <mc:Choice Requires="wps">
            <w:drawing>
              <wp:anchor distT="0" distB="0" distL="114300" distR="114300" simplePos="0" relativeHeight="251667456" behindDoc="0" locked="0" layoutInCell="1" allowOverlap="1" wp14:anchorId="3F86192F" wp14:editId="1E1FECC4">
                <wp:simplePos x="0" y="0"/>
                <wp:positionH relativeFrom="column">
                  <wp:posOffset>482600</wp:posOffset>
                </wp:positionH>
                <wp:positionV relativeFrom="paragraph">
                  <wp:posOffset>328294</wp:posOffset>
                </wp:positionV>
                <wp:extent cx="313267" cy="393277"/>
                <wp:effectExtent l="0" t="38100" r="59690" b="26035"/>
                <wp:wrapNone/>
                <wp:docPr id="6" name="Straight Arrow Connector 6"/>
                <wp:cNvGraphicFramePr/>
                <a:graphic xmlns:a="http://schemas.openxmlformats.org/drawingml/2006/main">
                  <a:graphicData uri="http://schemas.microsoft.com/office/word/2010/wordprocessingShape">
                    <wps:wsp>
                      <wps:cNvCnPr/>
                      <wps:spPr>
                        <a:xfrm flipV="1">
                          <a:off x="0" y="0"/>
                          <a:ext cx="313267" cy="393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A47312" id="_x0000_t32" coordsize="21600,21600" o:spt="32" o:oned="t" path="m,l21600,21600e" filled="f">
                <v:path arrowok="t" fillok="f" o:connecttype="none"/>
                <o:lock v:ext="edit" shapetype="t"/>
              </v:shapetype>
              <v:shape id="Straight Arrow Connector 6" o:spid="_x0000_s1026" type="#_x0000_t32" style="position:absolute;margin-left:38pt;margin-top:25.85pt;width:24.65pt;height:3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" strokecolor="#4472c4 [3204]" strokeweight=".5pt">
                <v:stroke endarrow="block" joinstyle="miter"/>
              </v:shape>
            </w:pict>
          </mc:Fallback>
        </mc:AlternateContent>
      </w:r>
    </w:p>
    <w:p w14:paraId="1A3DF76B" w14:textId="52225F94" w:rsidR="009A7314" w:rsidRDefault="006434E1"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0BB996E5" wp14:editId="663585EF">
            <wp:simplePos x="0" y="0"/>
            <wp:positionH relativeFrom="column">
              <wp:posOffset>0</wp:posOffset>
            </wp:positionH>
            <wp:positionV relativeFrom="paragraph">
              <wp:posOffset>114088</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p>
    <w:p w14:paraId="5C09DC47" w14:textId="01547912" w:rsidR="009A7314" w:rsidRDefault="009A7314" w:rsidP="00EF7397">
      <w:pPr>
        <w:spacing w:line="360" w:lineRule="auto"/>
        <w:jc w:val="both"/>
        <w:rPr>
          <w:rFonts w:ascii="Times New Roman" w:hAnsi="Times New Roman" w:cs="Times New Roman"/>
          <w:sz w:val="24"/>
          <w:szCs w:val="24"/>
        </w:rPr>
      </w:pPr>
    </w:p>
    <w:p w14:paraId="20B562E2" w14:textId="699F4C8B" w:rsidR="009A7314" w:rsidRDefault="009A7314" w:rsidP="00EF7397">
      <w:pPr>
        <w:spacing w:line="360" w:lineRule="auto"/>
        <w:jc w:val="both"/>
        <w:rPr>
          <w:rFonts w:ascii="Times New Roman" w:hAnsi="Times New Roman" w:cs="Times New Roman"/>
          <w:sz w:val="24"/>
          <w:szCs w:val="24"/>
        </w:rPr>
      </w:pPr>
    </w:p>
    <w:p w14:paraId="1F48710A" w14:textId="39254415" w:rsidR="009A7314" w:rsidRDefault="009A7314" w:rsidP="00EF7397">
      <w:pPr>
        <w:spacing w:line="360" w:lineRule="auto"/>
        <w:jc w:val="both"/>
        <w:rPr>
          <w:rFonts w:ascii="Times New Roman" w:hAnsi="Times New Roman" w:cs="Times New Roman"/>
          <w:sz w:val="24"/>
          <w:szCs w:val="24"/>
        </w:rPr>
      </w:pPr>
    </w:p>
    <w:p w14:paraId="65B19CFD" w14:textId="69E07B10" w:rsidR="009A7314" w:rsidRDefault="009A7314" w:rsidP="00EF7397">
      <w:pPr>
        <w:spacing w:line="360" w:lineRule="auto"/>
        <w:jc w:val="both"/>
        <w:rPr>
          <w:rFonts w:ascii="Times New Roman" w:hAnsi="Times New Roman" w:cs="Times New Roman"/>
          <w:sz w:val="24"/>
          <w:szCs w:val="24"/>
        </w:rPr>
      </w:pPr>
    </w:p>
    <w:p w14:paraId="63DDF6E4" w14:textId="5555801D" w:rsidR="009A7314" w:rsidRDefault="009A7314" w:rsidP="00EF7397">
      <w:pPr>
        <w:spacing w:line="360" w:lineRule="auto"/>
        <w:jc w:val="both"/>
        <w:rPr>
          <w:rFonts w:ascii="Times New Roman" w:hAnsi="Times New Roman" w:cs="Times New Roman"/>
          <w:sz w:val="24"/>
          <w:szCs w:val="24"/>
        </w:rPr>
      </w:pPr>
    </w:p>
    <w:p w14:paraId="4C20B8F8" w14:textId="1E64D32B" w:rsidR="009A7314" w:rsidRDefault="009A7314" w:rsidP="00EF7397">
      <w:pPr>
        <w:spacing w:line="360" w:lineRule="auto"/>
        <w:jc w:val="both"/>
        <w:rPr>
          <w:rFonts w:ascii="Times New Roman" w:hAnsi="Times New Roman" w:cs="Times New Roman"/>
          <w:sz w:val="24"/>
          <w:szCs w:val="24"/>
        </w:rPr>
      </w:pPr>
    </w:p>
    <w:p w14:paraId="1D05E0A1" w14:textId="7ACB435F" w:rsidR="009A7314" w:rsidRDefault="003E5D08"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2E4907E" wp14:editId="31C11B0D">
                <wp:simplePos x="0" y="0"/>
                <wp:positionH relativeFrom="column">
                  <wp:posOffset>897467</wp:posOffset>
                </wp:positionH>
                <wp:positionV relativeFrom="paragraph">
                  <wp:posOffset>231775</wp:posOffset>
                </wp:positionV>
                <wp:extent cx="16933" cy="821267"/>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933" cy="8212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54A310" id="Straight Arrow Connector 8" o:spid="_x0000_s1026" type="#_x0000_t32" style="position:absolute;margin-left:70.65pt;margin-top:18.25pt;width:1.35pt;height:64.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" strokecolor="#4472c4 [3204]" strokeweight=".5pt">
                <v:stroke endarrow="block" joinstyle="miter"/>
              </v:shape>
            </w:pict>
          </mc:Fallback>
        </mc:AlternateContent>
      </w:r>
    </w:p>
    <w:p w14:paraId="3214978C" w14:textId="5B0697A5" w:rsidR="009A7314" w:rsidRDefault="009A7314" w:rsidP="00EF7397">
      <w:pPr>
        <w:spacing w:line="360" w:lineRule="auto"/>
        <w:jc w:val="both"/>
        <w:rPr>
          <w:rFonts w:ascii="Times New Roman" w:hAnsi="Times New Roman" w:cs="Times New Roman"/>
          <w:sz w:val="24"/>
          <w:szCs w:val="24"/>
        </w:rPr>
      </w:pPr>
    </w:p>
    <w:p w14:paraId="26F48137" w14:textId="1EBC8BC4" w:rsidR="009A7314" w:rsidRDefault="009A7314" w:rsidP="00EF7397">
      <w:pPr>
        <w:spacing w:line="360" w:lineRule="auto"/>
        <w:jc w:val="both"/>
        <w:rPr>
          <w:rFonts w:ascii="Times New Roman" w:hAnsi="Times New Roman" w:cs="Times New Roman"/>
          <w:sz w:val="24"/>
          <w:szCs w:val="24"/>
        </w:rPr>
      </w:pPr>
    </w:p>
    <w:p w14:paraId="21163D86" w14:textId="424AA529" w:rsidR="003E5D08" w:rsidRDefault="000A4904"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136F500B" wp14:editId="4A8FA8FB">
                <wp:simplePos x="0" y="0"/>
                <wp:positionH relativeFrom="margin">
                  <wp:posOffset>524933</wp:posOffset>
                </wp:positionH>
                <wp:positionV relativeFrom="paragraph">
                  <wp:posOffset>10372</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F500B" id="_x0000_s1030" type="#_x0000_t202" style="position:absolute;left:0;text-align:left;margin-left:41.35pt;margin-top:.8pt;width:68.65pt;height:25.3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4Yd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" fillcolor="white [3212]" strokecolor="white [3212]">
                <v:textbo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v:textbox>
                <w10:wrap anchorx="margin"/>
              </v:shape>
            </w:pict>
          </mc:Fallback>
        </mc:AlternateContent>
      </w:r>
    </w:p>
    <w:p w14:paraId="04D92B57" w14:textId="77777777" w:rsidR="000943F6" w:rsidRDefault="000943F6" w:rsidP="00EF7397">
      <w:pPr>
        <w:spacing w:line="360" w:lineRule="auto"/>
        <w:jc w:val="both"/>
        <w:rPr>
          <w:rFonts w:ascii="Times New Roman" w:hAnsi="Times New Roman" w:cs="Times New Roman"/>
          <w:sz w:val="24"/>
          <w:szCs w:val="24"/>
        </w:rPr>
      </w:pPr>
    </w:p>
    <w:p w14:paraId="686AF102" w14:textId="48C74E5E" w:rsidR="009A7314" w:rsidRDefault="00E339C1"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22042CC1" w14:textId="1535AF26" w:rsidR="009A7314" w:rsidRDefault="009A7314"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A46809" w14:paraId="0ED63D44" w14:textId="77777777" w:rsidTr="00A4680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40B961BC" w14:textId="77777777" w:rsidR="00A46809" w:rsidRDefault="00A46809" w:rsidP="00A4680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2E743E3"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D242619"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A46809" w14:paraId="0EF38836"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BF90550" w14:textId="65594633" w:rsidR="00A46809" w:rsidRPr="00EB483F"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2B4D9CF7" w14:textId="64E1B91A"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5B8B6D78" w14:textId="75F3B4CF"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ard </w:t>
            </w:r>
            <w:r w:rsidR="00637906">
              <w:rPr>
                <w:rFonts w:ascii="Times New Roman" w:hAnsi="Times New Roman" w:cs="Times New Roman"/>
                <w:sz w:val="24"/>
                <w:szCs w:val="24"/>
              </w:rPr>
              <w:t>4</w:t>
            </w:r>
          </w:p>
        </w:tc>
      </w:tr>
      <w:tr w:rsidR="00A46809" w14:paraId="029504BE"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1F00539C" w14:textId="42860235" w:rsidR="00A46809"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6A9437B3" w14:textId="29FFF123"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5329B86D" w14:textId="0CC38D8E"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063666" w14:paraId="35C4C334"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9D843A0" w14:textId="3D35E099" w:rsidR="00063666" w:rsidRDefault="00063666"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08A7323C" w14:textId="5F8AA089"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113EEADC" w14:textId="42BEDF48"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478CFFC6" w14:textId="073D26E6" w:rsidR="009A7314" w:rsidRDefault="009A7314" w:rsidP="00EF7397">
      <w:pPr>
        <w:spacing w:line="360" w:lineRule="auto"/>
        <w:jc w:val="both"/>
        <w:rPr>
          <w:rFonts w:ascii="Times New Roman" w:hAnsi="Times New Roman" w:cs="Times New Roman"/>
          <w:sz w:val="24"/>
          <w:szCs w:val="24"/>
        </w:rPr>
      </w:pPr>
    </w:p>
    <w:p w14:paraId="500A0279" w14:textId="61EB1169" w:rsidR="009A7314" w:rsidRDefault="009A7314" w:rsidP="00EF7397">
      <w:pPr>
        <w:spacing w:line="360" w:lineRule="auto"/>
        <w:jc w:val="both"/>
        <w:rPr>
          <w:rFonts w:ascii="Times New Roman" w:hAnsi="Times New Roman" w:cs="Times New Roman"/>
          <w:sz w:val="24"/>
          <w:szCs w:val="24"/>
        </w:rPr>
      </w:pPr>
    </w:p>
    <w:p w14:paraId="1207CAC7" w14:textId="4FFB01C5" w:rsidR="007417DB" w:rsidRDefault="007417DB" w:rsidP="00EF7397">
      <w:pPr>
        <w:spacing w:line="360" w:lineRule="auto"/>
        <w:jc w:val="both"/>
        <w:rPr>
          <w:rFonts w:ascii="Times New Roman" w:hAnsi="Times New Roman" w:cs="Times New Roman"/>
          <w:sz w:val="24"/>
          <w:szCs w:val="24"/>
        </w:rPr>
      </w:pPr>
    </w:p>
    <w:p w14:paraId="6B7FB55C" w14:textId="1D5D7F9D" w:rsidR="007417DB" w:rsidRDefault="007417DB" w:rsidP="00EF7397">
      <w:pPr>
        <w:spacing w:line="360" w:lineRule="auto"/>
        <w:jc w:val="both"/>
        <w:rPr>
          <w:rFonts w:ascii="Times New Roman" w:hAnsi="Times New Roman" w:cs="Times New Roman"/>
          <w:sz w:val="24"/>
          <w:szCs w:val="24"/>
        </w:rPr>
      </w:pPr>
    </w:p>
    <w:p w14:paraId="4AFF1B79" w14:textId="62569A13" w:rsidR="00C853C5" w:rsidRDefault="00C853C5"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 Character Interaction</w:t>
      </w:r>
    </w:p>
    <w:p w14:paraId="29944DFD" w14:textId="2F61A7BD" w:rsidR="00C853C5" w:rsidRDefault="00C853C5"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6128" behindDoc="0" locked="0" layoutInCell="1" allowOverlap="1" wp14:anchorId="546C18D2" wp14:editId="06D55E2C">
                <wp:simplePos x="0" y="0"/>
                <wp:positionH relativeFrom="margin">
                  <wp:align>center</wp:align>
                </wp:positionH>
                <wp:positionV relativeFrom="paragraph">
                  <wp:posOffset>2540</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18D2" id="_x0000_s1031" type="#_x0000_t202" style="position:absolute;left:0;text-align:left;margin-left:0;margin-top:.2pt;width:69.3pt;height:26.65pt;z-index:2516961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" fillcolor="white [3212]" strokecolor="white [3212]">
                <v:textbo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v:textbox>
                <w10:wrap anchorx="margin"/>
              </v:shape>
            </w:pict>
          </mc:Fallback>
        </mc:AlternateContent>
      </w:r>
    </w:p>
    <w:p w14:paraId="15C85D9F" w14:textId="04357A89" w:rsidR="00C853C5" w:rsidRDefault="00C853C5" w:rsidP="00EF7397">
      <w:pPr>
        <w:spacing w:line="360" w:lineRule="auto"/>
        <w:jc w:val="both"/>
        <w:rPr>
          <w:rFonts w:ascii="Times New Roman" w:hAnsi="Times New Roman" w:cs="Times New Roman"/>
          <w:b/>
          <w:bCs/>
          <w:sz w:val="28"/>
          <w:szCs w:val="28"/>
        </w:rPr>
      </w:pPr>
      <w:r>
        <w:rPr>
          <w:noProof/>
        </w:rPr>
        <w:drawing>
          <wp:inline distT="0" distB="0" distL="0" distR="0" wp14:anchorId="12AA90C5" wp14:editId="3FCE0A66">
            <wp:extent cx="5731510" cy="34074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07410"/>
                    </a:xfrm>
                    <a:prstGeom prst="rect">
                      <a:avLst/>
                    </a:prstGeom>
                  </pic:spPr>
                </pic:pic>
              </a:graphicData>
            </a:graphic>
          </wp:inline>
        </w:drawing>
      </w:r>
    </w:p>
    <w:p w14:paraId="70288067" w14:textId="428A6C71" w:rsidR="00C853C5" w:rsidRDefault="00C853C5" w:rsidP="00EF7397">
      <w:pPr>
        <w:spacing w:line="360" w:lineRule="auto"/>
        <w:jc w:val="both"/>
        <w:rPr>
          <w:rFonts w:ascii="Times New Roman" w:hAnsi="Times New Roman" w:cs="Times New Roman"/>
          <w:b/>
          <w:bCs/>
          <w:sz w:val="28"/>
          <w:szCs w:val="28"/>
        </w:rPr>
      </w:pPr>
    </w:p>
    <w:p w14:paraId="6274DF9B" w14:textId="6C827D6D" w:rsidR="00C853C5" w:rsidRDefault="00C853C5" w:rsidP="00EF739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w:t>
      </w:r>
      <w:r w:rsidR="00290B45">
        <w:rPr>
          <w:rFonts w:ascii="Times New Roman" w:hAnsi="Times New Roman" w:cs="Times New Roman"/>
          <w:sz w:val="24"/>
          <w:szCs w:val="24"/>
        </w:rPr>
        <w:t>characters</w:t>
      </w:r>
      <w:r>
        <w:rPr>
          <w:rFonts w:ascii="Times New Roman" w:hAnsi="Times New Roman" w:cs="Times New Roman"/>
          <w:sz w:val="24"/>
          <w:szCs w:val="24"/>
        </w:rPr>
        <w:t xml:space="preserve"> of the game will interact each other. The main dialogue delivery is that the Tinku duck </w:t>
      </w:r>
      <w:r w:rsidR="00290B45">
        <w:rPr>
          <w:rFonts w:ascii="Times New Roman" w:hAnsi="Times New Roman" w:cs="Times New Roman"/>
          <w:sz w:val="24"/>
          <w:szCs w:val="24"/>
        </w:rPr>
        <w:t>explains</w:t>
      </w:r>
      <w:r>
        <w:rPr>
          <w:rFonts w:ascii="Times New Roman" w:hAnsi="Times New Roman" w:cs="Times New Roman"/>
          <w:sz w:val="24"/>
          <w:szCs w:val="24"/>
        </w:rPr>
        <w:t xml:space="preserve"> the situation happened in the jungle to Jack so that the Jack will get clear about it.</w:t>
      </w:r>
    </w:p>
    <w:p w14:paraId="65129FED" w14:textId="36470370" w:rsidR="00BE111E" w:rsidRDefault="00BE111E"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5D5BAB24" w14:textId="20C15A8C" w:rsidR="00A30872" w:rsidRDefault="00A30872" w:rsidP="00EF7397">
      <w:pPr>
        <w:spacing w:line="360" w:lineRule="auto"/>
        <w:jc w:val="both"/>
        <w:rPr>
          <w:rFonts w:ascii="Times New Roman" w:hAnsi="Times New Roman" w:cs="Times New Roman"/>
          <w:sz w:val="24"/>
          <w:szCs w:val="24"/>
        </w:rPr>
      </w:pPr>
    </w:p>
    <w:p w14:paraId="34BB77DD" w14:textId="16F22C4F" w:rsidR="00A30872" w:rsidRDefault="00A30872" w:rsidP="00EF7397">
      <w:pPr>
        <w:spacing w:line="360" w:lineRule="auto"/>
        <w:jc w:val="both"/>
        <w:rPr>
          <w:rFonts w:ascii="Times New Roman" w:hAnsi="Times New Roman" w:cs="Times New Roman"/>
          <w:sz w:val="24"/>
          <w:szCs w:val="24"/>
        </w:rPr>
      </w:pPr>
    </w:p>
    <w:p w14:paraId="639A9010" w14:textId="3B95ACF3" w:rsidR="00A30872" w:rsidRDefault="00A30872" w:rsidP="00EF7397">
      <w:pPr>
        <w:spacing w:line="360" w:lineRule="auto"/>
        <w:jc w:val="both"/>
        <w:rPr>
          <w:rFonts w:ascii="Times New Roman" w:hAnsi="Times New Roman" w:cs="Times New Roman"/>
          <w:sz w:val="24"/>
          <w:szCs w:val="24"/>
        </w:rPr>
      </w:pPr>
    </w:p>
    <w:p w14:paraId="7818B8C5" w14:textId="67755D3E" w:rsidR="00A30872" w:rsidRDefault="00A30872" w:rsidP="00EF7397">
      <w:pPr>
        <w:spacing w:line="360" w:lineRule="auto"/>
        <w:jc w:val="both"/>
        <w:rPr>
          <w:rFonts w:ascii="Times New Roman" w:hAnsi="Times New Roman" w:cs="Times New Roman"/>
          <w:sz w:val="24"/>
          <w:szCs w:val="24"/>
        </w:rPr>
      </w:pPr>
    </w:p>
    <w:p w14:paraId="1C870125" w14:textId="0243B852" w:rsidR="00A30872" w:rsidRDefault="00A30872" w:rsidP="00EF7397">
      <w:pPr>
        <w:spacing w:line="360" w:lineRule="auto"/>
        <w:jc w:val="both"/>
        <w:rPr>
          <w:rFonts w:ascii="Times New Roman" w:hAnsi="Times New Roman" w:cs="Times New Roman"/>
          <w:sz w:val="24"/>
          <w:szCs w:val="24"/>
        </w:rPr>
      </w:pPr>
    </w:p>
    <w:p w14:paraId="7B02C706" w14:textId="77777777" w:rsidR="00A30872" w:rsidRPr="00BE111E" w:rsidRDefault="00A30872" w:rsidP="00EF7397">
      <w:pPr>
        <w:spacing w:line="360" w:lineRule="auto"/>
        <w:jc w:val="both"/>
        <w:rPr>
          <w:rFonts w:ascii="Times New Roman" w:hAnsi="Times New Roman" w:cs="Times New Roman"/>
          <w:sz w:val="24"/>
          <w:szCs w:val="24"/>
        </w:rPr>
      </w:pPr>
    </w:p>
    <w:p w14:paraId="4B5AA9A8" w14:textId="77777777" w:rsidR="00C853C5" w:rsidRDefault="00C853C5" w:rsidP="00EF7397">
      <w:pPr>
        <w:spacing w:line="360" w:lineRule="auto"/>
        <w:jc w:val="both"/>
        <w:rPr>
          <w:rFonts w:ascii="Times New Roman" w:hAnsi="Times New Roman" w:cs="Times New Roman"/>
          <w:b/>
          <w:bCs/>
          <w:sz w:val="28"/>
          <w:szCs w:val="28"/>
        </w:rPr>
      </w:pPr>
    </w:p>
    <w:p w14:paraId="26F560CF" w14:textId="38B32336" w:rsidR="007417DB" w:rsidRPr="00FF611F" w:rsidRDefault="00637906"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5</w:t>
      </w:r>
      <w:r w:rsidR="007417DB" w:rsidRPr="00FF611F">
        <w:rPr>
          <w:rFonts w:ascii="Times New Roman" w:hAnsi="Times New Roman" w:cs="Times New Roman"/>
          <w:b/>
          <w:bCs/>
          <w:sz w:val="28"/>
          <w:szCs w:val="28"/>
        </w:rPr>
        <w:t xml:space="preserve">. </w:t>
      </w:r>
      <w:r w:rsidR="00FF611F" w:rsidRPr="00FF611F">
        <w:rPr>
          <w:rFonts w:ascii="Times New Roman" w:hAnsi="Times New Roman" w:cs="Times New Roman"/>
          <w:b/>
          <w:bCs/>
          <w:sz w:val="28"/>
          <w:szCs w:val="28"/>
        </w:rPr>
        <w:t>Game Room</w:t>
      </w:r>
    </w:p>
    <w:p w14:paraId="46241A61" w14:textId="2F16D292"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4624" behindDoc="0" locked="0" layoutInCell="1" allowOverlap="1" wp14:anchorId="1EC9EB22" wp14:editId="6CDDC1BD">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9EB22" id="_x0000_s1032" type="#_x0000_t202" style="position:absolute;left:0;text-align:left;margin-left:0;margin-top:.45pt;width:69.35pt;height:26.65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iIgIAAEk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" fillcolor="white [3212]" strokecolor="white [3212]">
                <v:textbo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v:textbox>
                <w10:wrap anchorx="margin"/>
              </v:shape>
            </w:pict>
          </mc:Fallback>
        </mc:AlternateContent>
      </w:r>
    </w:p>
    <w:p w14:paraId="23D4D6B9" w14:textId="1999045B"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4864" behindDoc="0" locked="0" layoutInCell="1" allowOverlap="1" wp14:anchorId="2699DE11" wp14:editId="0A34462F">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9DE11" id="_x0000_s1033" type="#_x0000_t202" style="position:absolute;left:0;text-align:left;margin-left:388.65pt;margin-top:16.55pt;width:56.65pt;height:22.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" fillcolor="white [3212]" strokecolor="white [3212]">
                <v:textbo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6D3BF22A" wp14:editId="5BA90405">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BF22A" id="_x0000_s1034" type="#_x0000_t202" style="position:absolute;left:0;text-align:left;margin-left:237.95pt;margin-top:15.8pt;width:56.65pt;height:22.6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DDi5zHIgIAAEkEAAAOAAAAAAAAAAAAAAAAAC4CAABkcnMvZTJvRG9j&#10;LnhtbFBLAQItABQABgAIAAAAIQAg1fej4QAAAAkBAAAPAAAAAAAAAAAAAAAAAHwEAABkcnMvZG93&#10;bnJldi54bWxQSwUGAAAAAAQABADzAAAAigUAAAAA&#10;" fillcolor="white [3212]" strokecolor="white [3212]">
                <v:textbo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5E8B0A70" wp14:editId="4006AF1B">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B0A70" id="_x0000_s1035" type="#_x0000_t202" style="position:absolute;left:0;text-align:left;margin-left:31.3pt;margin-top:8.2pt;width:56.65pt;height:22.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JtIgIAAEk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pXKtzbWpojqiqg7G3cRZx04H7SUmPfV1R/2PPnKBEfTRYmdV0&#10;NouDkIzZfFGg4a499bWHGY5QFQ2UjNttSMMTVTNwhxVsZVI3lnpkcqKM/ZpEP81WHIhrO0X9/gNs&#10;fgE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xCCJtIgIAAEkEAAAOAAAAAAAAAAAAAAAAAC4CAABkcnMvZTJvRG9jLnht&#10;bFBLAQItABQABgAIAAAAIQA+of6e3gAAAAgBAAAPAAAAAAAAAAAAAAAAAHwEAABkcnMvZG93bnJl&#10;di54bWxQSwUGAAAAAAQABADzAAAAhwUAAAAA&#10;" fillcolor="white [3212]" strokecolor="white [3212]">
                <v:textbo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v:textbox>
                <w10:wrap anchorx="margin"/>
              </v:shape>
            </w:pict>
          </mc:Fallback>
        </mc:AlternateContent>
      </w:r>
    </w:p>
    <w:p w14:paraId="1BA45C1D" w14:textId="2B76CC54" w:rsidR="00FF611F" w:rsidRDefault="00A260DE"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789713C" wp14:editId="0087F66B">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B2C24E" id="Straight Arrow Connector 16" o:spid="_x0000_s1026" type="#_x0000_t32" style="position:absolute;margin-left:422pt;margin-top:10.8pt;width:2pt;height:31.6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EA9B39A" wp14:editId="55791883">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68EE" id="Straight Arrow Connector 14" o:spid="_x0000_s1026" type="#_x0000_t32" style="position:absolute;margin-left:250pt;margin-top:11.1pt;width:5.35pt;height:30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4845A8A" wp14:editId="758353AE">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6C139" id="Straight Arrow Connector 12" o:spid="_x0000_s1026" type="#_x0000_t32" style="position:absolute;margin-left:42.65pt;margin-top:3.8pt;width:7.35pt;height:41.3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29F30643" w14:textId="087BB488" w:rsidR="00FF611F" w:rsidRDefault="00A260D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3372562C" wp14:editId="12671D18">
            <wp:simplePos x="0" y="0"/>
            <wp:positionH relativeFrom="column">
              <wp:posOffset>126577</wp:posOffset>
            </wp:positionH>
            <wp:positionV relativeFrom="paragraph">
              <wp:posOffset>7196</wp:posOffset>
            </wp:positionV>
            <wp:extent cx="5731510" cy="323850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38500"/>
                    </a:xfrm>
                    <a:prstGeom prst="rect">
                      <a:avLst/>
                    </a:prstGeom>
                  </pic:spPr>
                </pic:pic>
              </a:graphicData>
            </a:graphic>
          </wp:anchor>
        </w:drawing>
      </w:r>
    </w:p>
    <w:p w14:paraId="296F6EF1" w14:textId="4E732D31" w:rsidR="00FF611F" w:rsidRDefault="00FF611F" w:rsidP="00EF7397">
      <w:pPr>
        <w:spacing w:line="360" w:lineRule="auto"/>
        <w:jc w:val="both"/>
        <w:rPr>
          <w:rFonts w:ascii="Times New Roman" w:hAnsi="Times New Roman" w:cs="Times New Roman"/>
          <w:sz w:val="24"/>
          <w:szCs w:val="24"/>
        </w:rPr>
      </w:pPr>
    </w:p>
    <w:p w14:paraId="1D547D3F" w14:textId="4D559F32" w:rsidR="00FF611F" w:rsidRDefault="00FF611F" w:rsidP="00EF7397">
      <w:pPr>
        <w:spacing w:line="360" w:lineRule="auto"/>
        <w:jc w:val="both"/>
        <w:rPr>
          <w:rFonts w:ascii="Times New Roman" w:hAnsi="Times New Roman" w:cs="Times New Roman"/>
          <w:sz w:val="24"/>
          <w:szCs w:val="24"/>
        </w:rPr>
      </w:pPr>
    </w:p>
    <w:p w14:paraId="68C91BAD" w14:textId="0637A5E0" w:rsidR="00FF611F" w:rsidRDefault="00FF611F" w:rsidP="00EF7397">
      <w:pPr>
        <w:spacing w:line="360" w:lineRule="auto"/>
        <w:jc w:val="both"/>
        <w:rPr>
          <w:rFonts w:ascii="Times New Roman" w:hAnsi="Times New Roman" w:cs="Times New Roman"/>
          <w:sz w:val="24"/>
          <w:szCs w:val="24"/>
        </w:rPr>
      </w:pPr>
    </w:p>
    <w:p w14:paraId="1FE336AD" w14:textId="6AB55C71" w:rsidR="00FF611F" w:rsidRDefault="00FF611F" w:rsidP="00EF7397">
      <w:pPr>
        <w:spacing w:line="360" w:lineRule="auto"/>
        <w:jc w:val="both"/>
        <w:rPr>
          <w:rFonts w:ascii="Times New Roman" w:hAnsi="Times New Roman" w:cs="Times New Roman"/>
          <w:sz w:val="24"/>
          <w:szCs w:val="24"/>
        </w:rPr>
      </w:pPr>
    </w:p>
    <w:p w14:paraId="4AA853D6" w14:textId="36A50B17" w:rsidR="00FF611F" w:rsidRDefault="00FF611F" w:rsidP="00EF7397">
      <w:pPr>
        <w:spacing w:line="360" w:lineRule="auto"/>
        <w:jc w:val="both"/>
        <w:rPr>
          <w:rFonts w:ascii="Times New Roman" w:hAnsi="Times New Roman" w:cs="Times New Roman"/>
          <w:sz w:val="24"/>
          <w:szCs w:val="24"/>
        </w:rPr>
      </w:pPr>
    </w:p>
    <w:p w14:paraId="74A73CBB" w14:textId="06FD748D"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46CF6D3" wp14:editId="6786559C">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8227E2" id="Straight Arrow Connector 22" o:spid="_x0000_s1026" type="#_x0000_t32" style="position:absolute;margin-left:388.65pt;margin-top:18.2pt;width:6pt;height:83.3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0EAAC4F" w14:textId="25E12C51" w:rsidR="00FF611F" w:rsidRDefault="00FF611F" w:rsidP="00EF7397">
      <w:pPr>
        <w:spacing w:line="360" w:lineRule="auto"/>
        <w:jc w:val="both"/>
        <w:rPr>
          <w:rFonts w:ascii="Times New Roman" w:hAnsi="Times New Roman" w:cs="Times New Roman"/>
          <w:sz w:val="24"/>
          <w:szCs w:val="24"/>
        </w:rPr>
      </w:pPr>
    </w:p>
    <w:p w14:paraId="4A6DDC31" w14:textId="371833F7"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68E5DD4" wp14:editId="2BBF70AF">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3DC18" id="Straight Arrow Connector 20" o:spid="_x0000_s1026" type="#_x0000_t32" style="position:absolute;margin-left:217.35pt;margin-top:10.15pt;width:.65pt;height:32.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sidR="00904E3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2E4B192" wp14:editId="31B3BF23">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9A0737" id="Straight Arrow Connector 18" o:spid="_x0000_s1026" type="#_x0000_t32" style="position:absolute;margin-left:35.35pt;margin-top:13.5pt;width:.65pt;height:30.6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2237F9B0" w14:textId="70B12560" w:rsidR="00FF611F" w:rsidRDefault="00472912"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4080" behindDoc="0" locked="0" layoutInCell="1" allowOverlap="1" wp14:anchorId="5B781431" wp14:editId="6FE2C148">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81431" id="_x0000_s1036" type="#_x0000_t202" style="position:absolute;left:0;text-align:left;margin-left:322pt;margin-top:17.45pt;width:155.35pt;height:22.6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le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0uMocQX1EXV1ME43biNeOnC/KOlxskvqf+6ZE5SoTwZ7&#10;s57N53EVkjFfLHM03KWnuvQwwxGqpIGS8boLaX2ibAZusYeNTPK+MDlxxolNqp+2K67EpZ2iXv4D&#10;tr8B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8FlpXiMCAABLBAAADgAAAAAAAAAAAAAAAAAuAgAAZHJzL2Uyb0Rv&#10;Yy54bWxQSwECLQAUAAYACAAAACEA453jBOEAAAAJAQAADwAAAAAAAAAAAAAAAAB9BAAAZHJzL2Rv&#10;d25yZXYueG1sUEsFBgAAAAAEAAQA8wAAAIsFAAAAAA==&#10;" fillcolor="white [3212]" strokecolor="white [3212]">
                <v:textbo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91008" behindDoc="0" locked="0" layoutInCell="1" allowOverlap="1" wp14:anchorId="670744E1" wp14:editId="5787A2ED">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744E1" id="_x0000_s1037" type="#_x0000_t202" style="position:absolute;left:0;text-align:left;margin-left:148.65pt;margin-top:14.1pt;width:160pt;height:22.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2QV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HKPEDbQH1NXBNN24jWj04H5TMuBk19T/2jEnKFGfDfbm&#10;qpjP4yokZ764LNFx55HmPMIMR6iaBkomcxPS+kTZDNxgDzuZ5H1hcuSME5tUP25XXIlzP2W9/APW&#10;T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N1fZBUiAgAASwQAAA4AAAAAAAAAAAAAAAAALgIAAGRycy9lMm9Eb2Mu&#10;eG1sUEsBAi0AFAAGAAgAAAAhAFef7xPgAAAACQEAAA8AAAAAAAAAAAAAAAAAfAQAAGRycy9kb3du&#10;cmV2LnhtbFBLBQYAAAAABAAEAPMAAACJBQAAAAA=&#10;" fillcolor="white [3212]" strokecolor="white [3212]">
                <v:textbo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00904E31"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6AC19BE9" wp14:editId="3AFD2F75">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19BE9" id="_x0000_s1038" type="#_x0000_t202" style="position:absolute;left:0;text-align:left;margin-left:0;margin-top:16.1pt;width:119.35pt;height:22.6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" fillcolor="white [3212]" strokecolor="white [3212]">
                <v:textbo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v:textbox>
                <w10:wrap anchorx="margin"/>
              </v:shape>
            </w:pict>
          </mc:Fallback>
        </mc:AlternateContent>
      </w:r>
    </w:p>
    <w:p w14:paraId="42239FEA" w14:textId="4073B3B1" w:rsidR="00FF611F" w:rsidRDefault="00FF611F" w:rsidP="00EF7397">
      <w:pPr>
        <w:spacing w:line="360" w:lineRule="auto"/>
        <w:jc w:val="both"/>
        <w:rPr>
          <w:rFonts w:ascii="Times New Roman" w:hAnsi="Times New Roman" w:cs="Times New Roman"/>
          <w:sz w:val="24"/>
          <w:szCs w:val="24"/>
        </w:rPr>
      </w:pPr>
    </w:p>
    <w:p w14:paraId="31C15B27" w14:textId="77777777" w:rsidR="00827469" w:rsidRDefault="00827469" w:rsidP="00EF7397">
      <w:pPr>
        <w:spacing w:line="360" w:lineRule="auto"/>
        <w:jc w:val="both"/>
        <w:rPr>
          <w:rFonts w:ascii="Times New Roman" w:hAnsi="Times New Roman" w:cs="Times New Roman"/>
          <w:sz w:val="24"/>
          <w:szCs w:val="24"/>
        </w:rPr>
      </w:pPr>
    </w:p>
    <w:p w14:paraId="55786115" w14:textId="1F3AB544" w:rsidR="000837A6" w:rsidRDefault="000837A6"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p w14:paraId="7344B428" w14:textId="2DC05D57" w:rsidR="00FF611F" w:rsidRDefault="00FF611F"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637906" w14:paraId="4B345D6E" w14:textId="77777777" w:rsidTr="00CB27A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764DA9D" w14:textId="77777777" w:rsidR="00637906" w:rsidRDefault="00637906" w:rsidP="00CB27A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7323B1E4"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3B6C7795"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637906" w14:paraId="7A983A5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2F117AF" w14:textId="6ED58AE9" w:rsidR="00637906" w:rsidRPr="00EB483F"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vAlign w:val="center"/>
          </w:tcPr>
          <w:p w14:paraId="66265C6E" w14:textId="057F8B9E"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8B4C937" w14:textId="6A7910A9"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637906" w14:paraId="50E7CB8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D030302" w14:textId="2B20A722" w:rsidR="00637906"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vAlign w:val="center"/>
          </w:tcPr>
          <w:p w14:paraId="379730AE" w14:textId="19312B94"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334B98" w14:textId="6195B44A"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bl>
    <w:p w14:paraId="47C9A15B" w14:textId="1D3FF63B" w:rsidR="00FF611F" w:rsidRDefault="00FF611F" w:rsidP="00EF7397">
      <w:pPr>
        <w:spacing w:line="360" w:lineRule="auto"/>
        <w:jc w:val="both"/>
        <w:rPr>
          <w:rFonts w:ascii="Times New Roman" w:hAnsi="Times New Roman" w:cs="Times New Roman"/>
          <w:sz w:val="24"/>
          <w:szCs w:val="24"/>
        </w:rPr>
      </w:pPr>
    </w:p>
    <w:p w14:paraId="6C844D5B" w14:textId="2A989944" w:rsidR="009A7314" w:rsidRDefault="009A7314" w:rsidP="00EF7397">
      <w:pPr>
        <w:spacing w:line="360" w:lineRule="auto"/>
        <w:jc w:val="both"/>
        <w:rPr>
          <w:rFonts w:ascii="Times New Roman" w:hAnsi="Times New Roman" w:cs="Times New Roman"/>
          <w:sz w:val="24"/>
          <w:szCs w:val="24"/>
        </w:rPr>
      </w:pPr>
    </w:p>
    <w:p w14:paraId="0332676A" w14:textId="176AA666" w:rsidR="006C665A" w:rsidRDefault="006C665A" w:rsidP="0080255F">
      <w:pPr>
        <w:spacing w:line="360" w:lineRule="auto"/>
        <w:jc w:val="both"/>
        <w:rPr>
          <w:rFonts w:ascii="Times New Roman" w:hAnsi="Times New Roman" w:cs="Times New Roman"/>
          <w:sz w:val="24"/>
          <w:szCs w:val="24"/>
        </w:rPr>
      </w:pPr>
    </w:p>
    <w:p w14:paraId="717E67C0" w14:textId="08B67022" w:rsidR="0080255F" w:rsidRPr="0080255F"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w:lastRenderedPageBreak/>
        <mc:AlternateContent>
          <mc:Choice Requires="wps">
            <w:drawing>
              <wp:anchor distT="45720" distB="45720" distL="114300" distR="114300" simplePos="0" relativeHeight="251699200" behindDoc="0" locked="0" layoutInCell="1" allowOverlap="1" wp14:anchorId="2B61C8EE" wp14:editId="75315F3B">
                <wp:simplePos x="0" y="0"/>
                <wp:positionH relativeFrom="margin">
                  <wp:posOffset>2418080</wp:posOffset>
                </wp:positionH>
                <wp:positionV relativeFrom="paragraph">
                  <wp:posOffset>352002</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1C8EE" id="_x0000_s1039" type="#_x0000_t202" style="position:absolute;left:0;text-align:left;margin-left:190.4pt;margin-top:27.7pt;width:69.3pt;height:26.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" fillcolor="white [3212]" strokecolor="white [3212]">
                <v:textbo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v:textbox>
                <w10:wrap anchorx="margin"/>
              </v:shape>
            </w:pict>
          </mc:Fallback>
        </mc:AlternateContent>
      </w:r>
      <w:r w:rsidR="0080255F" w:rsidRPr="0080255F">
        <w:rPr>
          <w:rFonts w:ascii="Times New Roman" w:hAnsi="Times New Roman" w:cs="Times New Roman"/>
          <w:b/>
          <w:bCs/>
          <w:sz w:val="28"/>
          <w:szCs w:val="28"/>
        </w:rPr>
        <w:t>6. Co-Players Details</w:t>
      </w:r>
    </w:p>
    <w:p w14:paraId="3A93EA49" w14:textId="3D5D417D" w:rsidR="0080255F" w:rsidRDefault="0080255F" w:rsidP="0080255F">
      <w:pPr>
        <w:spacing w:line="360" w:lineRule="auto"/>
        <w:jc w:val="both"/>
        <w:rPr>
          <w:rFonts w:ascii="Times New Roman" w:hAnsi="Times New Roman" w:cs="Times New Roman"/>
          <w:sz w:val="24"/>
          <w:szCs w:val="24"/>
        </w:rPr>
      </w:pPr>
    </w:p>
    <w:p w14:paraId="43632E4D" w14:textId="3DA62194" w:rsidR="0080255F" w:rsidRDefault="002D584B"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5EC7F9F3" wp14:editId="0483B7F8">
            <wp:simplePos x="0" y="0"/>
            <wp:positionH relativeFrom="margin">
              <wp:posOffset>903605</wp:posOffset>
            </wp:positionH>
            <wp:positionV relativeFrom="paragraph">
              <wp:posOffset>31962</wp:posOffset>
            </wp:positionV>
            <wp:extent cx="3914775" cy="3114675"/>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14775" cy="3114675"/>
                    </a:xfrm>
                    <a:prstGeom prst="rect">
                      <a:avLst/>
                    </a:prstGeom>
                  </pic:spPr>
                </pic:pic>
              </a:graphicData>
            </a:graphic>
          </wp:anchor>
        </w:drawing>
      </w:r>
    </w:p>
    <w:p w14:paraId="46F7B85B" w14:textId="0E3BCD53" w:rsidR="0072627A" w:rsidRDefault="0072627A" w:rsidP="0080255F">
      <w:pPr>
        <w:spacing w:line="360" w:lineRule="auto"/>
        <w:jc w:val="both"/>
        <w:rPr>
          <w:rFonts w:ascii="Times New Roman" w:hAnsi="Times New Roman" w:cs="Times New Roman"/>
          <w:sz w:val="24"/>
          <w:szCs w:val="24"/>
        </w:rPr>
      </w:pPr>
    </w:p>
    <w:p w14:paraId="274092AA" w14:textId="73474F5C" w:rsidR="002D584B" w:rsidRDefault="002D584B" w:rsidP="0080255F">
      <w:pPr>
        <w:spacing w:line="360" w:lineRule="auto"/>
        <w:jc w:val="both"/>
        <w:rPr>
          <w:rFonts w:ascii="Times New Roman" w:hAnsi="Times New Roman" w:cs="Times New Roman"/>
          <w:sz w:val="24"/>
          <w:szCs w:val="24"/>
        </w:rPr>
      </w:pPr>
    </w:p>
    <w:p w14:paraId="11BC60D4" w14:textId="02DB67C8" w:rsidR="002D584B" w:rsidRDefault="002D584B" w:rsidP="0080255F">
      <w:pPr>
        <w:spacing w:line="360" w:lineRule="auto"/>
        <w:jc w:val="both"/>
        <w:rPr>
          <w:rFonts w:ascii="Times New Roman" w:hAnsi="Times New Roman" w:cs="Times New Roman"/>
          <w:sz w:val="24"/>
          <w:szCs w:val="24"/>
        </w:rPr>
      </w:pPr>
    </w:p>
    <w:p w14:paraId="36291110" w14:textId="60806F80" w:rsidR="002D584B" w:rsidRDefault="002D584B" w:rsidP="0080255F">
      <w:pPr>
        <w:spacing w:line="360" w:lineRule="auto"/>
        <w:jc w:val="both"/>
        <w:rPr>
          <w:rFonts w:ascii="Times New Roman" w:hAnsi="Times New Roman" w:cs="Times New Roman"/>
          <w:sz w:val="24"/>
          <w:szCs w:val="24"/>
        </w:rPr>
      </w:pPr>
    </w:p>
    <w:p w14:paraId="3A42666E" w14:textId="20605724" w:rsidR="002D584B" w:rsidRDefault="002D584B" w:rsidP="0080255F">
      <w:pPr>
        <w:spacing w:line="360" w:lineRule="auto"/>
        <w:jc w:val="both"/>
        <w:rPr>
          <w:rFonts w:ascii="Times New Roman" w:hAnsi="Times New Roman" w:cs="Times New Roman"/>
          <w:sz w:val="24"/>
          <w:szCs w:val="24"/>
        </w:rPr>
      </w:pPr>
    </w:p>
    <w:p w14:paraId="2AFBB701" w14:textId="15A85A50" w:rsidR="002D584B" w:rsidRDefault="002D584B" w:rsidP="0080255F">
      <w:pPr>
        <w:spacing w:line="360" w:lineRule="auto"/>
        <w:jc w:val="both"/>
        <w:rPr>
          <w:rFonts w:ascii="Times New Roman" w:hAnsi="Times New Roman" w:cs="Times New Roman"/>
          <w:sz w:val="24"/>
          <w:szCs w:val="24"/>
        </w:rPr>
      </w:pPr>
    </w:p>
    <w:p w14:paraId="769D6455" w14:textId="0F1F16B4" w:rsidR="002D584B" w:rsidRDefault="002D584B" w:rsidP="0080255F">
      <w:pPr>
        <w:spacing w:line="360" w:lineRule="auto"/>
        <w:jc w:val="both"/>
        <w:rPr>
          <w:rFonts w:ascii="Times New Roman" w:hAnsi="Times New Roman" w:cs="Times New Roman"/>
          <w:sz w:val="24"/>
          <w:szCs w:val="24"/>
        </w:rPr>
      </w:pPr>
    </w:p>
    <w:p w14:paraId="36B6BAC1" w14:textId="1B273CE8" w:rsidR="002D584B" w:rsidRDefault="002D584B" w:rsidP="0080255F">
      <w:pPr>
        <w:spacing w:line="360" w:lineRule="auto"/>
        <w:jc w:val="both"/>
        <w:rPr>
          <w:rFonts w:ascii="Times New Roman" w:hAnsi="Times New Roman" w:cs="Times New Roman"/>
          <w:sz w:val="24"/>
          <w:szCs w:val="24"/>
        </w:rPr>
      </w:pPr>
    </w:p>
    <w:p w14:paraId="11F31DB9" w14:textId="4C354C82" w:rsidR="002D584B" w:rsidRDefault="002D584B"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p>
    <w:p w14:paraId="0633353E" w14:textId="77777777" w:rsidR="002D584B" w:rsidRDefault="002D584B" w:rsidP="0080255F">
      <w:pPr>
        <w:spacing w:line="360" w:lineRule="auto"/>
        <w:jc w:val="both"/>
        <w:rPr>
          <w:rFonts w:ascii="Times New Roman" w:hAnsi="Times New Roman" w:cs="Times New Roman"/>
          <w:sz w:val="24"/>
          <w:szCs w:val="24"/>
        </w:rPr>
      </w:pPr>
    </w:p>
    <w:p w14:paraId="33C4F687" w14:textId="6FE0E356" w:rsidR="002D584B" w:rsidRPr="002D584B"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702272" behindDoc="0" locked="0" layoutInCell="1" allowOverlap="1" wp14:anchorId="1BD8EFF1" wp14:editId="217E3F06">
                <wp:simplePos x="0" y="0"/>
                <wp:positionH relativeFrom="margin">
                  <wp:align>center</wp:align>
                </wp:positionH>
                <wp:positionV relativeFrom="paragraph">
                  <wp:posOffset>385657</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8EFF1" id="_x0000_s1040" type="#_x0000_t202" style="position:absolute;left:0;text-align:left;margin-left:0;margin-top:30.35pt;width:69.3pt;height:26.65pt;z-index:2517022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RP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" fillcolor="white [3212]" strokecolor="white [3212]">
                <v:textbo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v:textbox>
                <w10:wrap anchorx="margin"/>
              </v:shape>
            </w:pict>
          </mc:Fallback>
        </mc:AlternateContent>
      </w:r>
      <w:r w:rsidRPr="002D584B">
        <w:rPr>
          <w:rFonts w:ascii="Times New Roman" w:hAnsi="Times New Roman" w:cs="Times New Roman"/>
          <w:b/>
          <w:bCs/>
          <w:sz w:val="28"/>
          <w:szCs w:val="28"/>
        </w:rPr>
        <w:t>7. Game Room Message</w:t>
      </w:r>
    </w:p>
    <w:p w14:paraId="63FBCD5D" w14:textId="57E9477B" w:rsidR="00B2321E" w:rsidRDefault="00B2321E" w:rsidP="0080255F">
      <w:pPr>
        <w:spacing w:line="360" w:lineRule="auto"/>
        <w:jc w:val="both"/>
        <w:rPr>
          <w:rFonts w:ascii="Times New Roman" w:hAnsi="Times New Roman" w:cs="Times New Roman"/>
          <w:sz w:val="24"/>
          <w:szCs w:val="24"/>
        </w:rPr>
      </w:pPr>
    </w:p>
    <w:p w14:paraId="485B1EF1" w14:textId="2B6811BA" w:rsidR="00B2321E" w:rsidRDefault="007456F2"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6E0752BD" wp14:editId="527CD074">
            <wp:simplePos x="0" y="0"/>
            <wp:positionH relativeFrom="margin">
              <wp:align>center</wp:align>
            </wp:positionH>
            <wp:positionV relativeFrom="paragraph">
              <wp:posOffset>8043</wp:posOffset>
            </wp:positionV>
            <wp:extent cx="3390900" cy="20669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90900" cy="2066925"/>
                    </a:xfrm>
                    <a:prstGeom prst="rect">
                      <a:avLst/>
                    </a:prstGeom>
                  </pic:spPr>
                </pic:pic>
              </a:graphicData>
            </a:graphic>
          </wp:anchor>
        </w:drawing>
      </w:r>
    </w:p>
    <w:p w14:paraId="38F22379" w14:textId="77777777" w:rsidR="00B2321E" w:rsidRDefault="00B2321E" w:rsidP="0080255F">
      <w:pPr>
        <w:spacing w:line="360" w:lineRule="auto"/>
        <w:jc w:val="both"/>
        <w:rPr>
          <w:rFonts w:ascii="Times New Roman" w:hAnsi="Times New Roman" w:cs="Times New Roman"/>
          <w:sz w:val="24"/>
          <w:szCs w:val="24"/>
        </w:rPr>
      </w:pPr>
    </w:p>
    <w:p w14:paraId="244CFD2C" w14:textId="77777777" w:rsidR="00B2321E" w:rsidRDefault="00B2321E" w:rsidP="0080255F">
      <w:pPr>
        <w:spacing w:line="360" w:lineRule="auto"/>
        <w:jc w:val="both"/>
        <w:rPr>
          <w:rFonts w:ascii="Times New Roman" w:hAnsi="Times New Roman" w:cs="Times New Roman"/>
          <w:sz w:val="24"/>
          <w:szCs w:val="24"/>
        </w:rPr>
      </w:pPr>
    </w:p>
    <w:p w14:paraId="4E64FDD6" w14:textId="19B84A3D" w:rsidR="002D584B" w:rsidRDefault="002D584B" w:rsidP="0080255F">
      <w:pPr>
        <w:spacing w:line="360" w:lineRule="auto"/>
        <w:jc w:val="both"/>
        <w:rPr>
          <w:noProof/>
        </w:rPr>
      </w:pPr>
    </w:p>
    <w:p w14:paraId="4E04CE8A" w14:textId="4AD09C5B" w:rsidR="00B2321E" w:rsidRDefault="00B2321E" w:rsidP="0080255F">
      <w:pPr>
        <w:spacing w:line="360" w:lineRule="auto"/>
        <w:jc w:val="both"/>
        <w:rPr>
          <w:noProof/>
        </w:rPr>
      </w:pPr>
    </w:p>
    <w:p w14:paraId="400B29CC" w14:textId="074F4FAE" w:rsidR="00B2321E" w:rsidRDefault="00B2321E" w:rsidP="0080255F">
      <w:pPr>
        <w:spacing w:line="360" w:lineRule="auto"/>
        <w:jc w:val="both"/>
        <w:rPr>
          <w:noProof/>
        </w:rPr>
      </w:pPr>
    </w:p>
    <w:p w14:paraId="08B06E27" w14:textId="737E7A86" w:rsidR="00B2321E" w:rsidRDefault="00B2321E" w:rsidP="0080255F">
      <w:pPr>
        <w:spacing w:line="360" w:lineRule="auto"/>
        <w:jc w:val="both"/>
        <w:rPr>
          <w:noProof/>
        </w:rPr>
      </w:pPr>
    </w:p>
    <w:p w14:paraId="562F54E6" w14:textId="2D583483" w:rsidR="00B2321E" w:rsidRPr="00AB1F81" w:rsidRDefault="00B2321E" w:rsidP="0080255F">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4A9EC86E" w14:textId="487C0764" w:rsidR="00B2321E" w:rsidRDefault="00B2321E" w:rsidP="0080255F">
      <w:pPr>
        <w:spacing w:line="360" w:lineRule="auto"/>
        <w:jc w:val="both"/>
        <w:rPr>
          <w:noProof/>
        </w:rPr>
      </w:pPr>
    </w:p>
    <w:p w14:paraId="59346297" w14:textId="7F523280" w:rsidR="00B2321E" w:rsidRPr="001425AD" w:rsidRDefault="001425AD" w:rsidP="001425AD">
      <w:pPr>
        <w:spacing w:line="360" w:lineRule="auto"/>
        <w:jc w:val="center"/>
        <w:rPr>
          <w:rFonts w:ascii="Times New Roman" w:hAnsi="Times New Roman" w:cs="Times New Roman"/>
          <w:b/>
          <w:bCs/>
          <w:sz w:val="32"/>
          <w:szCs w:val="32"/>
        </w:rPr>
      </w:pPr>
      <w:r w:rsidRPr="001425AD">
        <w:rPr>
          <w:rFonts w:ascii="Times New Roman" w:hAnsi="Times New Roman" w:cs="Times New Roman"/>
          <w:b/>
          <w:bCs/>
          <w:sz w:val="32"/>
          <w:szCs w:val="32"/>
        </w:rPr>
        <w:t>USE-CASE</w:t>
      </w:r>
      <w:r>
        <w:rPr>
          <w:rFonts w:ascii="Times New Roman" w:hAnsi="Times New Roman" w:cs="Times New Roman"/>
          <w:b/>
          <w:bCs/>
          <w:sz w:val="32"/>
          <w:szCs w:val="32"/>
        </w:rPr>
        <w:t xml:space="preserve"> DIAGRAM</w:t>
      </w:r>
    </w:p>
    <w:p w14:paraId="2B334FC7" w14:textId="2B7411D5" w:rsidR="001425AD" w:rsidRDefault="001425AD" w:rsidP="0080255F">
      <w:pPr>
        <w:spacing w:line="360" w:lineRule="auto"/>
        <w:jc w:val="both"/>
        <w:rPr>
          <w:rFonts w:ascii="Times New Roman" w:hAnsi="Times New Roman" w:cs="Times New Roman"/>
          <w:sz w:val="24"/>
          <w:szCs w:val="24"/>
        </w:rPr>
      </w:pPr>
    </w:p>
    <w:p w14:paraId="1EDCE735" w14:textId="23510A09" w:rsidR="00F52622" w:rsidRDefault="00F5262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w:t>
      </w:r>
      <w:r w:rsidR="006902D2">
        <w:rPr>
          <w:rFonts w:ascii="Times New Roman" w:hAnsi="Times New Roman" w:cs="Times New Roman"/>
          <w:sz w:val="24"/>
          <w:szCs w:val="24"/>
        </w:rPr>
        <w:t xml:space="preserve">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76FABC74" w14:textId="001DE453" w:rsidR="006902D2" w:rsidRDefault="006902D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the requirement to analyze the system in a deep nature, use-case is not a good choice. It depicts only a </w:t>
      </w:r>
      <w:r w:rsidR="00F77CCE">
        <w:rPr>
          <w:rFonts w:ascii="Times New Roman" w:hAnsi="Times New Roman" w:cs="Times New Roman"/>
          <w:sz w:val="24"/>
          <w:szCs w:val="24"/>
        </w:rPr>
        <w:t>high-level</w:t>
      </w:r>
      <w:r>
        <w:rPr>
          <w:rFonts w:ascii="Times New Roman" w:hAnsi="Times New Roman" w:cs="Times New Roman"/>
          <w:sz w:val="24"/>
          <w:szCs w:val="24"/>
        </w:rPr>
        <w:t xml:space="preserve"> overview of the relation between actors and system.</w:t>
      </w:r>
    </w:p>
    <w:p w14:paraId="610325E2" w14:textId="77777777" w:rsidR="00F77CCE" w:rsidRDefault="00F77CCE"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order to draw a use-case diagram, it is essential to have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understanding of basic building blocks.</w:t>
      </w:r>
    </w:p>
    <w:p w14:paraId="7CAB4462" w14:textId="694A4C63"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684F4E65" w14:textId="1232DBCC"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4BDDAC96" w14:textId="7012A498"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1641561B" w14:textId="76D6B7BF" w:rsidR="00AB314F" w:rsidRDefault="00AB314F" w:rsidP="00AB314F">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w:t>
      </w:r>
      <w:r w:rsidR="00CB171E">
        <w:rPr>
          <w:rFonts w:ascii="Times New Roman" w:hAnsi="Times New Roman" w:cs="Times New Roman"/>
          <w:sz w:val="24"/>
          <w:szCs w:val="24"/>
        </w:rPr>
        <w:t xml:space="preserve"> below</w:t>
      </w:r>
      <w:r>
        <w:rPr>
          <w:rFonts w:ascii="Times New Roman" w:hAnsi="Times New Roman" w:cs="Times New Roman"/>
          <w:sz w:val="24"/>
          <w:szCs w:val="24"/>
        </w:rPr>
        <w:t xml:space="preserve"> symbols and notations to represent use-case for the required scenario.</w:t>
      </w:r>
    </w:p>
    <w:p w14:paraId="265408AF" w14:textId="5F330E4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4B30F6BD" w14:textId="44B696AD" w:rsidR="00CB171E" w:rsidRDefault="00CB171E" w:rsidP="00CB171E">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F54D385" wp14:editId="4B79A0DB">
                <wp:simplePos x="0" y="0"/>
                <wp:positionH relativeFrom="column">
                  <wp:posOffset>981922</wp:posOffset>
                </wp:positionH>
                <wp:positionV relativeFrom="paragraph">
                  <wp:posOffset>95674</wp:posOffset>
                </wp:positionV>
                <wp:extent cx="812800" cy="355600"/>
                <wp:effectExtent l="0" t="0" r="25400" b="25400"/>
                <wp:wrapNone/>
                <wp:docPr id="31" name="Oval 31"/>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3FA799" id="Oval 31" o:spid="_x0000_s1026" style="position:absolute;margin-left:77.3pt;margin-top:7.55pt;width:64pt;height:2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vfq8aH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321F217D" w14:textId="77777777" w:rsidR="00CB171E" w:rsidRDefault="00CB171E" w:rsidP="00CB171E">
      <w:pPr>
        <w:pStyle w:val="ListParagraph"/>
        <w:spacing w:line="360" w:lineRule="auto"/>
        <w:jc w:val="both"/>
        <w:rPr>
          <w:rFonts w:ascii="Times New Roman" w:hAnsi="Times New Roman" w:cs="Times New Roman"/>
          <w:sz w:val="24"/>
          <w:szCs w:val="24"/>
        </w:rPr>
      </w:pPr>
    </w:p>
    <w:p w14:paraId="7C6F7DD6" w14:textId="1B3FA2F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32A7D7B7" w14:textId="5D081CA4" w:rsidR="00CB171E" w:rsidRDefault="00CB171E" w:rsidP="00CB171E">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60E9BA97" wp14:editId="65DB450C">
            <wp:extent cx="347133" cy="6734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179" cy="679347"/>
                    </a:xfrm>
                    <a:prstGeom prst="rect">
                      <a:avLst/>
                    </a:prstGeom>
                  </pic:spPr>
                </pic:pic>
              </a:graphicData>
            </a:graphic>
          </wp:inline>
        </w:drawing>
      </w:r>
    </w:p>
    <w:p w14:paraId="78DC0A3B" w14:textId="501395D7"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706368" behindDoc="0" locked="0" layoutInCell="1" allowOverlap="1" wp14:anchorId="78BEAAF1" wp14:editId="00A97C08">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w:t>
      </w:r>
      <w:r w:rsidR="001367F3">
        <w:rPr>
          <w:rFonts w:ascii="Times New Roman" w:hAnsi="Times New Roman" w:cs="Times New Roman"/>
          <w:sz w:val="24"/>
          <w:szCs w:val="24"/>
        </w:rPr>
        <w:t>Dependenc</w:t>
      </w:r>
      <w:r w:rsidR="00BB4A64">
        <w:rPr>
          <w:rFonts w:ascii="Times New Roman" w:hAnsi="Times New Roman" w:cs="Times New Roman"/>
          <w:sz w:val="24"/>
          <w:szCs w:val="24"/>
        </w:rPr>
        <w:t xml:space="preserve">ies </w:t>
      </w:r>
      <w:r>
        <w:rPr>
          <w:rFonts w:ascii="Times New Roman" w:hAnsi="Times New Roman" w:cs="Times New Roman"/>
          <w:sz w:val="24"/>
          <w:szCs w:val="24"/>
        </w:rPr>
        <w:t>are represented by dashed line</w:t>
      </w:r>
      <w:r w:rsidR="00CD1FC2">
        <w:rPr>
          <w:rFonts w:ascii="Times New Roman" w:hAnsi="Times New Roman" w:cs="Times New Roman"/>
          <w:sz w:val="24"/>
          <w:szCs w:val="24"/>
        </w:rPr>
        <w:t xml:space="preserve"> &amp; Association with a straight line</w:t>
      </w:r>
    </w:p>
    <w:p w14:paraId="1978171F" w14:textId="4C2DC2CD" w:rsidR="00CB171E" w:rsidRDefault="002A50E6"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8416" behindDoc="0" locked="0" layoutInCell="1" allowOverlap="1" wp14:anchorId="129701E6" wp14:editId="4ECC3CD7">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CF92E9" id="Straight Connector 35"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sidR="00CB171E">
        <w:rPr>
          <w:noProof/>
        </w:rPr>
        <w:drawing>
          <wp:anchor distT="0" distB="0" distL="114300" distR="114300" simplePos="0" relativeHeight="251707392" behindDoc="0" locked="0" layoutInCell="1" allowOverlap="1" wp14:anchorId="1710AD60" wp14:editId="437F2ABE">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00CB171E" w:rsidRPr="00CB171E">
        <w:rPr>
          <w:noProof/>
        </w:rPr>
        <w:t xml:space="preserve"> </w:t>
      </w:r>
    </w:p>
    <w:p w14:paraId="2266606A" w14:textId="0FB5E5CA" w:rsidR="00CB171E" w:rsidRDefault="00CB171E" w:rsidP="00CB171E">
      <w:pPr>
        <w:pStyle w:val="ListParagraph"/>
        <w:spacing w:line="360" w:lineRule="auto"/>
        <w:jc w:val="both"/>
        <w:rPr>
          <w:rFonts w:ascii="Times New Roman" w:hAnsi="Times New Roman" w:cs="Times New Roman"/>
          <w:sz w:val="24"/>
          <w:szCs w:val="24"/>
        </w:rPr>
      </w:pPr>
    </w:p>
    <w:p w14:paraId="503D1F11" w14:textId="6AF176D2" w:rsidR="00AF3AC9" w:rsidRDefault="00AF3AC9" w:rsidP="00CB171E">
      <w:pPr>
        <w:pStyle w:val="ListParagraph"/>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10464" behindDoc="0" locked="0" layoutInCell="1" allowOverlap="1" wp14:anchorId="59E5B5DC" wp14:editId="4C684688">
            <wp:simplePos x="0" y="0"/>
            <wp:positionH relativeFrom="margin">
              <wp:align>center</wp:align>
            </wp:positionH>
            <wp:positionV relativeFrom="paragraph">
              <wp:posOffset>295910</wp:posOffset>
            </wp:positionV>
            <wp:extent cx="6807200" cy="5558283"/>
            <wp:effectExtent l="0" t="0" r="0"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07200" cy="5558283"/>
                    </a:xfrm>
                    <a:prstGeom prst="rect">
                      <a:avLst/>
                    </a:prstGeom>
                  </pic:spPr>
                </pic:pic>
              </a:graphicData>
            </a:graphic>
            <wp14:sizeRelH relativeFrom="margin">
              <wp14:pctWidth>0</wp14:pctWidth>
            </wp14:sizeRelH>
            <wp14:sizeRelV relativeFrom="margin">
              <wp14:pctHeight>0</wp14:pctHeight>
            </wp14:sizeRelV>
          </wp:anchor>
        </w:drawing>
      </w:r>
    </w:p>
    <w:p w14:paraId="7D4A4659" w14:textId="6A390448" w:rsidR="00AF3AC9" w:rsidRDefault="00AF3AC9" w:rsidP="00CB171E">
      <w:pPr>
        <w:pStyle w:val="ListParagraph"/>
        <w:spacing w:line="360" w:lineRule="auto"/>
        <w:jc w:val="both"/>
        <w:rPr>
          <w:rFonts w:ascii="Times New Roman" w:hAnsi="Times New Roman" w:cs="Times New Roman"/>
          <w:sz w:val="24"/>
          <w:szCs w:val="24"/>
        </w:rPr>
      </w:pPr>
    </w:p>
    <w:p w14:paraId="4D21DA2C" w14:textId="4B9484AD" w:rsidR="00AF3AC9" w:rsidRDefault="00AF3AC9" w:rsidP="00CB171E">
      <w:pPr>
        <w:pStyle w:val="ListParagraph"/>
        <w:spacing w:line="360" w:lineRule="auto"/>
        <w:jc w:val="both"/>
        <w:rPr>
          <w:rFonts w:ascii="Times New Roman" w:hAnsi="Times New Roman" w:cs="Times New Roman"/>
          <w:sz w:val="24"/>
          <w:szCs w:val="24"/>
        </w:rPr>
      </w:pPr>
    </w:p>
    <w:p w14:paraId="076EC87E" w14:textId="4311A8E8" w:rsidR="00AF3AC9" w:rsidRDefault="00AF3AC9" w:rsidP="00CB171E">
      <w:pPr>
        <w:pStyle w:val="ListParagraph"/>
        <w:spacing w:line="360" w:lineRule="auto"/>
        <w:jc w:val="both"/>
        <w:rPr>
          <w:rFonts w:ascii="Times New Roman" w:hAnsi="Times New Roman" w:cs="Times New Roman"/>
          <w:sz w:val="24"/>
          <w:szCs w:val="24"/>
        </w:rPr>
      </w:pPr>
    </w:p>
    <w:p w14:paraId="7D0E74E5" w14:textId="3664A859" w:rsidR="00AF3AC9" w:rsidRDefault="00AF3AC9" w:rsidP="00CB171E">
      <w:pPr>
        <w:pStyle w:val="ListParagraph"/>
        <w:spacing w:line="360" w:lineRule="auto"/>
        <w:jc w:val="both"/>
        <w:rPr>
          <w:rFonts w:ascii="Times New Roman" w:hAnsi="Times New Roman" w:cs="Times New Roman"/>
          <w:sz w:val="24"/>
          <w:szCs w:val="24"/>
        </w:rPr>
      </w:pPr>
    </w:p>
    <w:p w14:paraId="66333956" w14:textId="35C1E816" w:rsidR="00AF3AC9" w:rsidRDefault="00AF3AC9" w:rsidP="00CB171E">
      <w:pPr>
        <w:pStyle w:val="ListParagraph"/>
        <w:spacing w:line="360" w:lineRule="auto"/>
        <w:jc w:val="both"/>
        <w:rPr>
          <w:rFonts w:ascii="Times New Roman" w:hAnsi="Times New Roman" w:cs="Times New Roman"/>
          <w:sz w:val="24"/>
          <w:szCs w:val="24"/>
        </w:rPr>
      </w:pPr>
    </w:p>
    <w:p w14:paraId="5C627A30" w14:textId="6C00B579" w:rsidR="00AF3AC9" w:rsidRDefault="00AF3AC9" w:rsidP="00CB171E">
      <w:pPr>
        <w:pStyle w:val="ListParagraph"/>
        <w:spacing w:line="360" w:lineRule="auto"/>
        <w:jc w:val="both"/>
        <w:rPr>
          <w:rFonts w:ascii="Times New Roman" w:hAnsi="Times New Roman" w:cs="Times New Roman"/>
          <w:sz w:val="24"/>
          <w:szCs w:val="24"/>
        </w:rPr>
      </w:pPr>
    </w:p>
    <w:p w14:paraId="2EDB192A" w14:textId="21FEA881" w:rsidR="00AF3AC9" w:rsidRDefault="00AF3AC9" w:rsidP="00CB171E">
      <w:pPr>
        <w:pStyle w:val="ListParagraph"/>
        <w:spacing w:line="360" w:lineRule="auto"/>
        <w:jc w:val="both"/>
        <w:rPr>
          <w:rFonts w:ascii="Times New Roman" w:hAnsi="Times New Roman" w:cs="Times New Roman"/>
          <w:sz w:val="24"/>
          <w:szCs w:val="24"/>
        </w:rPr>
      </w:pPr>
    </w:p>
    <w:p w14:paraId="789A5E4C" w14:textId="0B9BA610" w:rsidR="00AF3AC9" w:rsidRDefault="00AF3AC9" w:rsidP="00CB171E">
      <w:pPr>
        <w:pStyle w:val="ListParagraph"/>
        <w:spacing w:line="360" w:lineRule="auto"/>
        <w:jc w:val="both"/>
        <w:rPr>
          <w:rFonts w:ascii="Times New Roman" w:hAnsi="Times New Roman" w:cs="Times New Roman"/>
          <w:sz w:val="24"/>
          <w:szCs w:val="24"/>
        </w:rPr>
      </w:pPr>
    </w:p>
    <w:p w14:paraId="5B932AE6" w14:textId="561424EC" w:rsidR="00AF3AC9" w:rsidRDefault="00AF3AC9" w:rsidP="00CB171E">
      <w:pPr>
        <w:pStyle w:val="ListParagraph"/>
        <w:spacing w:line="360" w:lineRule="auto"/>
        <w:jc w:val="both"/>
        <w:rPr>
          <w:rFonts w:ascii="Times New Roman" w:hAnsi="Times New Roman" w:cs="Times New Roman"/>
          <w:sz w:val="24"/>
          <w:szCs w:val="24"/>
        </w:rPr>
      </w:pPr>
    </w:p>
    <w:p w14:paraId="64F16F13" w14:textId="1D3F23CA" w:rsidR="00AF3AC9" w:rsidRDefault="00AF3AC9" w:rsidP="00CB171E">
      <w:pPr>
        <w:pStyle w:val="ListParagraph"/>
        <w:spacing w:line="360" w:lineRule="auto"/>
        <w:jc w:val="both"/>
        <w:rPr>
          <w:rFonts w:ascii="Times New Roman" w:hAnsi="Times New Roman" w:cs="Times New Roman"/>
          <w:sz w:val="24"/>
          <w:szCs w:val="24"/>
        </w:rPr>
      </w:pPr>
    </w:p>
    <w:p w14:paraId="1A4CC7D7" w14:textId="0E9B3336" w:rsidR="00AF3AC9" w:rsidRDefault="00AF3AC9" w:rsidP="00CB171E">
      <w:pPr>
        <w:pStyle w:val="ListParagraph"/>
        <w:spacing w:line="360" w:lineRule="auto"/>
        <w:jc w:val="both"/>
        <w:rPr>
          <w:rFonts w:ascii="Times New Roman" w:hAnsi="Times New Roman" w:cs="Times New Roman"/>
          <w:sz w:val="24"/>
          <w:szCs w:val="24"/>
        </w:rPr>
      </w:pPr>
    </w:p>
    <w:p w14:paraId="7308699E" w14:textId="0F5280CE" w:rsidR="00AF3AC9" w:rsidRDefault="00AF3AC9" w:rsidP="00CB171E">
      <w:pPr>
        <w:pStyle w:val="ListParagraph"/>
        <w:spacing w:line="360" w:lineRule="auto"/>
        <w:jc w:val="both"/>
        <w:rPr>
          <w:rFonts w:ascii="Times New Roman" w:hAnsi="Times New Roman" w:cs="Times New Roman"/>
          <w:sz w:val="24"/>
          <w:szCs w:val="24"/>
        </w:rPr>
      </w:pPr>
    </w:p>
    <w:p w14:paraId="463E9B63" w14:textId="6ABC8842" w:rsidR="00AF3AC9" w:rsidRDefault="00AF3AC9" w:rsidP="00CB171E">
      <w:pPr>
        <w:pStyle w:val="ListParagraph"/>
        <w:spacing w:line="360" w:lineRule="auto"/>
        <w:jc w:val="both"/>
        <w:rPr>
          <w:rFonts w:ascii="Times New Roman" w:hAnsi="Times New Roman" w:cs="Times New Roman"/>
          <w:sz w:val="24"/>
          <w:szCs w:val="24"/>
        </w:rPr>
      </w:pPr>
    </w:p>
    <w:p w14:paraId="136F2629" w14:textId="2A17A5EC" w:rsidR="00AF3AC9" w:rsidRDefault="00AF3AC9" w:rsidP="00CB171E">
      <w:pPr>
        <w:pStyle w:val="ListParagraph"/>
        <w:spacing w:line="360" w:lineRule="auto"/>
        <w:jc w:val="both"/>
        <w:rPr>
          <w:rFonts w:ascii="Times New Roman" w:hAnsi="Times New Roman" w:cs="Times New Roman"/>
          <w:sz w:val="24"/>
          <w:szCs w:val="24"/>
        </w:rPr>
      </w:pPr>
    </w:p>
    <w:p w14:paraId="68451CF5" w14:textId="3E74D51F" w:rsidR="00AF3AC9" w:rsidRDefault="00AF3AC9" w:rsidP="00CB171E">
      <w:pPr>
        <w:pStyle w:val="ListParagraph"/>
        <w:spacing w:line="360" w:lineRule="auto"/>
        <w:jc w:val="both"/>
        <w:rPr>
          <w:rFonts w:ascii="Times New Roman" w:hAnsi="Times New Roman" w:cs="Times New Roman"/>
          <w:sz w:val="24"/>
          <w:szCs w:val="24"/>
        </w:rPr>
      </w:pPr>
    </w:p>
    <w:p w14:paraId="2320D23E" w14:textId="7225DAD2" w:rsidR="00AF3AC9" w:rsidRDefault="00AF3AC9" w:rsidP="00CB171E">
      <w:pPr>
        <w:pStyle w:val="ListParagraph"/>
        <w:spacing w:line="360" w:lineRule="auto"/>
        <w:jc w:val="both"/>
        <w:rPr>
          <w:rFonts w:ascii="Times New Roman" w:hAnsi="Times New Roman" w:cs="Times New Roman"/>
          <w:sz w:val="24"/>
          <w:szCs w:val="24"/>
        </w:rPr>
      </w:pPr>
    </w:p>
    <w:p w14:paraId="349B2D84" w14:textId="6DDC9EFD" w:rsidR="00AF3AC9" w:rsidRDefault="00AF3AC9" w:rsidP="00CB171E">
      <w:pPr>
        <w:pStyle w:val="ListParagraph"/>
        <w:spacing w:line="360" w:lineRule="auto"/>
        <w:jc w:val="both"/>
        <w:rPr>
          <w:rFonts w:ascii="Times New Roman" w:hAnsi="Times New Roman" w:cs="Times New Roman"/>
          <w:sz w:val="24"/>
          <w:szCs w:val="24"/>
        </w:rPr>
      </w:pPr>
    </w:p>
    <w:p w14:paraId="3E5A16A9" w14:textId="4692229E" w:rsidR="00AF3AC9" w:rsidRDefault="00AF3AC9" w:rsidP="00CB171E">
      <w:pPr>
        <w:pStyle w:val="ListParagraph"/>
        <w:spacing w:line="360" w:lineRule="auto"/>
        <w:jc w:val="both"/>
        <w:rPr>
          <w:rFonts w:ascii="Times New Roman" w:hAnsi="Times New Roman" w:cs="Times New Roman"/>
          <w:sz w:val="24"/>
          <w:szCs w:val="24"/>
        </w:rPr>
      </w:pPr>
    </w:p>
    <w:p w14:paraId="03A12E37" w14:textId="56C1B1DC" w:rsidR="00AF3AC9" w:rsidRDefault="00AF3AC9" w:rsidP="00CB171E">
      <w:pPr>
        <w:pStyle w:val="ListParagraph"/>
        <w:spacing w:line="360" w:lineRule="auto"/>
        <w:jc w:val="both"/>
        <w:rPr>
          <w:rFonts w:ascii="Times New Roman" w:hAnsi="Times New Roman" w:cs="Times New Roman"/>
          <w:sz w:val="24"/>
          <w:szCs w:val="24"/>
        </w:rPr>
      </w:pPr>
    </w:p>
    <w:p w14:paraId="36B5942E" w14:textId="24D383CD" w:rsidR="00AF3AC9" w:rsidRDefault="00AF3AC9" w:rsidP="00CB171E">
      <w:pPr>
        <w:pStyle w:val="ListParagraph"/>
        <w:spacing w:line="360" w:lineRule="auto"/>
        <w:jc w:val="both"/>
        <w:rPr>
          <w:rFonts w:ascii="Times New Roman" w:hAnsi="Times New Roman" w:cs="Times New Roman"/>
          <w:sz w:val="24"/>
          <w:szCs w:val="24"/>
        </w:rPr>
      </w:pPr>
    </w:p>
    <w:p w14:paraId="4B2C915D" w14:textId="516403A1" w:rsidR="00AF3AC9" w:rsidRDefault="00AF3AC9" w:rsidP="00CB171E">
      <w:pPr>
        <w:pStyle w:val="ListParagraph"/>
        <w:spacing w:line="360" w:lineRule="auto"/>
        <w:jc w:val="both"/>
        <w:rPr>
          <w:rFonts w:ascii="Times New Roman" w:hAnsi="Times New Roman" w:cs="Times New Roman"/>
          <w:sz w:val="24"/>
          <w:szCs w:val="24"/>
        </w:rPr>
      </w:pPr>
    </w:p>
    <w:p w14:paraId="0B5E972D" w14:textId="2DFF59AF" w:rsidR="00AF3AC9" w:rsidRDefault="00AF3AC9"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1B6D9C0A" wp14:editId="38206677">
                <wp:simplePos x="0" y="0"/>
                <wp:positionH relativeFrom="margin">
                  <wp:align>center</wp:align>
                </wp:positionH>
                <wp:positionV relativeFrom="paragraph">
                  <wp:posOffset>136101</wp:posOffset>
                </wp:positionV>
                <wp:extent cx="5731510" cy="635"/>
                <wp:effectExtent l="0" t="0" r="2540" b="0"/>
                <wp:wrapNone/>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BC4222" w14:textId="1A4C08F2" w:rsidR="00C271F6" w:rsidRPr="00B017A6" w:rsidRDefault="00C271F6" w:rsidP="00C271F6">
                            <w:pPr>
                              <w:pStyle w:val="Caption"/>
                              <w:jc w:val="center"/>
                              <w:rPr>
                                <w:noProof/>
                              </w:rPr>
                            </w:pPr>
                            <w:r>
                              <w:t xml:space="preserve">Figure </w:t>
                            </w:r>
                            <w:r w:rsidR="00AF3AC9">
                              <w:t>1</w:t>
                            </w:r>
                            <w:r>
                              <w:t xml:space="preserve"> 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D9C0A" id="Text Box 29" o:spid="_x0000_s1041" type="#_x0000_t202" style="position:absolute;left:0;text-align:left;margin-left:0;margin-top:10.7pt;width:451.3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" stroked="f">
                <v:textbox style="mso-fit-shape-to-text:t" inset="0,0,0,0">
                  <w:txbxContent>
                    <w:p w14:paraId="47BC4222" w14:textId="1A4C08F2" w:rsidR="00C271F6" w:rsidRPr="00B017A6" w:rsidRDefault="00C271F6" w:rsidP="00C271F6">
                      <w:pPr>
                        <w:pStyle w:val="Caption"/>
                        <w:jc w:val="center"/>
                        <w:rPr>
                          <w:noProof/>
                        </w:rPr>
                      </w:pPr>
                      <w:r>
                        <w:t xml:space="preserve">Figure </w:t>
                      </w:r>
                      <w:r w:rsidR="00AF3AC9">
                        <w:t>1</w:t>
                      </w:r>
                      <w:r>
                        <w:t xml:space="preserve"> Use-Case Diagram</w:t>
                      </w:r>
                    </w:p>
                  </w:txbxContent>
                </v:textbox>
                <w10:wrap anchorx="margin"/>
              </v:shape>
            </w:pict>
          </mc:Fallback>
        </mc:AlternateContent>
      </w:r>
    </w:p>
    <w:p w14:paraId="42BEA9EC" w14:textId="2D04C6BE" w:rsidR="00AF3AC9" w:rsidRDefault="00AF3AC9" w:rsidP="00CB171E">
      <w:pPr>
        <w:pStyle w:val="ListParagraph"/>
        <w:spacing w:line="360" w:lineRule="auto"/>
        <w:jc w:val="both"/>
        <w:rPr>
          <w:rFonts w:ascii="Times New Roman" w:hAnsi="Times New Roman" w:cs="Times New Roman"/>
          <w:sz w:val="24"/>
          <w:szCs w:val="24"/>
        </w:rPr>
      </w:pPr>
    </w:p>
    <w:p w14:paraId="67A9E9A8" w14:textId="2024261B" w:rsidR="00AF3AC9" w:rsidRPr="00CB171E" w:rsidRDefault="00AF3AC9" w:rsidP="00CB171E">
      <w:pPr>
        <w:pStyle w:val="ListParagraph"/>
        <w:spacing w:line="360" w:lineRule="auto"/>
        <w:jc w:val="both"/>
        <w:rPr>
          <w:rFonts w:ascii="Times New Roman" w:hAnsi="Times New Roman" w:cs="Times New Roman"/>
          <w:sz w:val="24"/>
          <w:szCs w:val="24"/>
        </w:rPr>
      </w:pPr>
    </w:p>
    <w:p w14:paraId="398A3BCE" w14:textId="1AB7E70C" w:rsidR="00E95996" w:rsidRDefault="00AF3AC9" w:rsidP="00E9599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e above shown is the Use-Case diagram of game </w:t>
      </w:r>
      <w:r>
        <w:rPr>
          <w:rFonts w:ascii="Times New Roman" w:hAnsi="Times New Roman" w:cs="Times New Roman"/>
          <w:sz w:val="24"/>
          <w:szCs w:val="24"/>
        </w:rPr>
        <w:t>“</w:t>
      </w:r>
      <w:r w:rsidRPr="00D75DF5">
        <w:rPr>
          <w:rFonts w:ascii="Times New Roman" w:hAnsi="Times New Roman" w:cs="Times New Roman"/>
          <w:b/>
          <w:bCs/>
          <w:sz w:val="24"/>
          <w:szCs w:val="24"/>
        </w:rPr>
        <w:t>Jack, The Savior!</w:t>
      </w:r>
      <w:r>
        <w:rPr>
          <w:rFonts w:ascii="Times New Roman" w:hAnsi="Times New Roman" w:cs="Times New Roman"/>
          <w:sz w:val="24"/>
          <w:szCs w:val="24"/>
        </w:rPr>
        <w:t>”</w:t>
      </w:r>
      <w:r>
        <w:rPr>
          <w:rFonts w:ascii="Times New Roman" w:hAnsi="Times New Roman" w:cs="Times New Roman"/>
          <w:sz w:val="24"/>
          <w:szCs w:val="24"/>
        </w:rPr>
        <w:t>. There are basically 2 actors exists for the game, Player and Web server. Player plays the and Web Server provides the data to serve the game and store data for future use.</w:t>
      </w:r>
      <w:r w:rsidR="000F4D8D">
        <w:rPr>
          <w:rFonts w:ascii="Times New Roman" w:hAnsi="Times New Roman" w:cs="Times New Roman"/>
          <w:sz w:val="24"/>
          <w:szCs w:val="24"/>
        </w:rPr>
        <w:t xml:space="preserve"> The use cases are user initiated and game initiated, means </w:t>
      </w:r>
      <w:r w:rsidR="00E95996">
        <w:rPr>
          <w:rFonts w:ascii="Times New Roman" w:hAnsi="Times New Roman" w:cs="Times New Roman"/>
          <w:sz w:val="24"/>
          <w:szCs w:val="24"/>
        </w:rPr>
        <w:t>user-initiated</w:t>
      </w:r>
      <w:r w:rsidR="000F4D8D">
        <w:rPr>
          <w:rFonts w:ascii="Times New Roman" w:hAnsi="Times New Roman" w:cs="Times New Roman"/>
          <w:sz w:val="24"/>
          <w:szCs w:val="24"/>
        </w:rPr>
        <w:t xml:space="preserve"> use cases are those which initiated by users and remaining happens either in the background or by means of game action.</w:t>
      </w:r>
      <w:r w:rsidR="00E95996">
        <w:rPr>
          <w:rFonts w:ascii="Times New Roman" w:hAnsi="Times New Roman" w:cs="Times New Roman"/>
          <w:sz w:val="24"/>
          <w:szCs w:val="24"/>
        </w:rPr>
        <w:t xml:space="preserve"> Below describes each use cases in detail.</w:t>
      </w:r>
    </w:p>
    <w:p w14:paraId="2A68F097" w14:textId="4875E6C4" w:rsidR="00E95996" w:rsidRDefault="00E95996" w:rsidP="0080255F">
      <w:pPr>
        <w:spacing w:line="360" w:lineRule="auto"/>
        <w:jc w:val="both"/>
        <w:rPr>
          <w:rFonts w:ascii="Times New Roman" w:hAnsi="Times New Roman" w:cs="Times New Roman"/>
          <w:sz w:val="24"/>
          <w:szCs w:val="24"/>
        </w:rPr>
      </w:pPr>
    </w:p>
    <w:p w14:paraId="6E22DA85" w14:textId="01064B72" w:rsidR="00AB0873" w:rsidRDefault="00AB0873" w:rsidP="0080255F">
      <w:pPr>
        <w:spacing w:line="360" w:lineRule="auto"/>
        <w:jc w:val="both"/>
        <w:rPr>
          <w:rFonts w:ascii="Times New Roman" w:hAnsi="Times New Roman" w:cs="Times New Roman"/>
          <w:b/>
          <w:bCs/>
          <w:sz w:val="28"/>
          <w:szCs w:val="28"/>
        </w:rPr>
      </w:pPr>
      <w:r w:rsidRPr="00AB0873">
        <w:rPr>
          <w:rFonts w:ascii="Times New Roman" w:hAnsi="Times New Roman" w:cs="Times New Roman"/>
          <w:b/>
          <w:bCs/>
          <w:sz w:val="28"/>
          <w:szCs w:val="28"/>
        </w:rPr>
        <w:lastRenderedPageBreak/>
        <w:t>Use – Case Explanation</w:t>
      </w:r>
      <w:r>
        <w:rPr>
          <w:rFonts w:ascii="Times New Roman" w:hAnsi="Times New Roman" w:cs="Times New Roman"/>
          <w:b/>
          <w:bCs/>
          <w:sz w:val="28"/>
          <w:szCs w:val="28"/>
        </w:rPr>
        <w:t>s</w:t>
      </w:r>
    </w:p>
    <w:p w14:paraId="69890710" w14:textId="77777777" w:rsidR="000A0FFB" w:rsidRPr="00AB0873" w:rsidRDefault="000A0FFB" w:rsidP="0080255F">
      <w:pPr>
        <w:spacing w:line="360" w:lineRule="auto"/>
        <w:jc w:val="both"/>
        <w:rPr>
          <w:rFonts w:ascii="Times New Roman" w:hAnsi="Times New Roman" w:cs="Times New Roman"/>
          <w:b/>
          <w:bCs/>
          <w:sz w:val="28"/>
          <w:szCs w:val="28"/>
        </w:rPr>
      </w:pPr>
    </w:p>
    <w:p w14:paraId="77545821" w14:textId="792EA661" w:rsidR="00AB0873" w:rsidRDefault="00AB0873"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64F28151" w14:textId="634D4E4F" w:rsidR="00AB0873" w:rsidRDefault="00AB0873" w:rsidP="00AB0873">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logging into the system. The user should have valid username and password to login into the system.</w:t>
      </w:r>
      <w:r w:rsidR="008207D6">
        <w:rPr>
          <w:rFonts w:ascii="Times New Roman" w:hAnsi="Times New Roman" w:cs="Times New Roman"/>
          <w:sz w:val="24"/>
          <w:szCs w:val="24"/>
        </w:rPr>
        <w:t xml:space="preserve"> </w:t>
      </w:r>
    </w:p>
    <w:p w14:paraId="350A47CD" w14:textId="32440933"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w:t>
      </w:r>
      <w:r w:rsidR="008207D6">
        <w:rPr>
          <w:rFonts w:ascii="Times New Roman" w:hAnsi="Times New Roman" w:cs="Times New Roman"/>
          <w:sz w:val="24"/>
          <w:szCs w:val="24"/>
        </w:rPr>
        <w:t xml:space="preserve"> and user status is updated as active</w:t>
      </w:r>
    </w:p>
    <w:p w14:paraId="511C4189" w14:textId="3750B79E"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049726B7" w14:textId="60E2324B"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the username and password combination does not </w:t>
      </w:r>
      <w:r w:rsidR="008207D6">
        <w:rPr>
          <w:rFonts w:ascii="Times New Roman" w:hAnsi="Times New Roman" w:cs="Times New Roman"/>
          <w:sz w:val="24"/>
          <w:szCs w:val="24"/>
        </w:rPr>
        <w:t>exist</w:t>
      </w:r>
      <w:r>
        <w:rPr>
          <w:rFonts w:ascii="Times New Roman" w:hAnsi="Times New Roman" w:cs="Times New Roman"/>
          <w:sz w:val="24"/>
          <w:szCs w:val="24"/>
        </w:rPr>
        <w:t>, will throw error</w:t>
      </w:r>
    </w:p>
    <w:p w14:paraId="56887DD7" w14:textId="11238B05" w:rsidR="00AB0873" w:rsidRDefault="00AB0873" w:rsidP="00AB0873">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1B98F837" w14:textId="2C3F903E" w:rsidR="008207D6" w:rsidRDefault="008207D6" w:rsidP="00B3333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exiting from the game. </w:t>
      </w:r>
      <w:r w:rsidR="00B33335">
        <w:rPr>
          <w:rFonts w:ascii="Times New Roman" w:hAnsi="Times New Roman" w:cs="Times New Roman"/>
          <w:sz w:val="24"/>
          <w:szCs w:val="24"/>
        </w:rPr>
        <w:t>When user logouts the game the status of user is updated to inactive. This is processed when player clicks the logout button inside Game Home scene.</w:t>
      </w:r>
    </w:p>
    <w:p w14:paraId="1D8D5E56" w14:textId="6FB27203" w:rsidR="00DD3A37" w:rsidRDefault="00DD3A37"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2BCCCEFB" w14:textId="54EA1419" w:rsidR="00DD3A37" w:rsidRDefault="00DD3A37" w:rsidP="00536F9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1CD787B6" w14:textId="55B12599" w:rsidR="00DD3A37" w:rsidRDefault="00DD3A37" w:rsidP="00DD3A37">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w:t>
      </w:r>
      <w:r w:rsidR="00B955D2">
        <w:rPr>
          <w:rFonts w:ascii="Times New Roman" w:hAnsi="Times New Roman" w:cs="Times New Roman"/>
          <w:sz w:val="24"/>
          <w:szCs w:val="24"/>
        </w:rPr>
        <w:t>, else throw error</w:t>
      </w:r>
      <w:r w:rsidR="00865BE5">
        <w:rPr>
          <w:rFonts w:ascii="Times New Roman" w:hAnsi="Times New Roman" w:cs="Times New Roman"/>
          <w:sz w:val="24"/>
          <w:szCs w:val="24"/>
        </w:rPr>
        <w:t>.</w:t>
      </w:r>
    </w:p>
    <w:p w14:paraId="37820A10" w14:textId="3661817B" w:rsidR="00DD3A37" w:rsidRPr="00DD3A37" w:rsidRDefault="00DD3A37" w:rsidP="00DD3A37">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w:t>
      </w:r>
      <w:r w:rsidR="00B955D2">
        <w:rPr>
          <w:rFonts w:ascii="Times New Roman" w:hAnsi="Times New Roman" w:cs="Times New Roman"/>
          <w:sz w:val="24"/>
          <w:szCs w:val="24"/>
        </w:rPr>
        <w:t>, else throw error</w:t>
      </w:r>
      <w:r w:rsidR="00865BE5">
        <w:rPr>
          <w:rFonts w:ascii="Times New Roman" w:hAnsi="Times New Roman" w:cs="Times New Roman"/>
          <w:sz w:val="24"/>
          <w:szCs w:val="24"/>
        </w:rPr>
        <w:t>.</w:t>
      </w:r>
    </w:p>
    <w:p w14:paraId="561D74B2" w14:textId="0B0D80BF" w:rsidR="00DD3A37" w:rsidRDefault="00536F9B"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DD3A37">
        <w:rPr>
          <w:rFonts w:ascii="Times New Roman" w:hAnsi="Times New Roman" w:cs="Times New Roman"/>
          <w:sz w:val="24"/>
          <w:szCs w:val="24"/>
        </w:rPr>
        <w:t>. Check Player</w:t>
      </w:r>
    </w:p>
    <w:p w14:paraId="7E40A6CC" w14:textId="7E425B9C" w:rsidR="00DD3A37" w:rsidRDefault="00DD3A37" w:rsidP="00506D9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Check Player use case is used to check whether the </w:t>
      </w:r>
      <w:r w:rsidR="00F810D0">
        <w:rPr>
          <w:rFonts w:ascii="Times New Roman" w:hAnsi="Times New Roman" w:cs="Times New Roman"/>
          <w:sz w:val="24"/>
          <w:szCs w:val="24"/>
        </w:rPr>
        <w:t>user already exists or not. This will be used by Login &amp; Register use case to check whether the user is valid user or not and does username already exists or not consecutively</w:t>
      </w:r>
      <w:r w:rsidR="006C5746">
        <w:rPr>
          <w:rFonts w:ascii="Times New Roman" w:hAnsi="Times New Roman" w:cs="Times New Roman"/>
          <w:sz w:val="24"/>
          <w:szCs w:val="24"/>
        </w:rPr>
        <w:t>.</w:t>
      </w:r>
    </w:p>
    <w:p w14:paraId="6E65CD55" w14:textId="7389ABFE" w:rsidR="001D713A" w:rsidRDefault="001D713A"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506D9A">
        <w:rPr>
          <w:rFonts w:ascii="Times New Roman" w:hAnsi="Times New Roman" w:cs="Times New Roman"/>
          <w:sz w:val="24"/>
          <w:szCs w:val="24"/>
        </w:rPr>
        <w:t>New Game</w:t>
      </w:r>
    </w:p>
    <w:p w14:paraId="0398133B" w14:textId="48E0E8EC" w:rsidR="00506D9A" w:rsidRDefault="00506D9A" w:rsidP="00506D9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w:t>
      </w:r>
      <w:r w:rsidR="00BF655D">
        <w:rPr>
          <w:rFonts w:ascii="Times New Roman" w:hAnsi="Times New Roman" w:cs="Times New Roman"/>
          <w:sz w:val="24"/>
          <w:szCs w:val="24"/>
        </w:rPr>
        <w:t xml:space="preserve"> This will create a new game with 10 hearts as health level.</w:t>
      </w:r>
    </w:p>
    <w:p w14:paraId="7754918E" w14:textId="77777777" w:rsidR="000A0FFB" w:rsidRDefault="000A0FFB" w:rsidP="00506D9A">
      <w:pPr>
        <w:spacing w:line="360" w:lineRule="auto"/>
        <w:ind w:left="720"/>
        <w:jc w:val="both"/>
        <w:rPr>
          <w:rFonts w:ascii="Times New Roman" w:hAnsi="Times New Roman" w:cs="Times New Roman"/>
          <w:sz w:val="24"/>
          <w:szCs w:val="24"/>
        </w:rPr>
      </w:pPr>
    </w:p>
    <w:p w14:paraId="6589FC91" w14:textId="3A599170" w:rsidR="00506D9A" w:rsidRDefault="00506D9A" w:rsidP="00506D9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6. </w:t>
      </w:r>
      <w:r w:rsidR="000A0FFB">
        <w:rPr>
          <w:rFonts w:ascii="Times New Roman" w:hAnsi="Times New Roman" w:cs="Times New Roman"/>
          <w:sz w:val="24"/>
          <w:szCs w:val="24"/>
        </w:rPr>
        <w:t>Join Game</w:t>
      </w:r>
    </w:p>
    <w:p w14:paraId="590C8433" w14:textId="5719D657" w:rsidR="000A0FFB" w:rsidRDefault="000A0FFB" w:rsidP="000A0FF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1540BDD8" w14:textId="3C0C6D41" w:rsidR="000A0FFB" w:rsidRDefault="000A0FFB" w:rsidP="000A0FFB">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43C83A45" w14:textId="2B352612" w:rsidR="000A0FFB" w:rsidRDefault="000A0FFB" w:rsidP="000A0FF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Exit Game use case is used to exit from the game session. The player information will be saved and can continue when comes again later. </w:t>
      </w:r>
      <w:r w:rsidR="00184259">
        <w:rPr>
          <w:rFonts w:ascii="Times New Roman" w:hAnsi="Times New Roman" w:cs="Times New Roman"/>
          <w:sz w:val="24"/>
          <w:szCs w:val="24"/>
        </w:rPr>
        <w:t>The exit game button will be available in the left bottom corner of the game room</w:t>
      </w:r>
      <w:r w:rsidR="002F16BD">
        <w:rPr>
          <w:rFonts w:ascii="Times New Roman" w:hAnsi="Times New Roman" w:cs="Times New Roman"/>
          <w:sz w:val="24"/>
          <w:szCs w:val="24"/>
        </w:rPr>
        <w:t>.</w:t>
      </w:r>
    </w:p>
    <w:p w14:paraId="4287E589" w14:textId="790A45EE" w:rsidR="000A0FFB" w:rsidRDefault="000A0FFB" w:rsidP="000A0F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A50855">
        <w:rPr>
          <w:rFonts w:ascii="Times New Roman" w:hAnsi="Times New Roman" w:cs="Times New Roman"/>
          <w:sz w:val="24"/>
          <w:szCs w:val="24"/>
        </w:rPr>
        <w:t>Game Room Button</w:t>
      </w:r>
    </w:p>
    <w:p w14:paraId="1A29AEA1" w14:textId="6317715C" w:rsidR="00A50855" w:rsidRDefault="00110F66" w:rsidP="00110F66">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ame room button is mainly used to check the details of co-players in the game. This will show the health details of co-players in the game. It will help to know the health condition of other players and thus it gives an idea of </w:t>
      </w:r>
      <w:r w:rsidR="0098262B">
        <w:rPr>
          <w:rFonts w:ascii="Times New Roman" w:hAnsi="Times New Roman" w:cs="Times New Roman"/>
          <w:sz w:val="24"/>
          <w:szCs w:val="24"/>
        </w:rPr>
        <w:t>rank.</w:t>
      </w:r>
      <w:r w:rsidR="007241E7">
        <w:rPr>
          <w:rFonts w:ascii="Times New Roman" w:hAnsi="Times New Roman" w:cs="Times New Roman"/>
          <w:sz w:val="24"/>
          <w:szCs w:val="24"/>
        </w:rPr>
        <w:t xml:space="preserve"> The game room button is available in the left top corner of the game room.</w:t>
      </w:r>
    </w:p>
    <w:p w14:paraId="59035E5A" w14:textId="4B79D8AB" w:rsidR="007241E7" w:rsidRDefault="007241E7" w:rsidP="007241E7">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594723C9" w14:textId="5B35B8FB" w:rsidR="007241E7" w:rsidRDefault="007241E7" w:rsidP="007241E7">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37065CBC" w14:textId="04F38D9E" w:rsidR="001B36C5" w:rsidRDefault="001B36C5" w:rsidP="001B36C5">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0E8C8B9B" w14:textId="6949F6B1" w:rsidR="001B36C5" w:rsidRDefault="00076A94" w:rsidP="00076A9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589CF4C" w14:textId="0D648506" w:rsidR="00076A94" w:rsidRDefault="00076A94" w:rsidP="00076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004C6C05">
        <w:rPr>
          <w:rFonts w:ascii="Times New Roman" w:hAnsi="Times New Roman" w:cs="Times New Roman"/>
          <w:sz w:val="24"/>
          <w:szCs w:val="24"/>
        </w:rPr>
        <w:t>Check Input</w:t>
      </w:r>
    </w:p>
    <w:p w14:paraId="644FFDE9" w14:textId="61C44CE3" w:rsidR="004C6C05" w:rsidRDefault="004C6C05" w:rsidP="004C6C0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7C8E32AB" w14:textId="5A2D5FD2" w:rsidR="004C6C05" w:rsidRDefault="004C6C05" w:rsidP="00076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00A77906">
        <w:rPr>
          <w:rFonts w:ascii="Times New Roman" w:hAnsi="Times New Roman" w:cs="Times New Roman"/>
          <w:sz w:val="24"/>
          <w:szCs w:val="24"/>
        </w:rPr>
        <w:t>Reduce Health for Wrong Input</w:t>
      </w:r>
    </w:p>
    <w:p w14:paraId="19C1E863" w14:textId="528021B1" w:rsidR="00A77906" w:rsidRDefault="00A77906" w:rsidP="00A77906">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189954C0" w14:textId="4D6EDBA7" w:rsidR="003C0177" w:rsidRDefault="003C0177"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t>13. Update Scene/Level</w:t>
      </w:r>
    </w:p>
    <w:p w14:paraId="30ED7547" w14:textId="419C4ED8" w:rsidR="003C0177" w:rsidRDefault="003C0177"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24898F5C" w14:textId="6508E8AA" w:rsidR="00234D53" w:rsidRDefault="00234D53"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4. Show Question</w:t>
      </w:r>
    </w:p>
    <w:p w14:paraId="21D29FA5" w14:textId="41D353EB" w:rsidR="00234D53" w:rsidRDefault="00234D53" w:rsidP="00FF701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Show Question </w:t>
      </w:r>
      <w:r w:rsidR="00FF701C">
        <w:rPr>
          <w:rFonts w:ascii="Times New Roman" w:hAnsi="Times New Roman" w:cs="Times New Roman"/>
          <w:sz w:val="24"/>
          <w:szCs w:val="24"/>
        </w:rPr>
        <w:t>use case is used to update the question when player answer the previous question successfully. If the answer is wrong old question will hold else new question will be updated. This use case will be triggered according to the Check Input use case.</w:t>
      </w:r>
    </w:p>
    <w:p w14:paraId="63473151" w14:textId="3D512297" w:rsidR="00FF701C" w:rsidRDefault="00FF701C" w:rsidP="00FF701C">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6CA8E2C7" w14:textId="7FAABA30" w:rsidR="00FF701C" w:rsidRDefault="00FF701C" w:rsidP="00FF701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w:t>
      </w:r>
      <w:r w:rsidR="00E86FD9">
        <w:rPr>
          <w:rFonts w:ascii="Times New Roman" w:hAnsi="Times New Roman" w:cs="Times New Roman"/>
          <w:sz w:val="24"/>
          <w:szCs w:val="24"/>
        </w:rPr>
        <w:t xml:space="preserve"> It acts as a temporary storage for the ga</w:t>
      </w:r>
      <w:r w:rsidR="00835A87">
        <w:rPr>
          <w:rFonts w:ascii="Times New Roman" w:hAnsi="Times New Roman" w:cs="Times New Roman"/>
          <w:sz w:val="24"/>
          <w:szCs w:val="24"/>
        </w:rPr>
        <w:t>me.</w:t>
      </w:r>
    </w:p>
    <w:p w14:paraId="5B7C0C90" w14:textId="563B4FB1" w:rsidR="00FF701C" w:rsidRDefault="00FF701C" w:rsidP="00FF70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543771">
        <w:rPr>
          <w:rFonts w:ascii="Times New Roman" w:hAnsi="Times New Roman" w:cs="Times New Roman"/>
          <w:sz w:val="24"/>
          <w:szCs w:val="24"/>
        </w:rPr>
        <w:t>Update Game Data</w:t>
      </w:r>
    </w:p>
    <w:p w14:paraId="3C6D1BC2" w14:textId="363D461C" w:rsidR="00543771" w:rsidRDefault="00543771" w:rsidP="0054377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7B76C4C" w14:textId="7DDC63DE" w:rsidR="00543771" w:rsidRDefault="00543771" w:rsidP="00543771">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r w:rsidR="00C31615">
        <w:rPr>
          <w:rFonts w:ascii="Times New Roman" w:hAnsi="Times New Roman" w:cs="Times New Roman"/>
          <w:sz w:val="24"/>
          <w:szCs w:val="24"/>
        </w:rPr>
        <w:t xml:space="preserve"> Get Game Data</w:t>
      </w:r>
    </w:p>
    <w:p w14:paraId="0AF02740" w14:textId="037D213B" w:rsidR="00C31615" w:rsidRDefault="00C31615" w:rsidP="00C3161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72707F37" w14:textId="52B7ED6C" w:rsidR="00C31615" w:rsidRDefault="00C31615" w:rsidP="00C31615">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r w:rsidR="00EB7EF7">
        <w:rPr>
          <w:rFonts w:ascii="Times New Roman" w:hAnsi="Times New Roman" w:cs="Times New Roman"/>
          <w:sz w:val="24"/>
          <w:szCs w:val="24"/>
        </w:rPr>
        <w:t xml:space="preserve"> Store Game Data</w:t>
      </w:r>
    </w:p>
    <w:p w14:paraId="751C2571" w14:textId="5F79BEEF" w:rsidR="00EB7EF7" w:rsidRDefault="00EB7EF7" w:rsidP="00EB7EF7">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is use case is used to store all the game related data </w:t>
      </w:r>
      <w:r w:rsidR="009B6C6C">
        <w:rPr>
          <w:rFonts w:ascii="Times New Roman" w:hAnsi="Times New Roman" w:cs="Times New Roman"/>
          <w:sz w:val="24"/>
          <w:szCs w:val="24"/>
        </w:rPr>
        <w:t>where data stored in the game session is transferred t</w:t>
      </w:r>
      <w:r>
        <w:rPr>
          <w:rFonts w:ascii="Times New Roman" w:hAnsi="Times New Roman" w:cs="Times New Roman"/>
          <w:sz w:val="24"/>
          <w:szCs w:val="24"/>
        </w:rPr>
        <w:t>o the web server so that it can be retrieved and updated as game needs.</w:t>
      </w:r>
      <w:bookmarkStart w:id="0" w:name="_GoBack"/>
    </w:p>
    <w:bookmarkEnd w:id="0"/>
    <w:p w14:paraId="3DA2BBED" w14:textId="271048D1" w:rsidR="00AB0873" w:rsidRPr="00AB0873" w:rsidRDefault="00AB0873" w:rsidP="00AB087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359CCF3E" w14:textId="77777777" w:rsidR="00AB0873" w:rsidRDefault="00AB0873" w:rsidP="0080255F">
      <w:pPr>
        <w:spacing w:line="360" w:lineRule="auto"/>
        <w:jc w:val="both"/>
        <w:rPr>
          <w:rFonts w:ascii="Times New Roman" w:hAnsi="Times New Roman" w:cs="Times New Roman"/>
          <w:sz w:val="24"/>
          <w:szCs w:val="24"/>
        </w:rPr>
      </w:pPr>
    </w:p>
    <w:p w14:paraId="6C75EF51" w14:textId="34F54ECB" w:rsidR="001425AD" w:rsidRDefault="001425AD" w:rsidP="0080255F">
      <w:pPr>
        <w:spacing w:line="360" w:lineRule="auto"/>
        <w:jc w:val="both"/>
        <w:rPr>
          <w:rFonts w:ascii="Times New Roman" w:hAnsi="Times New Roman" w:cs="Times New Roman"/>
          <w:sz w:val="24"/>
          <w:szCs w:val="24"/>
        </w:rPr>
      </w:pPr>
    </w:p>
    <w:p w14:paraId="37E662DC" w14:textId="1C8FBE46" w:rsidR="001425AD" w:rsidRDefault="001425AD" w:rsidP="0080255F">
      <w:pPr>
        <w:spacing w:line="360" w:lineRule="auto"/>
        <w:jc w:val="both"/>
        <w:rPr>
          <w:rFonts w:ascii="Times New Roman" w:hAnsi="Times New Roman" w:cs="Times New Roman"/>
          <w:sz w:val="24"/>
          <w:szCs w:val="24"/>
        </w:rPr>
      </w:pPr>
    </w:p>
    <w:p w14:paraId="5DFE216F" w14:textId="45E2EF33" w:rsidR="001425AD" w:rsidRDefault="001425AD" w:rsidP="0080255F">
      <w:pPr>
        <w:spacing w:line="360" w:lineRule="auto"/>
        <w:jc w:val="both"/>
        <w:rPr>
          <w:rFonts w:ascii="Times New Roman" w:hAnsi="Times New Roman" w:cs="Times New Roman"/>
          <w:sz w:val="24"/>
          <w:szCs w:val="24"/>
        </w:rPr>
      </w:pPr>
    </w:p>
    <w:p w14:paraId="6409B8E5" w14:textId="154CA118" w:rsidR="001425AD" w:rsidRDefault="001425AD" w:rsidP="0080255F">
      <w:pPr>
        <w:spacing w:line="360" w:lineRule="auto"/>
        <w:jc w:val="both"/>
        <w:rPr>
          <w:rFonts w:ascii="Times New Roman" w:hAnsi="Times New Roman" w:cs="Times New Roman"/>
          <w:sz w:val="24"/>
          <w:szCs w:val="24"/>
        </w:rPr>
      </w:pPr>
    </w:p>
    <w:p w14:paraId="7F9872B5" w14:textId="5BAE3012" w:rsidR="001425AD" w:rsidRDefault="001425AD" w:rsidP="0080255F">
      <w:pPr>
        <w:spacing w:line="360" w:lineRule="auto"/>
        <w:jc w:val="both"/>
        <w:rPr>
          <w:rFonts w:ascii="Times New Roman" w:hAnsi="Times New Roman" w:cs="Times New Roman"/>
          <w:sz w:val="24"/>
          <w:szCs w:val="24"/>
        </w:rPr>
      </w:pPr>
    </w:p>
    <w:p w14:paraId="4C499465" w14:textId="2C6BE833" w:rsidR="00F77CCE" w:rsidRPr="0080255F" w:rsidRDefault="00F77CCE" w:rsidP="0080255F">
      <w:pPr>
        <w:spacing w:line="360" w:lineRule="auto"/>
        <w:jc w:val="both"/>
        <w:rPr>
          <w:rFonts w:ascii="Times New Roman" w:hAnsi="Times New Roman" w:cs="Times New Roman"/>
          <w:sz w:val="24"/>
          <w:szCs w:val="24"/>
        </w:rPr>
      </w:pPr>
    </w:p>
    <w:sectPr w:rsidR="00F77CCE" w:rsidRPr="0080255F" w:rsidSect="00A8026E">
      <w:headerReference w:type="default" r:id="rId18"/>
      <w:footerReference w:type="defaul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501C7D" w14:textId="77777777" w:rsidR="009E785E" w:rsidRDefault="009E785E" w:rsidP="001A69B5">
      <w:pPr>
        <w:spacing w:after="0" w:line="240" w:lineRule="auto"/>
      </w:pPr>
      <w:r>
        <w:separator/>
      </w:r>
    </w:p>
  </w:endnote>
  <w:endnote w:type="continuationSeparator" w:id="0">
    <w:p w14:paraId="65C1E529" w14:textId="77777777" w:rsidR="009E785E" w:rsidRDefault="009E785E" w:rsidP="001A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3C9D5" w14:textId="77777777" w:rsidR="007417DB" w:rsidRDefault="007417D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141AA71" w14:textId="77777777" w:rsidR="007417DB" w:rsidRDefault="0074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E96485" w14:textId="77777777" w:rsidR="009E785E" w:rsidRDefault="009E785E" w:rsidP="001A69B5">
      <w:pPr>
        <w:spacing w:after="0" w:line="240" w:lineRule="auto"/>
      </w:pPr>
      <w:r>
        <w:separator/>
      </w:r>
    </w:p>
  </w:footnote>
  <w:footnote w:type="continuationSeparator" w:id="0">
    <w:p w14:paraId="69DB0CF1" w14:textId="77777777" w:rsidR="009E785E" w:rsidRDefault="009E785E" w:rsidP="001A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A2E6" w14:textId="15EA928D" w:rsidR="007417DB" w:rsidRDefault="007417DB">
    <w:pPr>
      <w:pStyle w:val="Header"/>
      <w:tabs>
        <w:tab w:val="clear" w:pos="4680"/>
        <w:tab w:val="clear" w:pos="9360"/>
      </w:tabs>
      <w:jc w:val="right"/>
      <w:rPr>
        <w:color w:val="8496B0" w:themeColor="text2" w:themeTint="99"/>
        <w:sz w:val="24"/>
        <w:szCs w:val="24"/>
      </w:rPr>
    </w:pPr>
    <w:r>
      <w:rPr>
        <w:color w:val="8496B0" w:themeColor="text2" w:themeTint="99"/>
        <w:sz w:val="24"/>
        <w:szCs w:val="24"/>
      </w:rPr>
      <w:t>SDV602 Milestone 1</w:t>
    </w:r>
  </w:p>
  <w:p w14:paraId="3637510D" w14:textId="77777777" w:rsidR="007417DB" w:rsidRDefault="00741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D26066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DB46969"/>
    <w:multiLevelType w:val="hybridMultilevel"/>
    <w:tmpl w:val="397E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EB48AA"/>
    <w:multiLevelType w:val="hybridMultilevel"/>
    <w:tmpl w:val="10C49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5"/>
  </w:num>
  <w:num w:numId="4">
    <w:abstractNumId w:val="7"/>
  </w:num>
  <w:num w:numId="5">
    <w:abstractNumId w:val="4"/>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TQyBQJzIwNDMyUdpeDU4uLM/DyQApNaAB49X9ksAAAA"/>
  </w:docVars>
  <w:rsids>
    <w:rsidRoot w:val="00225C02"/>
    <w:rsid w:val="00052FB0"/>
    <w:rsid w:val="00063666"/>
    <w:rsid w:val="000647BD"/>
    <w:rsid w:val="00066F02"/>
    <w:rsid w:val="00076A94"/>
    <w:rsid w:val="000837A6"/>
    <w:rsid w:val="000943F6"/>
    <w:rsid w:val="000A0FFB"/>
    <w:rsid w:val="000A4904"/>
    <w:rsid w:val="000A7BC3"/>
    <w:rsid w:val="000F4D8D"/>
    <w:rsid w:val="000F6A16"/>
    <w:rsid w:val="00110DCC"/>
    <w:rsid w:val="00110F66"/>
    <w:rsid w:val="001367F3"/>
    <w:rsid w:val="001425AD"/>
    <w:rsid w:val="001710CB"/>
    <w:rsid w:val="001803B1"/>
    <w:rsid w:val="00184259"/>
    <w:rsid w:val="001A49F7"/>
    <w:rsid w:val="001A69B5"/>
    <w:rsid w:val="001B36C5"/>
    <w:rsid w:val="001C133F"/>
    <w:rsid w:val="001D713A"/>
    <w:rsid w:val="001F1FE8"/>
    <w:rsid w:val="001F452F"/>
    <w:rsid w:val="00224DA6"/>
    <w:rsid w:val="00225C02"/>
    <w:rsid w:val="00226371"/>
    <w:rsid w:val="00234D53"/>
    <w:rsid w:val="00240F79"/>
    <w:rsid w:val="00246CC4"/>
    <w:rsid w:val="00247856"/>
    <w:rsid w:val="00250AF7"/>
    <w:rsid w:val="002568BA"/>
    <w:rsid w:val="00274C69"/>
    <w:rsid w:val="00290B45"/>
    <w:rsid w:val="002949C1"/>
    <w:rsid w:val="00297EC5"/>
    <w:rsid w:val="002A50E6"/>
    <w:rsid w:val="002B0386"/>
    <w:rsid w:val="002D584B"/>
    <w:rsid w:val="002E7782"/>
    <w:rsid w:val="002F16BD"/>
    <w:rsid w:val="00392B95"/>
    <w:rsid w:val="00394B8A"/>
    <w:rsid w:val="003B34F9"/>
    <w:rsid w:val="003C0177"/>
    <w:rsid w:val="003E5D08"/>
    <w:rsid w:val="004441EC"/>
    <w:rsid w:val="00454D57"/>
    <w:rsid w:val="00472912"/>
    <w:rsid w:val="004A1F31"/>
    <w:rsid w:val="004B078B"/>
    <w:rsid w:val="004C0988"/>
    <w:rsid w:val="004C1D51"/>
    <w:rsid w:val="004C6C05"/>
    <w:rsid w:val="00506D9A"/>
    <w:rsid w:val="005140E0"/>
    <w:rsid w:val="00536F9B"/>
    <w:rsid w:val="00540978"/>
    <w:rsid w:val="00543771"/>
    <w:rsid w:val="005437A6"/>
    <w:rsid w:val="00573E73"/>
    <w:rsid w:val="00592575"/>
    <w:rsid w:val="005A6BBA"/>
    <w:rsid w:val="005B64FE"/>
    <w:rsid w:val="005D1721"/>
    <w:rsid w:val="00621903"/>
    <w:rsid w:val="00637906"/>
    <w:rsid w:val="006434E1"/>
    <w:rsid w:val="006647B7"/>
    <w:rsid w:val="006902D2"/>
    <w:rsid w:val="006C5746"/>
    <w:rsid w:val="006C665A"/>
    <w:rsid w:val="006C79E2"/>
    <w:rsid w:val="006D7F0B"/>
    <w:rsid w:val="006E429C"/>
    <w:rsid w:val="006E7C73"/>
    <w:rsid w:val="006F5B88"/>
    <w:rsid w:val="0070718D"/>
    <w:rsid w:val="007161A9"/>
    <w:rsid w:val="007241E7"/>
    <w:rsid w:val="0072627A"/>
    <w:rsid w:val="007417DB"/>
    <w:rsid w:val="00744D6E"/>
    <w:rsid w:val="007456F2"/>
    <w:rsid w:val="007C71CE"/>
    <w:rsid w:val="007D545D"/>
    <w:rsid w:val="0080255F"/>
    <w:rsid w:val="008110AA"/>
    <w:rsid w:val="008157E8"/>
    <w:rsid w:val="008207D6"/>
    <w:rsid w:val="00825435"/>
    <w:rsid w:val="00827469"/>
    <w:rsid w:val="00832BE4"/>
    <w:rsid w:val="00835A87"/>
    <w:rsid w:val="00865BE5"/>
    <w:rsid w:val="00874A0B"/>
    <w:rsid w:val="00890F68"/>
    <w:rsid w:val="008C239E"/>
    <w:rsid w:val="008F5F0B"/>
    <w:rsid w:val="008F70C2"/>
    <w:rsid w:val="00900975"/>
    <w:rsid w:val="00904E31"/>
    <w:rsid w:val="00917C37"/>
    <w:rsid w:val="0093278A"/>
    <w:rsid w:val="00952FF8"/>
    <w:rsid w:val="00976762"/>
    <w:rsid w:val="0098262B"/>
    <w:rsid w:val="009A7314"/>
    <w:rsid w:val="009B6C6C"/>
    <w:rsid w:val="009D1758"/>
    <w:rsid w:val="009D2B2C"/>
    <w:rsid w:val="009E64D7"/>
    <w:rsid w:val="009E785E"/>
    <w:rsid w:val="00A260DE"/>
    <w:rsid w:val="00A30872"/>
    <w:rsid w:val="00A32CF4"/>
    <w:rsid w:val="00A45DBA"/>
    <w:rsid w:val="00A46809"/>
    <w:rsid w:val="00A50855"/>
    <w:rsid w:val="00A52481"/>
    <w:rsid w:val="00A57972"/>
    <w:rsid w:val="00A77906"/>
    <w:rsid w:val="00A8026E"/>
    <w:rsid w:val="00A97866"/>
    <w:rsid w:val="00AB0873"/>
    <w:rsid w:val="00AB1F81"/>
    <w:rsid w:val="00AB314F"/>
    <w:rsid w:val="00AC121E"/>
    <w:rsid w:val="00AC4588"/>
    <w:rsid w:val="00AF3AC9"/>
    <w:rsid w:val="00B2321E"/>
    <w:rsid w:val="00B33335"/>
    <w:rsid w:val="00B4043F"/>
    <w:rsid w:val="00B45782"/>
    <w:rsid w:val="00B67F27"/>
    <w:rsid w:val="00B7422B"/>
    <w:rsid w:val="00B955D2"/>
    <w:rsid w:val="00BB4A64"/>
    <w:rsid w:val="00BE111E"/>
    <w:rsid w:val="00BF655D"/>
    <w:rsid w:val="00BF6CBF"/>
    <w:rsid w:val="00C271F6"/>
    <w:rsid w:val="00C31615"/>
    <w:rsid w:val="00C338E6"/>
    <w:rsid w:val="00C47435"/>
    <w:rsid w:val="00C853C5"/>
    <w:rsid w:val="00C855C7"/>
    <w:rsid w:val="00CB171E"/>
    <w:rsid w:val="00CB66C1"/>
    <w:rsid w:val="00CC29E3"/>
    <w:rsid w:val="00CD1FC2"/>
    <w:rsid w:val="00D27F48"/>
    <w:rsid w:val="00D611DF"/>
    <w:rsid w:val="00D74B33"/>
    <w:rsid w:val="00D75DF5"/>
    <w:rsid w:val="00DD3A37"/>
    <w:rsid w:val="00DE2E25"/>
    <w:rsid w:val="00E2117E"/>
    <w:rsid w:val="00E329B9"/>
    <w:rsid w:val="00E339C1"/>
    <w:rsid w:val="00E340D7"/>
    <w:rsid w:val="00E47481"/>
    <w:rsid w:val="00E754BD"/>
    <w:rsid w:val="00E86FD9"/>
    <w:rsid w:val="00E95996"/>
    <w:rsid w:val="00EB1F9C"/>
    <w:rsid w:val="00EB483F"/>
    <w:rsid w:val="00EB7EF7"/>
    <w:rsid w:val="00EF7397"/>
    <w:rsid w:val="00F52622"/>
    <w:rsid w:val="00F7447B"/>
    <w:rsid w:val="00F77CCE"/>
    <w:rsid w:val="00F808FB"/>
    <w:rsid w:val="00F810D0"/>
    <w:rsid w:val="00FB7165"/>
    <w:rsid w:val="00FF611F"/>
    <w:rsid w:val="00FF70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E86B"/>
  <w15:chartTrackingRefBased/>
  <w15:docId w15:val="{331F2287-D170-43A4-815D-AE46218E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78B"/>
    <w:pPr>
      <w:ind w:left="720"/>
      <w:contextualSpacing/>
    </w:pPr>
  </w:style>
  <w:style w:type="paragraph" w:styleId="Header">
    <w:name w:val="header"/>
    <w:basedOn w:val="Normal"/>
    <w:link w:val="HeaderChar"/>
    <w:uiPriority w:val="99"/>
    <w:unhideWhenUsed/>
    <w:rsid w:val="001A6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9B5"/>
  </w:style>
  <w:style w:type="paragraph" w:styleId="Footer">
    <w:name w:val="footer"/>
    <w:basedOn w:val="Normal"/>
    <w:link w:val="FooterChar"/>
    <w:uiPriority w:val="99"/>
    <w:unhideWhenUsed/>
    <w:rsid w:val="001A6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9B5"/>
  </w:style>
  <w:style w:type="character" w:styleId="Hyperlink">
    <w:name w:val="Hyperlink"/>
    <w:basedOn w:val="DefaultParagraphFont"/>
    <w:uiPriority w:val="99"/>
    <w:unhideWhenUsed/>
    <w:rsid w:val="00D27F48"/>
    <w:rPr>
      <w:color w:val="0563C1" w:themeColor="hyperlink"/>
      <w:u w:val="single"/>
    </w:rPr>
  </w:style>
  <w:style w:type="character" w:styleId="UnresolvedMention">
    <w:name w:val="Unresolved Mention"/>
    <w:basedOn w:val="DefaultParagraphFont"/>
    <w:uiPriority w:val="99"/>
    <w:semiHidden/>
    <w:unhideWhenUsed/>
    <w:rsid w:val="00D27F48"/>
    <w:rPr>
      <w:color w:val="605E5C"/>
      <w:shd w:val="clear" w:color="auto" w:fill="E1DFDD"/>
    </w:rPr>
  </w:style>
  <w:style w:type="table" w:styleId="TableGrid">
    <w:name w:val="Table Grid"/>
    <w:basedOn w:val="TableNormal"/>
    <w:uiPriority w:val="39"/>
    <w:rsid w:val="00EB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B4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271F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30</TotalTime>
  <Pages>17</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thanand Vasudevan</dc:creator>
  <cp:keywords/>
  <dc:description/>
  <cp:lastModifiedBy>Achuthanand Vasudevan</cp:lastModifiedBy>
  <cp:revision>183</cp:revision>
  <dcterms:created xsi:type="dcterms:W3CDTF">2019-08-18T22:34:00Z</dcterms:created>
  <dcterms:modified xsi:type="dcterms:W3CDTF">2019-08-27T09:31:00Z</dcterms:modified>
</cp:coreProperties>
</file>